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15CC90" w14:textId="77777777" w:rsidR="00731D56" w:rsidRPr="0011334A" w:rsidRDefault="00731D56" w:rsidP="00A0589F">
      <w:pPr>
        <w:pStyle w:val="Zkladntext"/>
        <w:jc w:val="center"/>
        <w:rPr>
          <w:rFonts w:ascii="Times New Roman" w:hAnsi="Times New Roman"/>
          <w:b/>
          <w:sz w:val="22"/>
          <w:szCs w:val="22"/>
          <w:u w:val="none"/>
          <w:lang w:val="sk-SK"/>
        </w:rPr>
      </w:pPr>
      <w:bookmarkStart w:id="0" w:name="_GoBack"/>
      <w:bookmarkEnd w:id="0"/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Písomná informácia pre používateľ</w:t>
      </w:r>
      <w:r w:rsidR="00714B59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a</w:t>
      </w:r>
    </w:p>
    <w:p w14:paraId="6C559743" w14:textId="77777777" w:rsidR="00731D56" w:rsidRPr="0011334A" w:rsidRDefault="00731D56" w:rsidP="00A0589F">
      <w:pPr>
        <w:pStyle w:val="Zkladntext"/>
        <w:jc w:val="center"/>
        <w:rPr>
          <w:rFonts w:ascii="Times New Roman" w:hAnsi="Times New Roman"/>
          <w:b/>
          <w:caps/>
          <w:sz w:val="22"/>
          <w:szCs w:val="22"/>
          <w:u w:val="none"/>
          <w:lang w:val="sk-SK"/>
        </w:rPr>
      </w:pPr>
    </w:p>
    <w:p w14:paraId="5DC74027" w14:textId="77777777" w:rsidR="00775BA9" w:rsidRDefault="0059500A" w:rsidP="00A0589F">
      <w:pPr>
        <w:pStyle w:val="Zkladntext"/>
        <w:jc w:val="center"/>
        <w:rPr>
          <w:rFonts w:ascii="Times New Roman" w:hAnsi="Times New Roman"/>
          <w:b/>
          <w:sz w:val="22"/>
          <w:szCs w:val="22"/>
          <w:u w:val="none"/>
          <w:lang w:val="sk-SK"/>
        </w:rPr>
      </w:pPr>
      <w:r>
        <w:rPr>
          <w:rFonts w:ascii="Times New Roman" w:hAnsi="Times New Roman"/>
          <w:b/>
          <w:sz w:val="22"/>
          <w:szCs w:val="22"/>
          <w:u w:val="none"/>
          <w:lang w:val="sk-SK"/>
        </w:rPr>
        <w:t xml:space="preserve">Tedez </w:t>
      </w:r>
    </w:p>
    <w:p w14:paraId="2A98D55C" w14:textId="3FF50663" w:rsidR="00731D56" w:rsidRPr="0011334A" w:rsidRDefault="009969C4" w:rsidP="00A0589F">
      <w:pPr>
        <w:pStyle w:val="Zkladntext"/>
        <w:jc w:val="center"/>
        <w:rPr>
          <w:rFonts w:ascii="Times New Roman" w:hAnsi="Times New Roman"/>
          <w:b/>
          <w:sz w:val="22"/>
          <w:szCs w:val="22"/>
          <w:u w:val="none"/>
          <w:lang w:val="sk-SK"/>
        </w:rPr>
      </w:pP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0,5</w:t>
      </w:r>
      <w:r w:rsidR="00AC4DEE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 mg</w:t>
      </w: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/0,4 mg tvrdé</w:t>
      </w:r>
      <w:r w:rsidR="00731D56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 xml:space="preserve"> kapsuly</w:t>
      </w:r>
    </w:p>
    <w:p w14:paraId="17A6ED80" w14:textId="77777777" w:rsidR="009969C4" w:rsidRDefault="00C97412" w:rsidP="00A0589F">
      <w:pPr>
        <w:jc w:val="center"/>
        <w:rPr>
          <w:sz w:val="22"/>
          <w:szCs w:val="22"/>
        </w:rPr>
      </w:pPr>
      <w:r w:rsidRPr="0011334A">
        <w:rPr>
          <w:noProof/>
          <w:sz w:val="22"/>
          <w:szCs w:val="22"/>
        </w:rPr>
        <w:t>d</w:t>
      </w:r>
      <w:r w:rsidR="009969C4" w:rsidRPr="0011334A">
        <w:rPr>
          <w:noProof/>
          <w:sz w:val="22"/>
          <w:szCs w:val="22"/>
        </w:rPr>
        <w:t>utasterid/</w:t>
      </w:r>
      <w:r w:rsidR="009969C4" w:rsidRPr="0011334A">
        <w:rPr>
          <w:sz w:val="22"/>
          <w:szCs w:val="22"/>
        </w:rPr>
        <w:t>tamsulozíniumchlorid</w:t>
      </w:r>
    </w:p>
    <w:p w14:paraId="01E2250B" w14:textId="77777777" w:rsidR="002A1D46" w:rsidRPr="0011334A" w:rsidRDefault="002A1D46" w:rsidP="00A0589F">
      <w:pPr>
        <w:jc w:val="center"/>
        <w:rPr>
          <w:noProof/>
          <w:sz w:val="22"/>
          <w:szCs w:val="22"/>
        </w:rPr>
      </w:pPr>
    </w:p>
    <w:p w14:paraId="79F20D68" w14:textId="77777777" w:rsidR="00731D56" w:rsidRPr="0011334A" w:rsidRDefault="00731D56" w:rsidP="00A0589F">
      <w:pPr>
        <w:pStyle w:val="Zkladntext"/>
        <w:rPr>
          <w:rFonts w:ascii="Times New Roman" w:hAnsi="Times New Roman"/>
          <w:sz w:val="22"/>
          <w:szCs w:val="22"/>
          <w:lang w:val="sk-SK"/>
        </w:rPr>
      </w:pPr>
    </w:p>
    <w:p w14:paraId="55F93AAD" w14:textId="77777777" w:rsidR="00731D56" w:rsidRPr="0011334A" w:rsidRDefault="00731D56" w:rsidP="00A0589F">
      <w:pPr>
        <w:pStyle w:val="Zkladntext"/>
        <w:rPr>
          <w:rFonts w:ascii="Times New Roman" w:hAnsi="Times New Roman"/>
          <w:b/>
          <w:sz w:val="22"/>
          <w:szCs w:val="22"/>
          <w:u w:val="none"/>
          <w:lang w:val="sk-SK"/>
        </w:rPr>
      </w:pP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 xml:space="preserve">Pozorne si prečítajte celú písomnú informáciu </w:t>
      </w:r>
      <w:r w:rsidR="00C97412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predtým</w:t>
      </w: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 xml:space="preserve">, ako začnete užívať </w:t>
      </w:r>
      <w:r w:rsidR="00C97412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tento</w:t>
      </w: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 xml:space="preserve"> liek</w:t>
      </w:r>
      <w:r w:rsidR="00C97412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,</w:t>
      </w:r>
      <w:r w:rsidR="00C97412" w:rsidRPr="0011334A">
        <w:rPr>
          <w:rFonts w:ascii="Times New Roman" w:hAnsi="Times New Roman"/>
          <w:b/>
          <w:sz w:val="22"/>
          <w:szCs w:val="22"/>
          <w:u w:val="none"/>
          <w:lang w:val="sk-SK" w:eastAsia="en-US"/>
        </w:rPr>
        <w:t xml:space="preserve"> </w:t>
      </w:r>
      <w:r w:rsidR="00C97412"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pretože obsahuje pre vás dôležité informácie</w:t>
      </w: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.</w:t>
      </w:r>
    </w:p>
    <w:p w14:paraId="554CEE44" w14:textId="77777777" w:rsidR="00731D56" w:rsidRPr="0011334A" w:rsidRDefault="00731D56" w:rsidP="00A0589F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Túto písomnú informáciu si uschovajte. Možno bude potrebné, aby ste si ju znovu prečítali.</w:t>
      </w:r>
    </w:p>
    <w:p w14:paraId="035D845E" w14:textId="77777777" w:rsidR="00731D56" w:rsidRPr="0011334A" w:rsidRDefault="00731D56" w:rsidP="00A0589F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Ak máte akékoľvek ďalšie otázky, obráťte sa na svojho lekára alebo lekárnika.</w:t>
      </w:r>
    </w:p>
    <w:p w14:paraId="35ABBF93" w14:textId="77777777" w:rsidR="00731D56" w:rsidRPr="0011334A" w:rsidRDefault="00731D56" w:rsidP="00A0589F">
      <w:pPr>
        <w:pStyle w:val="Zarkazkladnhotextu"/>
        <w:spacing w:line="240" w:lineRule="auto"/>
      </w:pPr>
      <w:r w:rsidRPr="0011334A">
        <w:t>-</w:t>
      </w:r>
      <w:r w:rsidRPr="0011334A">
        <w:tab/>
        <w:t xml:space="preserve">Tento liek bol predpísaný </w:t>
      </w:r>
      <w:r w:rsidR="00016874" w:rsidRPr="0011334A">
        <w:t xml:space="preserve">iba </w:t>
      </w:r>
      <w:r w:rsidR="00CB4A1A" w:rsidRPr="0011334A">
        <w:t>v</w:t>
      </w:r>
      <w:r w:rsidRPr="0011334A">
        <w:t xml:space="preserve">ám. Nedávajte ho nikomu inému. Môže mu uškodiť, dokonca aj vtedy, ak má rovnaké </w:t>
      </w:r>
      <w:r w:rsidR="00016874" w:rsidRPr="0011334A">
        <w:t>prejavy ochorenia</w:t>
      </w:r>
      <w:r w:rsidRPr="0011334A">
        <w:t xml:space="preserve"> ako </w:t>
      </w:r>
      <w:r w:rsidR="00CB4A1A" w:rsidRPr="0011334A">
        <w:t>v</w:t>
      </w:r>
      <w:r w:rsidRPr="0011334A">
        <w:t>y.</w:t>
      </w:r>
    </w:p>
    <w:p w14:paraId="18E13170" w14:textId="77777777" w:rsidR="00F81C87" w:rsidRPr="0011334A" w:rsidRDefault="00731D56" w:rsidP="00A0589F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F81C87" w:rsidRPr="0011334A">
        <w:rPr>
          <w:sz w:val="22"/>
          <w:szCs w:val="22"/>
        </w:rPr>
        <w:t>Ak sa u vás vyskytne akýkoľvek vedľajší účinok, obráťte sa na svojho lekára alebo lekárnika. To sa týka aj akýchkoľvek vedľajších účinkov, ktoré nie sú uvedené v tejto písomnej informácii. Pozri časť 4.</w:t>
      </w:r>
    </w:p>
    <w:p w14:paraId="5BB3C334" w14:textId="77777777" w:rsidR="002A1D46" w:rsidRPr="0011334A" w:rsidRDefault="002A1D46" w:rsidP="00A0589F">
      <w:pPr>
        <w:pStyle w:val="Zkladntext"/>
        <w:outlineLvl w:val="0"/>
        <w:rPr>
          <w:rFonts w:ascii="Times New Roman" w:hAnsi="Times New Roman"/>
          <w:sz w:val="22"/>
          <w:szCs w:val="22"/>
          <w:lang w:val="sk-SK"/>
        </w:rPr>
      </w:pPr>
    </w:p>
    <w:p w14:paraId="2F4D1500" w14:textId="77777777" w:rsidR="00731D56" w:rsidRPr="0011334A" w:rsidRDefault="00731D56" w:rsidP="00A0589F">
      <w:pPr>
        <w:pStyle w:val="Zkladntext"/>
        <w:outlineLvl w:val="0"/>
        <w:rPr>
          <w:rFonts w:ascii="Times New Roman" w:hAnsi="Times New Roman"/>
          <w:b/>
          <w:sz w:val="22"/>
          <w:szCs w:val="22"/>
          <w:u w:val="none"/>
          <w:lang w:val="sk-SK"/>
        </w:rPr>
      </w:pPr>
      <w:r w:rsidRPr="0011334A">
        <w:rPr>
          <w:rFonts w:ascii="Times New Roman" w:hAnsi="Times New Roman"/>
          <w:b/>
          <w:sz w:val="22"/>
          <w:szCs w:val="22"/>
          <w:u w:val="none"/>
          <w:lang w:val="sk-SK"/>
        </w:rPr>
        <w:t>V tejto písomnej informácii sa dozviete:</w:t>
      </w:r>
    </w:p>
    <w:p w14:paraId="3B2B5DEB" w14:textId="77777777" w:rsidR="00731D56" w:rsidRPr="0011334A" w:rsidRDefault="009969C4" w:rsidP="00A0589F">
      <w:pPr>
        <w:ind w:left="567" w:hanging="567"/>
        <w:outlineLvl w:val="0"/>
        <w:rPr>
          <w:sz w:val="22"/>
          <w:szCs w:val="22"/>
        </w:rPr>
      </w:pPr>
      <w:r w:rsidRPr="0011334A">
        <w:rPr>
          <w:sz w:val="22"/>
          <w:szCs w:val="22"/>
        </w:rPr>
        <w:t>1.</w:t>
      </w:r>
      <w:r w:rsidRPr="0011334A">
        <w:rPr>
          <w:sz w:val="22"/>
          <w:szCs w:val="22"/>
        </w:rPr>
        <w:tab/>
        <w:t xml:space="preserve">Čo je </w:t>
      </w:r>
      <w:r w:rsidR="007C6376">
        <w:rPr>
          <w:sz w:val="22"/>
          <w:szCs w:val="22"/>
        </w:rPr>
        <w:t>Tedez</w:t>
      </w:r>
      <w:r w:rsidR="00731D56" w:rsidRPr="0011334A">
        <w:rPr>
          <w:sz w:val="22"/>
          <w:szCs w:val="22"/>
        </w:rPr>
        <w:t xml:space="preserve"> a na čo sa používa</w:t>
      </w:r>
    </w:p>
    <w:p w14:paraId="09BECDB3" w14:textId="77777777" w:rsidR="00731D56" w:rsidRPr="0011334A" w:rsidRDefault="00731D56" w:rsidP="00A0589F">
      <w:pPr>
        <w:ind w:left="567" w:hanging="567"/>
        <w:outlineLvl w:val="0"/>
        <w:rPr>
          <w:sz w:val="22"/>
          <w:szCs w:val="22"/>
        </w:rPr>
      </w:pPr>
      <w:r w:rsidRPr="0011334A">
        <w:rPr>
          <w:sz w:val="22"/>
          <w:szCs w:val="22"/>
        </w:rPr>
        <w:t>2.</w:t>
      </w:r>
      <w:r w:rsidRPr="0011334A">
        <w:rPr>
          <w:sz w:val="22"/>
          <w:szCs w:val="22"/>
        </w:rPr>
        <w:tab/>
      </w:r>
      <w:r w:rsidR="00F81C87" w:rsidRPr="0011334A">
        <w:rPr>
          <w:sz w:val="22"/>
          <w:szCs w:val="22"/>
        </w:rPr>
        <w:t>Čo potrebujete vedieť predtým,</w:t>
      </w:r>
      <w:r w:rsidRPr="0011334A">
        <w:rPr>
          <w:sz w:val="22"/>
          <w:szCs w:val="22"/>
        </w:rPr>
        <w:t xml:space="preserve"> ako užijete </w:t>
      </w:r>
      <w:r w:rsidR="007C6376">
        <w:rPr>
          <w:sz w:val="22"/>
          <w:szCs w:val="22"/>
        </w:rPr>
        <w:t>Tedez</w:t>
      </w:r>
    </w:p>
    <w:p w14:paraId="77E610E2" w14:textId="77777777" w:rsidR="00731D56" w:rsidRPr="0011334A" w:rsidRDefault="009969C4" w:rsidP="00A0589F">
      <w:pPr>
        <w:ind w:left="567" w:hanging="567"/>
        <w:outlineLvl w:val="0"/>
        <w:rPr>
          <w:sz w:val="22"/>
          <w:szCs w:val="22"/>
        </w:rPr>
      </w:pPr>
      <w:r w:rsidRPr="0011334A">
        <w:rPr>
          <w:sz w:val="22"/>
          <w:szCs w:val="22"/>
        </w:rPr>
        <w:t>3.</w:t>
      </w:r>
      <w:r w:rsidRPr="0011334A">
        <w:rPr>
          <w:sz w:val="22"/>
          <w:szCs w:val="22"/>
        </w:rPr>
        <w:tab/>
        <w:t xml:space="preserve">Ako užívať </w:t>
      </w:r>
      <w:r w:rsidR="0044227B">
        <w:rPr>
          <w:sz w:val="22"/>
          <w:szCs w:val="22"/>
        </w:rPr>
        <w:t>Tedez</w:t>
      </w:r>
    </w:p>
    <w:p w14:paraId="5022AB88" w14:textId="77777777" w:rsidR="00731D56" w:rsidRPr="0011334A" w:rsidRDefault="00731D56" w:rsidP="00A0589F">
      <w:pPr>
        <w:ind w:left="567" w:hanging="567"/>
        <w:outlineLvl w:val="0"/>
        <w:rPr>
          <w:sz w:val="22"/>
          <w:szCs w:val="22"/>
        </w:rPr>
      </w:pPr>
      <w:r w:rsidRPr="0011334A">
        <w:rPr>
          <w:sz w:val="22"/>
          <w:szCs w:val="22"/>
        </w:rPr>
        <w:t>4.</w:t>
      </w:r>
      <w:r w:rsidRPr="0011334A">
        <w:rPr>
          <w:sz w:val="22"/>
          <w:szCs w:val="22"/>
        </w:rPr>
        <w:tab/>
        <w:t>Možné vedľajšie účinky</w:t>
      </w:r>
    </w:p>
    <w:p w14:paraId="5D1B5CF1" w14:textId="77777777" w:rsidR="00731D56" w:rsidRPr="0011334A" w:rsidRDefault="009969C4" w:rsidP="00A0589F">
      <w:pPr>
        <w:ind w:left="567" w:hanging="567"/>
        <w:outlineLvl w:val="0"/>
        <w:rPr>
          <w:sz w:val="22"/>
          <w:szCs w:val="22"/>
        </w:rPr>
      </w:pPr>
      <w:r w:rsidRPr="0011334A">
        <w:rPr>
          <w:sz w:val="22"/>
          <w:szCs w:val="22"/>
        </w:rPr>
        <w:t>5.</w:t>
      </w:r>
      <w:r w:rsidRPr="0011334A">
        <w:rPr>
          <w:sz w:val="22"/>
          <w:szCs w:val="22"/>
        </w:rPr>
        <w:tab/>
        <w:t xml:space="preserve">Ako uchovávať </w:t>
      </w:r>
      <w:r w:rsidR="0044227B">
        <w:rPr>
          <w:sz w:val="22"/>
          <w:szCs w:val="22"/>
        </w:rPr>
        <w:t>Tedez</w:t>
      </w:r>
    </w:p>
    <w:p w14:paraId="7DC96FE6" w14:textId="77777777" w:rsidR="00731D56" w:rsidRPr="0011334A" w:rsidRDefault="00731D56" w:rsidP="00A0589F">
      <w:pPr>
        <w:ind w:left="567" w:hanging="567"/>
        <w:outlineLvl w:val="0"/>
        <w:rPr>
          <w:sz w:val="22"/>
          <w:szCs w:val="22"/>
        </w:rPr>
      </w:pPr>
      <w:r w:rsidRPr="0011334A">
        <w:rPr>
          <w:sz w:val="22"/>
          <w:szCs w:val="22"/>
        </w:rPr>
        <w:t>6.</w:t>
      </w:r>
      <w:r w:rsidRPr="0011334A">
        <w:rPr>
          <w:sz w:val="22"/>
          <w:szCs w:val="22"/>
        </w:rPr>
        <w:tab/>
      </w:r>
      <w:r w:rsidR="00F81C87" w:rsidRPr="0011334A">
        <w:rPr>
          <w:sz w:val="22"/>
          <w:szCs w:val="22"/>
        </w:rPr>
        <w:t>Obsah balenia a ď</w:t>
      </w:r>
      <w:r w:rsidRPr="0011334A">
        <w:rPr>
          <w:sz w:val="22"/>
          <w:szCs w:val="22"/>
        </w:rPr>
        <w:t>alšie informácie</w:t>
      </w:r>
    </w:p>
    <w:p w14:paraId="33D6CF67" w14:textId="77777777" w:rsidR="00731D56" w:rsidRPr="0011334A" w:rsidRDefault="00731D56" w:rsidP="00A0589F">
      <w:pPr>
        <w:rPr>
          <w:sz w:val="22"/>
          <w:szCs w:val="22"/>
        </w:rPr>
      </w:pPr>
    </w:p>
    <w:p w14:paraId="52DF7E34" w14:textId="77777777" w:rsidR="00731D56" w:rsidRPr="0011334A" w:rsidRDefault="00731D56" w:rsidP="00A0589F">
      <w:pPr>
        <w:rPr>
          <w:sz w:val="22"/>
          <w:szCs w:val="22"/>
        </w:rPr>
      </w:pPr>
    </w:p>
    <w:p w14:paraId="62F97E49" w14:textId="77777777" w:rsidR="00731D56" w:rsidRPr="0011334A" w:rsidRDefault="009969C4" w:rsidP="00A0589F">
      <w:pPr>
        <w:pStyle w:val="Nadpis2"/>
        <w:ind w:left="567" w:hanging="567"/>
        <w:rPr>
          <w:rFonts w:ascii="Times New Roman" w:hAnsi="Times New Roman"/>
          <w:b/>
          <w:i w:val="0"/>
          <w:caps/>
          <w:sz w:val="22"/>
          <w:szCs w:val="22"/>
        </w:rPr>
      </w:pPr>
      <w:r w:rsidRPr="0011334A">
        <w:rPr>
          <w:rFonts w:ascii="Times New Roman" w:hAnsi="Times New Roman"/>
          <w:b/>
          <w:i w:val="0"/>
          <w:sz w:val="22"/>
          <w:szCs w:val="22"/>
        </w:rPr>
        <w:t>1.</w:t>
      </w:r>
      <w:r w:rsidRPr="0011334A">
        <w:rPr>
          <w:rFonts w:ascii="Times New Roman" w:hAnsi="Times New Roman"/>
          <w:b/>
          <w:i w:val="0"/>
          <w:sz w:val="22"/>
          <w:szCs w:val="22"/>
        </w:rPr>
        <w:tab/>
        <w:t xml:space="preserve">Čo je </w:t>
      </w:r>
      <w:r w:rsidR="007F3DA4">
        <w:rPr>
          <w:rFonts w:ascii="Times New Roman" w:hAnsi="Times New Roman"/>
          <w:b/>
          <w:i w:val="0"/>
          <w:sz w:val="22"/>
          <w:szCs w:val="22"/>
        </w:rPr>
        <w:t>Tedez</w:t>
      </w:r>
      <w:r w:rsidR="00731D56" w:rsidRPr="0011334A">
        <w:rPr>
          <w:rFonts w:ascii="Times New Roman" w:hAnsi="Times New Roman"/>
          <w:b/>
          <w:i w:val="0"/>
          <w:sz w:val="22"/>
          <w:szCs w:val="22"/>
        </w:rPr>
        <w:t xml:space="preserve"> a na čo sa používa</w:t>
      </w:r>
    </w:p>
    <w:p w14:paraId="186E97DB" w14:textId="77777777" w:rsidR="00731D56" w:rsidRPr="0011334A" w:rsidRDefault="00731D56" w:rsidP="00A0589F">
      <w:pPr>
        <w:rPr>
          <w:sz w:val="22"/>
          <w:szCs w:val="22"/>
        </w:rPr>
      </w:pPr>
    </w:p>
    <w:p w14:paraId="65C45E29" w14:textId="4058D712" w:rsidR="008622D6" w:rsidRDefault="003910E3" w:rsidP="002A1D46">
      <w:pPr>
        <w:rPr>
          <w:sz w:val="22"/>
          <w:szCs w:val="22"/>
        </w:rPr>
      </w:pPr>
      <w:r>
        <w:rPr>
          <w:b/>
          <w:bCs/>
          <w:sz w:val="22"/>
          <w:szCs w:val="22"/>
        </w:rPr>
        <w:t>Tedez</w:t>
      </w:r>
      <w:r w:rsidR="00731D56" w:rsidRPr="0011334A">
        <w:rPr>
          <w:b/>
          <w:bCs/>
          <w:sz w:val="22"/>
          <w:szCs w:val="22"/>
        </w:rPr>
        <w:t xml:space="preserve"> sa používa na liečbu mužov, ktorí majú zväčšenú </w:t>
      </w:r>
      <w:r w:rsidR="00AA3D32" w:rsidRPr="0011334A">
        <w:rPr>
          <w:b/>
          <w:bCs/>
          <w:sz w:val="22"/>
          <w:szCs w:val="22"/>
        </w:rPr>
        <w:t>prostatu</w:t>
      </w:r>
      <w:r w:rsidR="00731D56" w:rsidRPr="0011334A">
        <w:rPr>
          <w:sz w:val="22"/>
          <w:szCs w:val="22"/>
        </w:rPr>
        <w:t xml:space="preserve"> (</w:t>
      </w:r>
      <w:r w:rsidR="00731D56" w:rsidRPr="0011334A">
        <w:rPr>
          <w:i/>
          <w:sz w:val="22"/>
          <w:szCs w:val="22"/>
        </w:rPr>
        <w:t>benígnu hyperpláziu prostaty</w:t>
      </w:r>
      <w:r w:rsidR="001C34C5">
        <w:rPr>
          <w:i/>
          <w:sz w:val="22"/>
          <w:szCs w:val="22"/>
        </w:rPr>
        <w:t>, BH</w:t>
      </w:r>
      <w:r w:rsidR="0003617C">
        <w:rPr>
          <w:i/>
          <w:sz w:val="22"/>
          <w:szCs w:val="22"/>
        </w:rPr>
        <w:t>P</w:t>
      </w:r>
      <w:r w:rsidR="00731D56" w:rsidRPr="0011334A">
        <w:rPr>
          <w:sz w:val="22"/>
          <w:szCs w:val="22"/>
        </w:rPr>
        <w:t>)</w:t>
      </w:r>
      <w:r w:rsidR="003F4D23" w:rsidRPr="0011334A">
        <w:rPr>
          <w:sz w:val="22"/>
          <w:szCs w:val="22"/>
        </w:rPr>
        <w:t> </w:t>
      </w:r>
      <w:r w:rsidR="0091552C" w:rsidRPr="0011334A">
        <w:rPr>
          <w:sz w:val="22"/>
          <w:szCs w:val="22"/>
        </w:rPr>
        <w:t>–</w:t>
      </w:r>
      <w:r w:rsidR="003F4D23" w:rsidRPr="0011334A">
        <w:rPr>
          <w:sz w:val="22"/>
          <w:szCs w:val="22"/>
        </w:rPr>
        <w:t> </w:t>
      </w:r>
      <w:r w:rsidR="00731D56" w:rsidRPr="0011334A">
        <w:rPr>
          <w:sz w:val="22"/>
          <w:szCs w:val="22"/>
        </w:rPr>
        <w:t xml:space="preserve">nerakovinové zväčšenie </w:t>
      </w:r>
      <w:r w:rsidR="00B31B45" w:rsidRPr="0011334A">
        <w:rPr>
          <w:sz w:val="22"/>
          <w:szCs w:val="22"/>
        </w:rPr>
        <w:t>prostaty</w:t>
      </w:r>
      <w:r w:rsidR="00731D56" w:rsidRPr="0011334A">
        <w:rPr>
          <w:sz w:val="22"/>
          <w:szCs w:val="22"/>
        </w:rPr>
        <w:t>, ktoré je spôsobené prílišnou tvorbou hormónu nazývaného dihydrotestosterón.</w:t>
      </w:r>
    </w:p>
    <w:p w14:paraId="395D2E2D" w14:textId="77777777" w:rsidR="008622D6" w:rsidRDefault="008622D6" w:rsidP="002A1D46">
      <w:pPr>
        <w:rPr>
          <w:sz w:val="22"/>
          <w:szCs w:val="22"/>
        </w:rPr>
      </w:pPr>
    </w:p>
    <w:p w14:paraId="46C141AC" w14:textId="77777777" w:rsidR="008622D6" w:rsidRDefault="000C0AA8" w:rsidP="002A1D46">
      <w:pPr>
        <w:rPr>
          <w:sz w:val="22"/>
          <w:szCs w:val="22"/>
        </w:rPr>
      </w:pPr>
      <w:r>
        <w:rPr>
          <w:sz w:val="22"/>
          <w:szCs w:val="22"/>
        </w:rPr>
        <w:t>Tedez</w:t>
      </w:r>
      <w:r w:rsidR="009969C4" w:rsidRPr="0011334A">
        <w:rPr>
          <w:sz w:val="22"/>
          <w:szCs w:val="22"/>
        </w:rPr>
        <w:t xml:space="preserve"> je kombináciou dvoch rôznych liečiv nazývaných dutasterid a tamsulozín. Dutasterid p</w:t>
      </w:r>
      <w:r w:rsidR="00731D56" w:rsidRPr="0011334A">
        <w:rPr>
          <w:sz w:val="22"/>
          <w:szCs w:val="22"/>
        </w:rPr>
        <w:t>atrí do</w:t>
      </w:r>
      <w:r w:rsidR="003F4D23" w:rsidRPr="0011334A">
        <w:rPr>
          <w:sz w:val="22"/>
          <w:szCs w:val="22"/>
        </w:rPr>
        <w:t> </w:t>
      </w:r>
      <w:r w:rsidR="00731D56" w:rsidRPr="0011334A">
        <w:rPr>
          <w:sz w:val="22"/>
          <w:szCs w:val="22"/>
        </w:rPr>
        <w:t xml:space="preserve">skupiny liekov nazývaných </w:t>
      </w:r>
      <w:r w:rsidR="00731D56" w:rsidRPr="00905C4D">
        <w:rPr>
          <w:iCs/>
          <w:sz w:val="22"/>
          <w:szCs w:val="22"/>
        </w:rPr>
        <w:t>inhi</w:t>
      </w:r>
      <w:r w:rsidR="009969C4" w:rsidRPr="00905C4D">
        <w:rPr>
          <w:iCs/>
          <w:sz w:val="22"/>
          <w:szCs w:val="22"/>
        </w:rPr>
        <w:t>bítory enzýmu 5</w:t>
      </w:r>
      <w:r w:rsidR="003F4D23" w:rsidRPr="00905C4D">
        <w:rPr>
          <w:iCs/>
          <w:sz w:val="22"/>
          <w:szCs w:val="22"/>
        </w:rPr>
        <w:noBreakHyphen/>
      </w:r>
      <w:r w:rsidR="009969C4" w:rsidRPr="00905C4D">
        <w:rPr>
          <w:iCs/>
          <w:sz w:val="22"/>
          <w:szCs w:val="22"/>
        </w:rPr>
        <w:t>alfa</w:t>
      </w:r>
      <w:r w:rsidR="003F4D23" w:rsidRPr="00905C4D">
        <w:rPr>
          <w:iCs/>
          <w:sz w:val="22"/>
          <w:szCs w:val="22"/>
        </w:rPr>
        <w:noBreakHyphen/>
      </w:r>
      <w:r w:rsidR="009969C4" w:rsidRPr="00905C4D">
        <w:rPr>
          <w:iCs/>
          <w:sz w:val="22"/>
          <w:szCs w:val="22"/>
        </w:rPr>
        <w:t>reduktázy</w:t>
      </w:r>
      <w:r w:rsidR="009969C4" w:rsidRPr="0011334A">
        <w:rPr>
          <w:sz w:val="22"/>
          <w:szCs w:val="22"/>
        </w:rPr>
        <w:t xml:space="preserve"> a tamsulozín patrí do skupiny liekov </w:t>
      </w:r>
      <w:r w:rsidR="009969C4" w:rsidRPr="00F93AA5">
        <w:rPr>
          <w:sz w:val="22"/>
          <w:szCs w:val="22"/>
        </w:rPr>
        <w:t>nazývaných alfablokátory</w:t>
      </w:r>
      <w:r w:rsidR="009969C4" w:rsidRPr="0011334A">
        <w:rPr>
          <w:sz w:val="22"/>
          <w:szCs w:val="22"/>
        </w:rPr>
        <w:t>.</w:t>
      </w:r>
    </w:p>
    <w:p w14:paraId="7F014EB4" w14:textId="77777777" w:rsidR="008622D6" w:rsidRDefault="008622D6" w:rsidP="002A1D46">
      <w:pPr>
        <w:rPr>
          <w:sz w:val="22"/>
          <w:szCs w:val="22"/>
        </w:rPr>
      </w:pPr>
    </w:p>
    <w:p w14:paraId="70354CD1" w14:textId="77777777" w:rsidR="008622D6" w:rsidRDefault="00731D56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Keď sa </w:t>
      </w:r>
      <w:r w:rsidR="007C13CE" w:rsidRPr="0011334A">
        <w:rPr>
          <w:sz w:val="22"/>
          <w:szCs w:val="22"/>
        </w:rPr>
        <w:t>prostata</w:t>
      </w:r>
      <w:r w:rsidRPr="0011334A">
        <w:rPr>
          <w:sz w:val="22"/>
          <w:szCs w:val="22"/>
        </w:rPr>
        <w:t xml:space="preserve"> zväčšuje</w:t>
      </w:r>
      <w:r w:rsidR="00A371CD" w:rsidRPr="0011334A">
        <w:rPr>
          <w:sz w:val="22"/>
          <w:szCs w:val="22"/>
        </w:rPr>
        <w:t>,</w:t>
      </w:r>
      <w:r w:rsidRPr="0011334A">
        <w:rPr>
          <w:sz w:val="22"/>
          <w:szCs w:val="22"/>
        </w:rPr>
        <w:t xml:space="preserve"> môže to viesť k problémom s močením, ako je sťažené močenie a objavuje sa potreba častejšie chodiť na toaletu. Môže to spôsobiť aj pomalší a slabší prúd moču. Ak sa ponechá bez liečby, existuje riziko úplného zablokovania prietoku moču (</w:t>
      </w:r>
      <w:r w:rsidRPr="0011334A">
        <w:rPr>
          <w:i/>
          <w:iCs/>
          <w:sz w:val="22"/>
          <w:szCs w:val="22"/>
        </w:rPr>
        <w:t>akútna retencia moču</w:t>
      </w:r>
      <w:r w:rsidRPr="0011334A">
        <w:rPr>
          <w:sz w:val="22"/>
          <w:szCs w:val="22"/>
        </w:rPr>
        <w:t xml:space="preserve">). V takomto prípade je potrebná okamžitá liečba. V niektorých situáciách je nevyhnutný chirurgický zákrok, pomocou ktorého sa </w:t>
      </w:r>
      <w:r w:rsidR="00180D90" w:rsidRPr="0011334A">
        <w:rPr>
          <w:sz w:val="22"/>
          <w:szCs w:val="22"/>
        </w:rPr>
        <w:t>prostata</w:t>
      </w:r>
      <w:r w:rsidRPr="0011334A">
        <w:rPr>
          <w:sz w:val="22"/>
          <w:szCs w:val="22"/>
        </w:rPr>
        <w:t xml:space="preserve"> odstráni alebo sa zmenší jej veľkosť.</w:t>
      </w:r>
    </w:p>
    <w:p w14:paraId="47D0F0D3" w14:textId="77777777" w:rsidR="008622D6" w:rsidRDefault="008622D6" w:rsidP="002A1D46">
      <w:pPr>
        <w:rPr>
          <w:sz w:val="22"/>
          <w:szCs w:val="22"/>
        </w:rPr>
      </w:pPr>
    </w:p>
    <w:p w14:paraId="35B3B515" w14:textId="77777777" w:rsidR="008622D6" w:rsidRDefault="009969C4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Dutasterid </w:t>
      </w:r>
      <w:r w:rsidR="00731D56" w:rsidRPr="0011334A">
        <w:rPr>
          <w:sz w:val="22"/>
          <w:szCs w:val="22"/>
        </w:rPr>
        <w:t xml:space="preserve">znižuje tvorbu </w:t>
      </w:r>
      <w:r w:rsidRPr="0011334A">
        <w:rPr>
          <w:sz w:val="22"/>
          <w:szCs w:val="22"/>
        </w:rPr>
        <w:t>hormónu nazývaného dihydrotestosterón</w:t>
      </w:r>
      <w:r w:rsidR="00731D56" w:rsidRPr="0011334A">
        <w:rPr>
          <w:sz w:val="22"/>
          <w:szCs w:val="22"/>
        </w:rPr>
        <w:t xml:space="preserve">, čím pomáha zmenšiť zväčšenú prostatu a zmierniť príznaky. V dôsledku toho sa zníži riziko akútnej retencie moču a potreba chirurgického zákroku. </w:t>
      </w:r>
      <w:r w:rsidR="00C92F38" w:rsidRPr="0011334A">
        <w:rPr>
          <w:sz w:val="22"/>
          <w:szCs w:val="22"/>
        </w:rPr>
        <w:t xml:space="preserve">Tamsulozín </w:t>
      </w:r>
      <w:r w:rsidR="00A371CD" w:rsidRPr="0011334A">
        <w:rPr>
          <w:sz w:val="22"/>
          <w:szCs w:val="22"/>
        </w:rPr>
        <w:t>pôsobí tak</w:t>
      </w:r>
      <w:r w:rsidR="00C92F38" w:rsidRPr="0011334A">
        <w:rPr>
          <w:sz w:val="22"/>
          <w:szCs w:val="22"/>
        </w:rPr>
        <w:t>, že uvoľňuje svaly v</w:t>
      </w:r>
      <w:r w:rsidR="00A371CD" w:rsidRPr="0011334A">
        <w:rPr>
          <w:sz w:val="22"/>
          <w:szCs w:val="22"/>
        </w:rPr>
        <w:t xml:space="preserve">o </w:t>
      </w:r>
      <w:r w:rsidR="00CB4A1A" w:rsidRPr="0011334A">
        <w:rPr>
          <w:sz w:val="22"/>
          <w:szCs w:val="22"/>
        </w:rPr>
        <w:t>v</w:t>
      </w:r>
      <w:r w:rsidR="00A371CD" w:rsidRPr="0011334A">
        <w:rPr>
          <w:sz w:val="22"/>
          <w:szCs w:val="22"/>
        </w:rPr>
        <w:t xml:space="preserve">ašej </w:t>
      </w:r>
      <w:r w:rsidR="00180D90" w:rsidRPr="0011334A">
        <w:rPr>
          <w:sz w:val="22"/>
          <w:szCs w:val="22"/>
        </w:rPr>
        <w:t>prostate</w:t>
      </w:r>
      <w:r w:rsidR="00C92F38" w:rsidRPr="0011334A">
        <w:rPr>
          <w:sz w:val="22"/>
          <w:szCs w:val="22"/>
        </w:rPr>
        <w:t>, čo uľahčuje m</w:t>
      </w:r>
      <w:r w:rsidR="00093E29" w:rsidRPr="0011334A">
        <w:rPr>
          <w:sz w:val="22"/>
          <w:szCs w:val="22"/>
        </w:rPr>
        <w:t xml:space="preserve">očenie a rýchlo zlepšuje </w:t>
      </w:r>
      <w:r w:rsidR="00CB4A1A" w:rsidRPr="0011334A">
        <w:rPr>
          <w:sz w:val="22"/>
          <w:szCs w:val="22"/>
        </w:rPr>
        <w:t>v</w:t>
      </w:r>
      <w:r w:rsidR="00093E29" w:rsidRPr="0011334A">
        <w:rPr>
          <w:sz w:val="22"/>
          <w:szCs w:val="22"/>
        </w:rPr>
        <w:t>aše príznaky</w:t>
      </w:r>
      <w:r w:rsidR="00C92F38" w:rsidRPr="0011334A">
        <w:rPr>
          <w:sz w:val="22"/>
          <w:szCs w:val="22"/>
        </w:rPr>
        <w:t>.</w:t>
      </w:r>
    </w:p>
    <w:p w14:paraId="1A54822E" w14:textId="77777777" w:rsidR="002A1D46" w:rsidRDefault="002A1D46" w:rsidP="002A1D46">
      <w:pPr>
        <w:rPr>
          <w:sz w:val="22"/>
          <w:szCs w:val="22"/>
        </w:rPr>
      </w:pPr>
    </w:p>
    <w:p w14:paraId="4A36A5B8" w14:textId="77777777" w:rsidR="00C92F38" w:rsidRPr="0011334A" w:rsidRDefault="00C92F38" w:rsidP="00A0589F">
      <w:pPr>
        <w:pStyle w:val="Zkladntext2"/>
        <w:ind w:left="567" w:hanging="567"/>
        <w:jc w:val="left"/>
        <w:rPr>
          <w:rFonts w:ascii="Times New Roman" w:hAnsi="Times New Roman"/>
          <w:caps/>
          <w:sz w:val="22"/>
          <w:szCs w:val="22"/>
        </w:rPr>
      </w:pPr>
    </w:p>
    <w:p w14:paraId="2D805B70" w14:textId="77777777" w:rsidR="00731D56" w:rsidRPr="0011334A" w:rsidRDefault="00731D56" w:rsidP="00937BAA">
      <w:pPr>
        <w:pStyle w:val="Zkladntext2"/>
        <w:ind w:left="567" w:hanging="567"/>
        <w:jc w:val="left"/>
        <w:rPr>
          <w:rFonts w:ascii="Times New Roman" w:hAnsi="Times New Roman"/>
          <w:b/>
          <w:caps/>
          <w:sz w:val="22"/>
          <w:szCs w:val="22"/>
        </w:rPr>
      </w:pPr>
      <w:r w:rsidRPr="0011334A">
        <w:rPr>
          <w:rFonts w:ascii="Times New Roman" w:hAnsi="Times New Roman"/>
          <w:b/>
          <w:sz w:val="22"/>
          <w:szCs w:val="22"/>
        </w:rPr>
        <w:t>2.</w:t>
      </w:r>
      <w:r w:rsidR="00931B72" w:rsidRPr="0011334A">
        <w:rPr>
          <w:rFonts w:ascii="Times New Roman" w:hAnsi="Times New Roman"/>
          <w:b/>
          <w:sz w:val="22"/>
          <w:szCs w:val="22"/>
        </w:rPr>
        <w:tab/>
      </w:r>
      <w:r w:rsidR="00825A8A" w:rsidRPr="0011334A">
        <w:rPr>
          <w:rFonts w:ascii="Times New Roman" w:hAnsi="Times New Roman"/>
          <w:b/>
          <w:sz w:val="22"/>
          <w:szCs w:val="22"/>
        </w:rPr>
        <w:t>Čo potrebujete vedieť predtým,</w:t>
      </w:r>
      <w:r w:rsidR="00931B72" w:rsidRPr="0011334A">
        <w:rPr>
          <w:rFonts w:ascii="Times New Roman" w:hAnsi="Times New Roman"/>
          <w:b/>
          <w:sz w:val="22"/>
          <w:szCs w:val="22"/>
        </w:rPr>
        <w:t xml:space="preserve"> ako užijete </w:t>
      </w:r>
      <w:r w:rsidR="00CD4AB0">
        <w:rPr>
          <w:rFonts w:ascii="Times New Roman" w:hAnsi="Times New Roman"/>
          <w:b/>
          <w:sz w:val="22"/>
          <w:szCs w:val="22"/>
        </w:rPr>
        <w:t>Tedez</w:t>
      </w:r>
    </w:p>
    <w:p w14:paraId="30409821" w14:textId="77777777" w:rsidR="00731D56" w:rsidRPr="0011334A" w:rsidRDefault="00731D56">
      <w:pPr>
        <w:rPr>
          <w:caps/>
          <w:sz w:val="22"/>
          <w:szCs w:val="22"/>
        </w:rPr>
      </w:pPr>
    </w:p>
    <w:p w14:paraId="3918E58F" w14:textId="77777777" w:rsidR="00731D56" w:rsidRPr="0011334A" w:rsidRDefault="00706B54">
      <w:pPr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 xml:space="preserve">Neužívajte </w:t>
      </w:r>
      <w:r w:rsidR="00ED2C7E">
        <w:rPr>
          <w:b/>
          <w:sz w:val="22"/>
          <w:szCs w:val="22"/>
        </w:rPr>
        <w:t>Tedez</w:t>
      </w:r>
    </w:p>
    <w:p w14:paraId="0B2B61F0" w14:textId="77777777" w:rsidR="00DC278C" w:rsidRPr="0011334A" w:rsidRDefault="00DC278C">
      <w:pPr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 xml:space="preserve">ak ste </w:t>
      </w:r>
      <w:r w:rsidRPr="0011334A">
        <w:rPr>
          <w:b/>
          <w:sz w:val="22"/>
          <w:szCs w:val="22"/>
        </w:rPr>
        <w:t>žena</w:t>
      </w:r>
      <w:r w:rsidRPr="0011334A">
        <w:rPr>
          <w:sz w:val="22"/>
          <w:szCs w:val="22"/>
        </w:rPr>
        <w:t xml:space="preserve"> (pretože </w:t>
      </w:r>
      <w:r w:rsidRPr="0011334A">
        <w:rPr>
          <w:b/>
          <w:sz w:val="22"/>
          <w:szCs w:val="22"/>
        </w:rPr>
        <w:t>tento liek je určený len mužom</w:t>
      </w:r>
      <w:r w:rsidRPr="0011334A">
        <w:rPr>
          <w:sz w:val="22"/>
          <w:szCs w:val="22"/>
        </w:rPr>
        <w:t>)</w:t>
      </w:r>
      <w:r w:rsidR="00C731B1" w:rsidRPr="0011334A">
        <w:rPr>
          <w:sz w:val="22"/>
          <w:szCs w:val="22"/>
        </w:rPr>
        <w:t>.</w:t>
      </w:r>
    </w:p>
    <w:p w14:paraId="1A58F680" w14:textId="77777777" w:rsidR="00C731B1" w:rsidRPr="0011334A" w:rsidRDefault="00C731B1">
      <w:pPr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 xml:space="preserve">ak ste </w:t>
      </w:r>
      <w:r w:rsidRPr="0011334A">
        <w:rPr>
          <w:b/>
          <w:sz w:val="22"/>
          <w:szCs w:val="22"/>
        </w:rPr>
        <w:t>dieťa alebo dospievajúci mladší ako 18 rokov</w:t>
      </w:r>
      <w:r w:rsidRPr="0011334A">
        <w:rPr>
          <w:sz w:val="22"/>
          <w:szCs w:val="22"/>
        </w:rPr>
        <w:t>.</w:t>
      </w:r>
    </w:p>
    <w:p w14:paraId="61F55CD2" w14:textId="77777777" w:rsidR="00731D56" w:rsidRPr="0011334A" w:rsidRDefault="00731D56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C731B1" w:rsidRPr="0011334A">
        <w:rPr>
          <w:sz w:val="22"/>
          <w:szCs w:val="22"/>
        </w:rPr>
        <w:t>a</w:t>
      </w:r>
      <w:r w:rsidRPr="0011334A">
        <w:rPr>
          <w:bCs/>
          <w:sz w:val="22"/>
          <w:szCs w:val="22"/>
        </w:rPr>
        <w:t>k ste</w:t>
      </w:r>
      <w:r w:rsidRPr="0011334A">
        <w:rPr>
          <w:b/>
          <w:bCs/>
          <w:sz w:val="22"/>
          <w:szCs w:val="22"/>
        </w:rPr>
        <w:t xml:space="preserve"> alergický na dutasterid</w:t>
      </w:r>
      <w:r w:rsidR="00706B54" w:rsidRPr="0011334A">
        <w:rPr>
          <w:sz w:val="22"/>
          <w:szCs w:val="22"/>
        </w:rPr>
        <w:t xml:space="preserve">, na iné </w:t>
      </w:r>
      <w:r w:rsidR="00706B54" w:rsidRPr="0011334A">
        <w:rPr>
          <w:b/>
          <w:sz w:val="22"/>
          <w:szCs w:val="22"/>
        </w:rPr>
        <w:t>inhibítory enzýmu 5</w:t>
      </w:r>
      <w:r w:rsidR="00C731B1" w:rsidRPr="0011334A">
        <w:rPr>
          <w:b/>
          <w:sz w:val="22"/>
          <w:szCs w:val="22"/>
        </w:rPr>
        <w:noBreakHyphen/>
      </w:r>
      <w:r w:rsidR="00706B54" w:rsidRPr="0011334A">
        <w:rPr>
          <w:b/>
          <w:sz w:val="22"/>
          <w:szCs w:val="22"/>
        </w:rPr>
        <w:t>alfa</w:t>
      </w:r>
      <w:r w:rsidR="00C731B1" w:rsidRPr="0011334A">
        <w:rPr>
          <w:b/>
          <w:sz w:val="22"/>
          <w:szCs w:val="22"/>
        </w:rPr>
        <w:noBreakHyphen/>
      </w:r>
      <w:r w:rsidR="00706B54" w:rsidRPr="0011334A">
        <w:rPr>
          <w:b/>
          <w:sz w:val="22"/>
          <w:szCs w:val="22"/>
        </w:rPr>
        <w:t>reduktázy</w:t>
      </w:r>
      <w:r w:rsidR="00706B54" w:rsidRPr="0011334A">
        <w:rPr>
          <w:sz w:val="22"/>
          <w:szCs w:val="22"/>
        </w:rPr>
        <w:t xml:space="preserve">, </w:t>
      </w:r>
      <w:r w:rsidRPr="0011334A">
        <w:rPr>
          <w:sz w:val="22"/>
          <w:szCs w:val="22"/>
        </w:rPr>
        <w:t xml:space="preserve">na </w:t>
      </w:r>
      <w:r w:rsidR="00706B54" w:rsidRPr="0011334A">
        <w:rPr>
          <w:b/>
          <w:sz w:val="22"/>
          <w:szCs w:val="22"/>
        </w:rPr>
        <w:t>tamsulozín</w:t>
      </w:r>
      <w:r w:rsidR="0010568A" w:rsidRPr="0011334A">
        <w:rPr>
          <w:b/>
          <w:sz w:val="22"/>
          <w:szCs w:val="22"/>
        </w:rPr>
        <w:t xml:space="preserve">, </w:t>
      </w:r>
      <w:r w:rsidR="0010568A" w:rsidRPr="0011334A">
        <w:rPr>
          <w:sz w:val="22"/>
          <w:szCs w:val="22"/>
        </w:rPr>
        <w:t xml:space="preserve">na </w:t>
      </w:r>
      <w:r w:rsidR="0010568A" w:rsidRPr="0011334A">
        <w:rPr>
          <w:b/>
          <w:sz w:val="22"/>
          <w:szCs w:val="22"/>
        </w:rPr>
        <w:t>sóju, arašidy</w:t>
      </w:r>
      <w:r w:rsidR="00706B54" w:rsidRPr="0011334A">
        <w:rPr>
          <w:sz w:val="22"/>
          <w:szCs w:val="22"/>
        </w:rPr>
        <w:t xml:space="preserve"> alebo na </w:t>
      </w:r>
      <w:r w:rsidRPr="0011334A">
        <w:rPr>
          <w:sz w:val="22"/>
          <w:szCs w:val="22"/>
        </w:rPr>
        <w:t>k</w:t>
      </w:r>
      <w:r w:rsidR="00706B54" w:rsidRPr="0011334A">
        <w:rPr>
          <w:sz w:val="22"/>
          <w:szCs w:val="22"/>
        </w:rPr>
        <w:t xml:space="preserve">torúkoľvek z ďalších zložiek </w:t>
      </w:r>
      <w:r w:rsidR="00C731B1" w:rsidRPr="0011334A">
        <w:rPr>
          <w:sz w:val="22"/>
          <w:szCs w:val="22"/>
        </w:rPr>
        <w:t>tohto lieku (uvedených v časti 6)</w:t>
      </w:r>
      <w:r w:rsidRPr="0011334A">
        <w:rPr>
          <w:sz w:val="22"/>
          <w:szCs w:val="22"/>
        </w:rPr>
        <w:t>.</w:t>
      </w:r>
    </w:p>
    <w:p w14:paraId="1CF6D9B4" w14:textId="2B3FB2EB" w:rsidR="00706B54" w:rsidRPr="0011334A" w:rsidRDefault="00706B54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C731B1" w:rsidRPr="0011334A">
        <w:rPr>
          <w:sz w:val="22"/>
          <w:szCs w:val="22"/>
        </w:rPr>
        <w:t>a</w:t>
      </w:r>
      <w:r w:rsidRPr="0011334A">
        <w:rPr>
          <w:sz w:val="22"/>
          <w:szCs w:val="22"/>
        </w:rPr>
        <w:t>k máte</w:t>
      </w:r>
      <w:r w:rsidRPr="0011334A">
        <w:rPr>
          <w:b/>
          <w:sz w:val="22"/>
          <w:szCs w:val="22"/>
        </w:rPr>
        <w:t xml:space="preserve"> nízky krvný tlak</w:t>
      </w:r>
      <w:r w:rsidR="00C92F38" w:rsidRPr="0011334A">
        <w:rPr>
          <w:sz w:val="22"/>
          <w:szCs w:val="22"/>
        </w:rPr>
        <w:t>,</w:t>
      </w:r>
      <w:r w:rsidR="007F5820" w:rsidRPr="0011334A">
        <w:rPr>
          <w:sz w:val="22"/>
          <w:szCs w:val="22"/>
        </w:rPr>
        <w:t xml:space="preserve"> ktorý </w:t>
      </w:r>
      <w:r w:rsidR="00CB4A1A" w:rsidRPr="0011334A">
        <w:rPr>
          <w:sz w:val="22"/>
          <w:szCs w:val="22"/>
        </w:rPr>
        <w:t>v</w:t>
      </w:r>
      <w:r w:rsidR="007F5820" w:rsidRPr="0011334A">
        <w:rPr>
          <w:sz w:val="22"/>
          <w:szCs w:val="22"/>
        </w:rPr>
        <w:t>ám spôsobuje závrat, točenie hlavy alebo mdlob</w:t>
      </w:r>
      <w:r w:rsidR="00110448">
        <w:rPr>
          <w:sz w:val="22"/>
          <w:szCs w:val="22"/>
        </w:rPr>
        <w:t>y</w:t>
      </w:r>
      <w:r w:rsidR="00C92F38" w:rsidRPr="0011334A">
        <w:rPr>
          <w:sz w:val="22"/>
          <w:szCs w:val="22"/>
        </w:rPr>
        <w:t xml:space="preserve"> (</w:t>
      </w:r>
      <w:r w:rsidR="00C92F38" w:rsidRPr="0011334A">
        <w:rPr>
          <w:i/>
          <w:sz w:val="22"/>
          <w:szCs w:val="22"/>
        </w:rPr>
        <w:t>ortostatick</w:t>
      </w:r>
      <w:r w:rsidR="00AA4708" w:rsidRPr="0011334A">
        <w:rPr>
          <w:i/>
          <w:sz w:val="22"/>
          <w:szCs w:val="22"/>
        </w:rPr>
        <w:t>ú</w:t>
      </w:r>
      <w:r w:rsidR="00C92F38" w:rsidRPr="0011334A">
        <w:rPr>
          <w:i/>
          <w:sz w:val="22"/>
          <w:szCs w:val="22"/>
        </w:rPr>
        <w:t xml:space="preserve"> hypotenzi</w:t>
      </w:r>
      <w:r w:rsidR="00AA4708" w:rsidRPr="0011334A">
        <w:rPr>
          <w:i/>
          <w:sz w:val="22"/>
          <w:szCs w:val="22"/>
        </w:rPr>
        <w:t>u</w:t>
      </w:r>
      <w:r w:rsidR="00C92F38" w:rsidRPr="0011334A">
        <w:rPr>
          <w:sz w:val="22"/>
          <w:szCs w:val="22"/>
        </w:rPr>
        <w:t>)</w:t>
      </w:r>
      <w:r w:rsidR="00C731B1" w:rsidRPr="0011334A">
        <w:rPr>
          <w:sz w:val="22"/>
          <w:szCs w:val="22"/>
        </w:rPr>
        <w:t>.</w:t>
      </w:r>
    </w:p>
    <w:p w14:paraId="450A9A11" w14:textId="77777777" w:rsidR="00731D56" w:rsidRPr="0011334A" w:rsidRDefault="00731D56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lastRenderedPageBreak/>
        <w:t>-</w:t>
      </w:r>
      <w:r w:rsidRPr="0011334A">
        <w:rPr>
          <w:sz w:val="22"/>
          <w:szCs w:val="22"/>
        </w:rPr>
        <w:tab/>
      </w:r>
      <w:r w:rsidR="00C731B1" w:rsidRPr="0011334A">
        <w:rPr>
          <w:sz w:val="22"/>
          <w:szCs w:val="22"/>
        </w:rPr>
        <w:t>a</w:t>
      </w:r>
      <w:r w:rsidRPr="0011334A">
        <w:rPr>
          <w:bCs/>
          <w:sz w:val="22"/>
          <w:szCs w:val="22"/>
        </w:rPr>
        <w:t>k máte</w:t>
      </w:r>
      <w:r w:rsidRPr="0011334A">
        <w:rPr>
          <w:b/>
          <w:bCs/>
          <w:sz w:val="22"/>
          <w:szCs w:val="22"/>
        </w:rPr>
        <w:t xml:space="preserve"> </w:t>
      </w:r>
      <w:r w:rsidR="006656BD" w:rsidRPr="0011334A">
        <w:rPr>
          <w:b/>
          <w:bCs/>
          <w:sz w:val="22"/>
          <w:szCs w:val="22"/>
        </w:rPr>
        <w:t xml:space="preserve">závažné </w:t>
      </w:r>
      <w:r w:rsidRPr="0011334A">
        <w:rPr>
          <w:b/>
          <w:bCs/>
          <w:sz w:val="22"/>
          <w:szCs w:val="22"/>
        </w:rPr>
        <w:t>ochorenie pečene</w:t>
      </w:r>
      <w:r w:rsidRPr="0011334A">
        <w:rPr>
          <w:sz w:val="22"/>
          <w:szCs w:val="22"/>
        </w:rPr>
        <w:t>.</w:t>
      </w:r>
    </w:p>
    <w:p w14:paraId="42C5698C" w14:textId="77777777" w:rsidR="00731D56" w:rsidRPr="00227E46" w:rsidRDefault="00227E46">
      <w:pPr>
        <w:tabs>
          <w:tab w:val="left" w:pos="567"/>
        </w:tabs>
        <w:ind w:left="567" w:hanging="567"/>
        <w:rPr>
          <w:b/>
          <w:bCs/>
          <w:sz w:val="22"/>
          <w:szCs w:val="22"/>
        </w:rPr>
      </w:pP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</w:t>
      </w: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</w:t>
      </w: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</w:t>
      </w:r>
      <w:r w:rsidR="00731D56" w:rsidRPr="0011334A">
        <w:rPr>
          <w:sz w:val="22"/>
          <w:szCs w:val="22"/>
        </w:rPr>
        <w:t xml:space="preserve">Ak si myslíte, že sa </w:t>
      </w:r>
      <w:r w:rsidR="00CB4A1A" w:rsidRPr="0011334A">
        <w:rPr>
          <w:sz w:val="22"/>
          <w:szCs w:val="22"/>
        </w:rPr>
        <w:t>v</w:t>
      </w:r>
      <w:r w:rsidR="00731D56" w:rsidRPr="0011334A">
        <w:rPr>
          <w:sz w:val="22"/>
          <w:szCs w:val="22"/>
        </w:rPr>
        <w:t>ás niečo z tohto týka</w:t>
      </w:r>
      <w:r w:rsidR="00731D56" w:rsidRPr="0011334A">
        <w:rPr>
          <w:b/>
          <w:bCs/>
          <w:sz w:val="22"/>
          <w:szCs w:val="22"/>
        </w:rPr>
        <w:t xml:space="preserve">, </w:t>
      </w:r>
      <w:r w:rsidR="00752D71" w:rsidRPr="0011334A">
        <w:rPr>
          <w:b/>
          <w:bCs/>
          <w:sz w:val="22"/>
          <w:szCs w:val="22"/>
        </w:rPr>
        <w:t xml:space="preserve">neužívajte </w:t>
      </w:r>
      <w:r w:rsidR="00752D71" w:rsidRPr="00227E46">
        <w:rPr>
          <w:bCs/>
          <w:sz w:val="22"/>
          <w:szCs w:val="22"/>
        </w:rPr>
        <w:t>tento liek, pokým sa o tom neporadíte so svojím lekárom</w:t>
      </w:r>
      <w:r w:rsidR="00731D56" w:rsidRPr="00227E46">
        <w:rPr>
          <w:bCs/>
          <w:sz w:val="22"/>
          <w:szCs w:val="22"/>
        </w:rPr>
        <w:t>.</w:t>
      </w:r>
    </w:p>
    <w:p w14:paraId="2A6F04DD" w14:textId="77777777" w:rsidR="00731D56" w:rsidRPr="00227E46" w:rsidRDefault="00731D56">
      <w:pPr>
        <w:rPr>
          <w:bCs/>
          <w:sz w:val="22"/>
          <w:szCs w:val="22"/>
        </w:rPr>
      </w:pPr>
    </w:p>
    <w:p w14:paraId="001A666F" w14:textId="77777777" w:rsidR="00757A70" w:rsidRPr="00227E46" w:rsidRDefault="00757A70">
      <w:pPr>
        <w:rPr>
          <w:b/>
          <w:sz w:val="22"/>
          <w:szCs w:val="22"/>
        </w:rPr>
      </w:pPr>
      <w:r w:rsidRPr="00227E46">
        <w:rPr>
          <w:b/>
          <w:sz w:val="22"/>
          <w:szCs w:val="22"/>
        </w:rPr>
        <w:t>Upozornenia a opatrenia</w:t>
      </w:r>
    </w:p>
    <w:p w14:paraId="0FD86321" w14:textId="77777777" w:rsidR="00757A70" w:rsidRDefault="00757A70">
      <w:pPr>
        <w:rPr>
          <w:sz w:val="22"/>
          <w:szCs w:val="22"/>
        </w:rPr>
      </w:pPr>
      <w:r w:rsidRPr="00227E46">
        <w:rPr>
          <w:sz w:val="22"/>
          <w:szCs w:val="22"/>
        </w:rPr>
        <w:t xml:space="preserve">Predtým, ako začnete užívať </w:t>
      </w:r>
      <w:r w:rsidR="00033ED1">
        <w:rPr>
          <w:sz w:val="22"/>
          <w:szCs w:val="22"/>
        </w:rPr>
        <w:t>Tedez</w:t>
      </w:r>
      <w:r w:rsidRPr="00227E46">
        <w:rPr>
          <w:sz w:val="22"/>
          <w:szCs w:val="22"/>
        </w:rPr>
        <w:t>, obráťte sa na svojho lekára.</w:t>
      </w:r>
    </w:p>
    <w:p w14:paraId="7B5FA24E" w14:textId="77777777" w:rsidR="008D102E" w:rsidRPr="00227E46" w:rsidRDefault="008D102E">
      <w:pPr>
        <w:rPr>
          <w:sz w:val="22"/>
          <w:szCs w:val="22"/>
        </w:rPr>
      </w:pPr>
    </w:p>
    <w:p w14:paraId="1EE2972F" w14:textId="3712D27D" w:rsidR="008622D6" w:rsidRDefault="00F75F2F" w:rsidP="002A1D46">
      <w:pPr>
        <w:ind w:left="357" w:hanging="357"/>
        <w:rPr>
          <w:bCs/>
          <w:sz w:val="22"/>
          <w:szCs w:val="22"/>
        </w:rPr>
      </w:pPr>
      <w:r w:rsidRPr="0011334A">
        <w:rPr>
          <w:bCs/>
          <w:sz w:val="22"/>
          <w:szCs w:val="22"/>
        </w:rPr>
        <w:t>-</w:t>
      </w:r>
      <w:r w:rsidRPr="0011334A">
        <w:rPr>
          <w:bCs/>
          <w:sz w:val="22"/>
          <w:szCs w:val="22"/>
        </w:rPr>
        <w:tab/>
        <w:t xml:space="preserve">V niektorých klinických štúdiách sa </w:t>
      </w:r>
      <w:r w:rsidR="008C15AE" w:rsidRPr="0011334A">
        <w:rPr>
          <w:bCs/>
          <w:sz w:val="22"/>
          <w:szCs w:val="22"/>
        </w:rPr>
        <w:t>u</w:t>
      </w:r>
      <w:r w:rsidRPr="0011334A">
        <w:rPr>
          <w:bCs/>
          <w:sz w:val="22"/>
          <w:szCs w:val="22"/>
        </w:rPr>
        <w:t xml:space="preserve"> pacientov, ktorí užívali dutasterid a ďalší liek nazývaný alfablokátor, ako tamsulozín, </w:t>
      </w:r>
      <w:r w:rsidR="008C15AE" w:rsidRPr="0011334A">
        <w:rPr>
          <w:bCs/>
          <w:sz w:val="22"/>
          <w:szCs w:val="22"/>
        </w:rPr>
        <w:t>zistil častejší výskyt zlyh</w:t>
      </w:r>
      <w:r w:rsidR="00110448">
        <w:rPr>
          <w:bCs/>
          <w:sz w:val="22"/>
          <w:szCs w:val="22"/>
        </w:rPr>
        <w:t>ávania srdca</w:t>
      </w:r>
      <w:r w:rsidR="008C15AE" w:rsidRPr="0011334A">
        <w:rPr>
          <w:bCs/>
          <w:sz w:val="22"/>
          <w:szCs w:val="22"/>
        </w:rPr>
        <w:t xml:space="preserve"> </w:t>
      </w:r>
      <w:r w:rsidR="00FF60A5" w:rsidRPr="0011334A">
        <w:rPr>
          <w:bCs/>
          <w:sz w:val="22"/>
          <w:szCs w:val="22"/>
        </w:rPr>
        <w:t xml:space="preserve">ako u pacientov, ktorí užívali iba dutasterid, alebo iba alfablokátor. </w:t>
      </w:r>
      <w:r w:rsidR="00110448">
        <w:rPr>
          <w:bCs/>
          <w:sz w:val="22"/>
          <w:szCs w:val="22"/>
        </w:rPr>
        <w:t>Z</w:t>
      </w:r>
      <w:r w:rsidR="00FF60A5" w:rsidRPr="0011334A">
        <w:rPr>
          <w:bCs/>
          <w:sz w:val="22"/>
          <w:szCs w:val="22"/>
        </w:rPr>
        <w:t>lyh</w:t>
      </w:r>
      <w:r w:rsidR="00110448">
        <w:rPr>
          <w:bCs/>
          <w:sz w:val="22"/>
          <w:szCs w:val="22"/>
        </w:rPr>
        <w:t>ávanie srdca</w:t>
      </w:r>
      <w:r w:rsidR="00FF60A5" w:rsidRPr="0011334A">
        <w:rPr>
          <w:bCs/>
          <w:sz w:val="22"/>
          <w:szCs w:val="22"/>
        </w:rPr>
        <w:t xml:space="preserve"> znamená, že srdce neprečerpáva krv tak dobre, ako by malo.</w:t>
      </w:r>
    </w:p>
    <w:p w14:paraId="75CEB412" w14:textId="77777777" w:rsidR="008622D6" w:rsidRDefault="008622D6" w:rsidP="002A1D46">
      <w:pPr>
        <w:rPr>
          <w:sz w:val="22"/>
          <w:szCs w:val="22"/>
        </w:rPr>
      </w:pPr>
    </w:p>
    <w:p w14:paraId="15DF1A1E" w14:textId="77777777" w:rsidR="008622D6" w:rsidRDefault="00731D56" w:rsidP="002A1D46">
      <w:pPr>
        <w:numPr>
          <w:ilvl w:val="0"/>
          <w:numId w:val="2"/>
        </w:numPr>
        <w:tabs>
          <w:tab w:val="clear" w:pos="720"/>
        </w:tabs>
        <w:ind w:left="357" w:hanging="357"/>
        <w:rPr>
          <w:sz w:val="22"/>
          <w:szCs w:val="22"/>
        </w:rPr>
      </w:pPr>
      <w:r w:rsidRPr="0011334A">
        <w:rPr>
          <w:b/>
          <w:bCs/>
          <w:sz w:val="22"/>
          <w:szCs w:val="22"/>
        </w:rPr>
        <w:t xml:space="preserve">Uistite sa, že </w:t>
      </w:r>
      <w:r w:rsidR="00CB4A1A" w:rsidRPr="0011334A">
        <w:rPr>
          <w:b/>
          <w:bCs/>
          <w:sz w:val="22"/>
          <w:szCs w:val="22"/>
        </w:rPr>
        <w:t>v</w:t>
      </w:r>
      <w:r w:rsidRPr="0011334A">
        <w:rPr>
          <w:b/>
          <w:bCs/>
          <w:sz w:val="22"/>
          <w:szCs w:val="22"/>
        </w:rPr>
        <w:t>áš lekár vie o </w:t>
      </w:r>
      <w:r w:rsidR="00CB4A1A" w:rsidRPr="0011334A">
        <w:rPr>
          <w:b/>
          <w:bCs/>
          <w:sz w:val="22"/>
          <w:szCs w:val="22"/>
        </w:rPr>
        <w:t>v</w:t>
      </w:r>
      <w:r w:rsidRPr="0011334A">
        <w:rPr>
          <w:b/>
          <w:bCs/>
          <w:sz w:val="22"/>
          <w:szCs w:val="22"/>
        </w:rPr>
        <w:t>ašich ťažkostiach s pečeňou</w:t>
      </w:r>
      <w:r w:rsidRPr="0011334A">
        <w:rPr>
          <w:sz w:val="22"/>
          <w:szCs w:val="22"/>
        </w:rPr>
        <w:t xml:space="preserve">. Ak ste mali akékoľvek ochorenie postihujúce pečeň, možno bude potrebné, aby ste počas užívania </w:t>
      </w:r>
      <w:r w:rsidR="008D102E">
        <w:rPr>
          <w:sz w:val="22"/>
          <w:szCs w:val="22"/>
        </w:rPr>
        <w:t>Tedez</w:t>
      </w:r>
      <w:r w:rsidRPr="0011334A">
        <w:rPr>
          <w:sz w:val="22"/>
          <w:szCs w:val="22"/>
        </w:rPr>
        <w:t xml:space="preserve"> </w:t>
      </w:r>
      <w:r w:rsidR="00706B54" w:rsidRPr="0011334A">
        <w:rPr>
          <w:sz w:val="22"/>
          <w:szCs w:val="22"/>
        </w:rPr>
        <w:t>absolvovali ďalšie vyšetrenia.</w:t>
      </w:r>
    </w:p>
    <w:p w14:paraId="2AF9A2E1" w14:textId="77777777" w:rsidR="008622D6" w:rsidRDefault="008622D6" w:rsidP="002A1D46">
      <w:pPr>
        <w:rPr>
          <w:sz w:val="22"/>
          <w:szCs w:val="22"/>
        </w:rPr>
      </w:pPr>
    </w:p>
    <w:p w14:paraId="45EA4B22" w14:textId="77777777" w:rsidR="008622D6" w:rsidRDefault="00887382" w:rsidP="002A1D46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AC4DEE" w:rsidRPr="0011334A">
        <w:rPr>
          <w:b/>
          <w:sz w:val="22"/>
          <w:szCs w:val="22"/>
        </w:rPr>
        <w:t xml:space="preserve">Ak máte závažné problémy s obličkami, uistite sa, že </w:t>
      </w:r>
      <w:r w:rsidR="00E65B0E" w:rsidRPr="0011334A">
        <w:rPr>
          <w:b/>
          <w:sz w:val="22"/>
          <w:szCs w:val="22"/>
        </w:rPr>
        <w:t>v</w:t>
      </w:r>
      <w:r w:rsidR="00AC4DEE" w:rsidRPr="0011334A">
        <w:rPr>
          <w:b/>
          <w:sz w:val="22"/>
          <w:szCs w:val="22"/>
        </w:rPr>
        <w:t>áš lekár o tom vie.</w:t>
      </w:r>
    </w:p>
    <w:p w14:paraId="4851366F" w14:textId="77777777" w:rsidR="008622D6" w:rsidRDefault="008622D6" w:rsidP="002A1D46">
      <w:pPr>
        <w:ind w:left="709" w:hanging="709"/>
        <w:rPr>
          <w:sz w:val="22"/>
          <w:szCs w:val="22"/>
        </w:rPr>
      </w:pPr>
    </w:p>
    <w:p w14:paraId="6EA22D6B" w14:textId="77777777" w:rsidR="008622D6" w:rsidRDefault="006656BD" w:rsidP="002A1D46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6F5F82" w:rsidRPr="0011334A">
        <w:rPr>
          <w:b/>
          <w:sz w:val="22"/>
          <w:szCs w:val="22"/>
        </w:rPr>
        <w:t>Operácia sivého zákalu (zakalené šošovky).</w:t>
      </w:r>
      <w:r w:rsidR="006F5F82" w:rsidRPr="0011334A">
        <w:rPr>
          <w:sz w:val="22"/>
          <w:szCs w:val="22"/>
        </w:rPr>
        <w:t xml:space="preserve"> Ak sa </w:t>
      </w:r>
      <w:r w:rsidR="00246C0F" w:rsidRPr="0011334A">
        <w:rPr>
          <w:sz w:val="22"/>
          <w:szCs w:val="22"/>
        </w:rPr>
        <w:t xml:space="preserve">pripravujete na </w:t>
      </w:r>
      <w:r w:rsidR="006F5F82" w:rsidRPr="0011334A">
        <w:rPr>
          <w:sz w:val="22"/>
          <w:szCs w:val="22"/>
        </w:rPr>
        <w:t>chirurgický zákrok na</w:t>
      </w:r>
      <w:r w:rsidR="001739BB" w:rsidRPr="0011334A">
        <w:rPr>
          <w:sz w:val="22"/>
          <w:szCs w:val="22"/>
        </w:rPr>
        <w:t> </w:t>
      </w:r>
      <w:r w:rsidR="006F5F82" w:rsidRPr="0011334A">
        <w:rPr>
          <w:sz w:val="22"/>
          <w:szCs w:val="22"/>
        </w:rPr>
        <w:t xml:space="preserve">odstránenie sivého zákalu, lekár </w:t>
      </w:r>
      <w:r w:rsidR="00CB4A1A" w:rsidRPr="0011334A">
        <w:rPr>
          <w:sz w:val="22"/>
          <w:szCs w:val="22"/>
        </w:rPr>
        <w:t>v</w:t>
      </w:r>
      <w:r w:rsidR="006F5F82" w:rsidRPr="0011334A">
        <w:rPr>
          <w:sz w:val="22"/>
          <w:szCs w:val="22"/>
        </w:rPr>
        <w:t xml:space="preserve">ás </w:t>
      </w:r>
      <w:r w:rsidR="009E0BF9" w:rsidRPr="0011334A">
        <w:rPr>
          <w:sz w:val="22"/>
          <w:szCs w:val="22"/>
        </w:rPr>
        <w:t>môže požiadať, aby ste nejaký čas</w:t>
      </w:r>
      <w:r w:rsidR="006F5F82" w:rsidRPr="0011334A">
        <w:rPr>
          <w:sz w:val="22"/>
          <w:szCs w:val="22"/>
        </w:rPr>
        <w:t xml:space="preserve"> pred operáciou ukončil</w:t>
      </w:r>
      <w:r w:rsidR="007F5820" w:rsidRPr="0011334A">
        <w:rPr>
          <w:sz w:val="22"/>
          <w:szCs w:val="22"/>
        </w:rPr>
        <w:t xml:space="preserve">i užívanie </w:t>
      </w:r>
      <w:r w:rsidR="00F30ACE">
        <w:rPr>
          <w:sz w:val="22"/>
          <w:szCs w:val="22"/>
        </w:rPr>
        <w:t>Tedez</w:t>
      </w:r>
      <w:r w:rsidR="007F5820" w:rsidRPr="0011334A">
        <w:rPr>
          <w:sz w:val="22"/>
          <w:szCs w:val="22"/>
        </w:rPr>
        <w:t xml:space="preserve">u. Pred </w:t>
      </w:r>
      <w:r w:rsidR="006F5F82" w:rsidRPr="0011334A">
        <w:rPr>
          <w:sz w:val="22"/>
          <w:szCs w:val="22"/>
        </w:rPr>
        <w:t xml:space="preserve">operáciou </w:t>
      </w:r>
      <w:r w:rsidR="00A67E26" w:rsidRPr="0011334A">
        <w:rPr>
          <w:sz w:val="22"/>
          <w:szCs w:val="22"/>
        </w:rPr>
        <w:t xml:space="preserve">povedzte </w:t>
      </w:r>
      <w:r w:rsidR="006F5F82" w:rsidRPr="0011334A">
        <w:rPr>
          <w:sz w:val="22"/>
          <w:szCs w:val="22"/>
        </w:rPr>
        <w:t xml:space="preserve">svojmu očnému lekárovi, že užívate </w:t>
      </w:r>
      <w:r w:rsidR="009C682A">
        <w:rPr>
          <w:sz w:val="22"/>
          <w:szCs w:val="22"/>
        </w:rPr>
        <w:t>Tedez</w:t>
      </w:r>
      <w:r w:rsidR="006F5F82" w:rsidRPr="0011334A">
        <w:rPr>
          <w:sz w:val="22"/>
          <w:szCs w:val="22"/>
        </w:rPr>
        <w:t xml:space="preserve"> alebo tamsulozín (alebo ste ho predtým už</w:t>
      </w:r>
      <w:r w:rsidR="00A67E26" w:rsidRPr="0011334A">
        <w:rPr>
          <w:sz w:val="22"/>
          <w:szCs w:val="22"/>
        </w:rPr>
        <w:t>ívali</w:t>
      </w:r>
      <w:r w:rsidR="006F5F82" w:rsidRPr="0011334A">
        <w:rPr>
          <w:sz w:val="22"/>
          <w:szCs w:val="22"/>
        </w:rPr>
        <w:t xml:space="preserve">). Váš odborný lekár bude musieť </w:t>
      </w:r>
      <w:r w:rsidR="000E6287" w:rsidRPr="0011334A">
        <w:rPr>
          <w:sz w:val="22"/>
          <w:szCs w:val="22"/>
        </w:rPr>
        <w:t>vykonať primerané o</w:t>
      </w:r>
      <w:r w:rsidR="006F5F82" w:rsidRPr="0011334A">
        <w:rPr>
          <w:sz w:val="22"/>
          <w:szCs w:val="22"/>
        </w:rPr>
        <w:t>patrenia</w:t>
      </w:r>
      <w:r w:rsidR="000E6287" w:rsidRPr="0011334A">
        <w:rPr>
          <w:sz w:val="22"/>
          <w:szCs w:val="22"/>
        </w:rPr>
        <w:t xml:space="preserve">, aby tak pomohol </w:t>
      </w:r>
      <w:r w:rsidR="006F5F82" w:rsidRPr="0011334A">
        <w:rPr>
          <w:sz w:val="22"/>
          <w:szCs w:val="22"/>
        </w:rPr>
        <w:t xml:space="preserve">zabrániť </w:t>
      </w:r>
      <w:r w:rsidR="000E6287" w:rsidRPr="0011334A">
        <w:rPr>
          <w:sz w:val="22"/>
          <w:szCs w:val="22"/>
        </w:rPr>
        <w:t xml:space="preserve">vzniku </w:t>
      </w:r>
      <w:r w:rsidR="006F5F82" w:rsidRPr="0011334A">
        <w:rPr>
          <w:sz w:val="22"/>
          <w:szCs w:val="22"/>
        </w:rPr>
        <w:t>komplikáci</w:t>
      </w:r>
      <w:r w:rsidR="000E6287" w:rsidRPr="0011334A">
        <w:rPr>
          <w:sz w:val="22"/>
          <w:szCs w:val="22"/>
        </w:rPr>
        <w:t xml:space="preserve">í </w:t>
      </w:r>
      <w:r w:rsidR="006F5F82" w:rsidRPr="0011334A">
        <w:rPr>
          <w:sz w:val="22"/>
          <w:szCs w:val="22"/>
        </w:rPr>
        <w:t xml:space="preserve">počas </w:t>
      </w:r>
      <w:r w:rsidR="00CB4A1A" w:rsidRPr="0011334A">
        <w:rPr>
          <w:sz w:val="22"/>
          <w:szCs w:val="22"/>
        </w:rPr>
        <w:t>v</w:t>
      </w:r>
      <w:r w:rsidR="006F5F82" w:rsidRPr="0011334A">
        <w:rPr>
          <w:sz w:val="22"/>
          <w:szCs w:val="22"/>
        </w:rPr>
        <w:t>ašej operácie.</w:t>
      </w:r>
    </w:p>
    <w:p w14:paraId="5EB54DB1" w14:textId="77777777" w:rsidR="008622D6" w:rsidRDefault="008622D6" w:rsidP="002A1D46">
      <w:pPr>
        <w:rPr>
          <w:sz w:val="22"/>
          <w:szCs w:val="22"/>
        </w:rPr>
      </w:pPr>
    </w:p>
    <w:p w14:paraId="6C7267D3" w14:textId="77777777" w:rsidR="008622D6" w:rsidRDefault="001739BB" w:rsidP="002A1D46">
      <w:pPr>
        <w:ind w:left="357" w:hanging="357"/>
        <w:rPr>
          <w:noProof/>
          <w:sz w:val="22"/>
          <w:szCs w:val="22"/>
        </w:rPr>
      </w:pPr>
      <w:r w:rsidRPr="0011334A">
        <w:rPr>
          <w:bCs/>
          <w:sz w:val="22"/>
          <w:szCs w:val="22"/>
        </w:rPr>
        <w:t>-</w:t>
      </w:r>
      <w:r w:rsidRPr="0011334A">
        <w:rPr>
          <w:bCs/>
          <w:sz w:val="22"/>
          <w:szCs w:val="22"/>
        </w:rPr>
        <w:tab/>
      </w:r>
      <w:r w:rsidR="00731D56" w:rsidRPr="0011334A">
        <w:rPr>
          <w:b/>
          <w:bCs/>
          <w:sz w:val="22"/>
          <w:szCs w:val="22"/>
        </w:rPr>
        <w:t>Ženy, deti a </w:t>
      </w:r>
      <w:r w:rsidRPr="0011334A">
        <w:rPr>
          <w:b/>
          <w:bCs/>
          <w:sz w:val="22"/>
          <w:szCs w:val="22"/>
        </w:rPr>
        <w:t>dospievajúci</w:t>
      </w:r>
      <w:r w:rsidR="00731D56" w:rsidRPr="0011334A">
        <w:rPr>
          <w:sz w:val="22"/>
          <w:szCs w:val="22"/>
        </w:rPr>
        <w:t xml:space="preserve"> nesmú manipulovať s vytekajúcimi kapsulami </w:t>
      </w:r>
      <w:r w:rsidR="009C682A">
        <w:rPr>
          <w:sz w:val="22"/>
          <w:szCs w:val="22"/>
        </w:rPr>
        <w:t>Tedez</w:t>
      </w:r>
      <w:r w:rsidR="00731D56" w:rsidRPr="0011334A">
        <w:rPr>
          <w:sz w:val="22"/>
          <w:szCs w:val="22"/>
        </w:rPr>
        <w:t xml:space="preserve">u, pretože liečivo sa môže vstrebať cez kožu. Ak došlo ku kontaktu s kožou, </w:t>
      </w:r>
      <w:r w:rsidR="00731D56" w:rsidRPr="0011334A">
        <w:rPr>
          <w:b/>
          <w:bCs/>
          <w:sz w:val="22"/>
          <w:szCs w:val="22"/>
        </w:rPr>
        <w:t xml:space="preserve">miesto kontaktu okamžite umyte </w:t>
      </w:r>
      <w:r w:rsidR="00731D56" w:rsidRPr="0011334A">
        <w:rPr>
          <w:sz w:val="22"/>
          <w:szCs w:val="22"/>
        </w:rPr>
        <w:t>mydlom a vodou.</w:t>
      </w:r>
    </w:p>
    <w:p w14:paraId="7C05F266" w14:textId="77777777" w:rsidR="008622D6" w:rsidRDefault="008622D6" w:rsidP="002A1D46">
      <w:pPr>
        <w:rPr>
          <w:noProof/>
          <w:sz w:val="22"/>
          <w:szCs w:val="22"/>
        </w:rPr>
      </w:pPr>
    </w:p>
    <w:p w14:paraId="0B3130DD" w14:textId="6BBDDD85" w:rsidR="008622D6" w:rsidRDefault="003C168F" w:rsidP="002A1D46">
      <w:pPr>
        <w:ind w:left="357" w:hanging="357"/>
        <w:rPr>
          <w:sz w:val="22"/>
          <w:szCs w:val="22"/>
        </w:rPr>
      </w:pPr>
      <w:r w:rsidRPr="0011334A">
        <w:rPr>
          <w:bCs/>
          <w:sz w:val="22"/>
          <w:szCs w:val="22"/>
        </w:rPr>
        <w:t>-</w:t>
      </w:r>
      <w:r w:rsidRPr="0011334A">
        <w:rPr>
          <w:b/>
          <w:bCs/>
          <w:sz w:val="22"/>
          <w:szCs w:val="22"/>
        </w:rPr>
        <w:tab/>
      </w:r>
      <w:r w:rsidR="00731D56" w:rsidRPr="0011334A">
        <w:rPr>
          <w:b/>
          <w:bCs/>
          <w:sz w:val="22"/>
          <w:szCs w:val="22"/>
        </w:rPr>
        <w:t>Počas pohlavného styku použ</w:t>
      </w:r>
      <w:r w:rsidR="00A05A05" w:rsidRPr="0011334A">
        <w:rPr>
          <w:b/>
          <w:bCs/>
          <w:sz w:val="22"/>
          <w:szCs w:val="22"/>
        </w:rPr>
        <w:t xml:space="preserve">ívajte </w:t>
      </w:r>
      <w:r w:rsidR="00731D56" w:rsidRPr="0011334A">
        <w:rPr>
          <w:b/>
          <w:bCs/>
          <w:sz w:val="22"/>
          <w:szCs w:val="22"/>
        </w:rPr>
        <w:t>prezervatív</w:t>
      </w:r>
      <w:r w:rsidR="00731D56" w:rsidRPr="0011334A">
        <w:rPr>
          <w:b/>
          <w:noProof/>
          <w:sz w:val="22"/>
          <w:szCs w:val="22"/>
        </w:rPr>
        <w:t>.</w:t>
      </w:r>
      <w:r w:rsidR="00731D56" w:rsidRPr="0011334A">
        <w:rPr>
          <w:noProof/>
          <w:sz w:val="22"/>
          <w:szCs w:val="22"/>
        </w:rPr>
        <w:t xml:space="preserve"> </w:t>
      </w:r>
      <w:r w:rsidR="00731D56" w:rsidRPr="0011334A">
        <w:rPr>
          <w:sz w:val="22"/>
          <w:szCs w:val="22"/>
        </w:rPr>
        <w:t xml:space="preserve">Dutasterid sa </w:t>
      </w:r>
      <w:r w:rsidR="00DE11B0" w:rsidRPr="0011334A">
        <w:rPr>
          <w:sz w:val="22"/>
          <w:szCs w:val="22"/>
        </w:rPr>
        <w:t xml:space="preserve">zistil </w:t>
      </w:r>
      <w:r w:rsidR="00731D56" w:rsidRPr="0011334A">
        <w:rPr>
          <w:sz w:val="22"/>
          <w:szCs w:val="22"/>
        </w:rPr>
        <w:t>v sp</w:t>
      </w:r>
      <w:r w:rsidR="007F4806" w:rsidRPr="0011334A">
        <w:rPr>
          <w:sz w:val="22"/>
          <w:szCs w:val="22"/>
        </w:rPr>
        <w:t xml:space="preserve">ermiách mužov, ktorí užívali </w:t>
      </w:r>
      <w:r w:rsidR="007554BE">
        <w:rPr>
          <w:sz w:val="22"/>
          <w:szCs w:val="22"/>
        </w:rPr>
        <w:t>Tedez</w:t>
      </w:r>
      <w:r w:rsidR="00731D56" w:rsidRPr="0011334A">
        <w:rPr>
          <w:sz w:val="22"/>
          <w:szCs w:val="22"/>
        </w:rPr>
        <w:t xml:space="preserve">. Ak je </w:t>
      </w:r>
      <w:r w:rsidR="00CB4A1A" w:rsidRPr="0011334A">
        <w:rPr>
          <w:sz w:val="22"/>
          <w:szCs w:val="22"/>
        </w:rPr>
        <w:t>v</w:t>
      </w:r>
      <w:r w:rsidR="00731D56" w:rsidRPr="0011334A">
        <w:rPr>
          <w:sz w:val="22"/>
          <w:szCs w:val="22"/>
        </w:rPr>
        <w:t xml:space="preserve">aša partnerka tehotná alebo ak môže byť tehotná, musíte zabrániť tomu, aby bola vystavená </w:t>
      </w:r>
      <w:r w:rsidR="00CB4A1A" w:rsidRPr="0011334A">
        <w:rPr>
          <w:sz w:val="22"/>
          <w:szCs w:val="22"/>
        </w:rPr>
        <w:t>v</w:t>
      </w:r>
      <w:r w:rsidR="00731D56" w:rsidRPr="0011334A">
        <w:rPr>
          <w:sz w:val="22"/>
          <w:szCs w:val="22"/>
        </w:rPr>
        <w:t xml:space="preserve">ašim spermiám, pretože </w:t>
      </w:r>
      <w:r w:rsidR="00731D56" w:rsidRPr="0011334A">
        <w:rPr>
          <w:noProof/>
          <w:sz w:val="22"/>
          <w:szCs w:val="22"/>
        </w:rPr>
        <w:t xml:space="preserve">dutasterid </w:t>
      </w:r>
      <w:r w:rsidR="00731D56" w:rsidRPr="0011334A">
        <w:rPr>
          <w:sz w:val="22"/>
          <w:szCs w:val="22"/>
        </w:rPr>
        <w:t>môže ovplyvniť normálny výv</w:t>
      </w:r>
      <w:r w:rsidR="00FB4C12">
        <w:rPr>
          <w:sz w:val="22"/>
          <w:szCs w:val="22"/>
        </w:rPr>
        <w:t>in</w:t>
      </w:r>
      <w:r w:rsidR="00731D56" w:rsidRPr="0011334A">
        <w:rPr>
          <w:sz w:val="22"/>
          <w:szCs w:val="22"/>
        </w:rPr>
        <w:t xml:space="preserve"> dieťaťa mužského pohlavia.</w:t>
      </w:r>
      <w:r w:rsidR="00731D56" w:rsidRPr="0011334A">
        <w:rPr>
          <w:b/>
          <w:noProof/>
          <w:sz w:val="22"/>
          <w:szCs w:val="22"/>
        </w:rPr>
        <w:t xml:space="preserve"> </w:t>
      </w:r>
      <w:r w:rsidR="00731D56" w:rsidRPr="0011334A">
        <w:rPr>
          <w:sz w:val="22"/>
          <w:szCs w:val="22"/>
        </w:rPr>
        <w:t xml:space="preserve">Dokázalo sa, že dutasterid znižuje počet spermií, objem spermy a pohyblivosť spermií. </w:t>
      </w:r>
      <w:r w:rsidR="00731D56" w:rsidRPr="0011334A">
        <w:rPr>
          <w:noProof/>
          <w:sz w:val="22"/>
          <w:szCs w:val="22"/>
        </w:rPr>
        <w:t xml:space="preserve">Môže to znížiť </w:t>
      </w:r>
      <w:r w:rsidR="00CB4A1A" w:rsidRPr="0011334A">
        <w:rPr>
          <w:noProof/>
          <w:sz w:val="22"/>
          <w:szCs w:val="22"/>
        </w:rPr>
        <w:t>v</w:t>
      </w:r>
      <w:r w:rsidR="00731D56" w:rsidRPr="0011334A">
        <w:rPr>
          <w:noProof/>
          <w:sz w:val="22"/>
          <w:szCs w:val="22"/>
        </w:rPr>
        <w:t>ašu plodnosť.</w:t>
      </w:r>
    </w:p>
    <w:p w14:paraId="792C40DC" w14:textId="77777777" w:rsidR="008622D6" w:rsidRDefault="008622D6" w:rsidP="002A1D46">
      <w:pPr>
        <w:rPr>
          <w:sz w:val="22"/>
          <w:szCs w:val="22"/>
        </w:rPr>
      </w:pPr>
    </w:p>
    <w:p w14:paraId="31C12911" w14:textId="77777777" w:rsidR="008622D6" w:rsidRDefault="0029040D" w:rsidP="002A1D46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D57E15">
        <w:rPr>
          <w:b/>
          <w:sz w:val="22"/>
          <w:szCs w:val="22"/>
        </w:rPr>
        <w:t>Tedez</w:t>
      </w:r>
      <w:r w:rsidR="00A05A05" w:rsidRPr="0011334A">
        <w:rPr>
          <w:b/>
          <w:sz w:val="22"/>
          <w:szCs w:val="22"/>
        </w:rPr>
        <w:t xml:space="preserve"> ovplyv</w:t>
      </w:r>
      <w:r w:rsidR="00FF60A5" w:rsidRPr="0011334A">
        <w:rPr>
          <w:b/>
          <w:sz w:val="22"/>
          <w:szCs w:val="22"/>
        </w:rPr>
        <w:t>ňuje</w:t>
      </w:r>
      <w:r w:rsidR="00A05A05" w:rsidRPr="0011334A">
        <w:rPr>
          <w:b/>
          <w:sz w:val="22"/>
          <w:szCs w:val="22"/>
        </w:rPr>
        <w:t xml:space="preserve"> krvný</w:t>
      </w:r>
      <w:r w:rsidR="00731D56" w:rsidRPr="0011334A">
        <w:rPr>
          <w:b/>
          <w:sz w:val="22"/>
          <w:szCs w:val="22"/>
        </w:rPr>
        <w:t xml:space="preserve"> test </w:t>
      </w:r>
      <w:r w:rsidR="00A05A05" w:rsidRPr="0011334A">
        <w:rPr>
          <w:b/>
          <w:sz w:val="22"/>
          <w:szCs w:val="22"/>
        </w:rPr>
        <w:t xml:space="preserve">na </w:t>
      </w:r>
      <w:r w:rsidR="00731D56" w:rsidRPr="0011334A">
        <w:rPr>
          <w:b/>
          <w:sz w:val="22"/>
          <w:szCs w:val="22"/>
        </w:rPr>
        <w:t>PSA</w:t>
      </w:r>
      <w:r w:rsidR="00731D56" w:rsidRPr="0011334A">
        <w:rPr>
          <w:sz w:val="22"/>
          <w:szCs w:val="22"/>
        </w:rPr>
        <w:t xml:space="preserve"> (</w:t>
      </w:r>
      <w:r w:rsidR="00473A29" w:rsidRPr="0011334A">
        <w:rPr>
          <w:i/>
          <w:iCs/>
          <w:sz w:val="22"/>
          <w:szCs w:val="22"/>
        </w:rPr>
        <w:t xml:space="preserve">prostatický </w:t>
      </w:r>
      <w:r w:rsidR="00731D56" w:rsidRPr="0011334A">
        <w:rPr>
          <w:i/>
          <w:iCs/>
          <w:sz w:val="22"/>
          <w:szCs w:val="22"/>
        </w:rPr>
        <w:t>š</w:t>
      </w:r>
      <w:r w:rsidR="00731D56" w:rsidRPr="0011334A">
        <w:rPr>
          <w:i/>
          <w:sz w:val="22"/>
          <w:szCs w:val="22"/>
        </w:rPr>
        <w:t>pecifický antigén</w:t>
      </w:r>
      <w:r w:rsidR="00731D56" w:rsidRPr="0011334A">
        <w:rPr>
          <w:sz w:val="22"/>
          <w:szCs w:val="22"/>
        </w:rPr>
        <w:t xml:space="preserve">), ktorý sa v niektorých prípadoch používa na </w:t>
      </w:r>
      <w:r w:rsidR="004136E2" w:rsidRPr="0011334A">
        <w:rPr>
          <w:sz w:val="22"/>
          <w:szCs w:val="22"/>
        </w:rPr>
        <w:t>zistenie</w:t>
      </w:r>
      <w:r w:rsidR="00731D56" w:rsidRPr="0011334A">
        <w:rPr>
          <w:sz w:val="22"/>
          <w:szCs w:val="22"/>
        </w:rPr>
        <w:t xml:space="preserve"> nádoru prostaty. Váš lekár si má byť vedomý tohto účinku a ešte vždy môže použiť test na zistenie nádoru prostaty. Ak </w:t>
      </w:r>
      <w:r w:rsidR="00CB4A1A" w:rsidRPr="0011334A">
        <w:rPr>
          <w:sz w:val="22"/>
          <w:szCs w:val="22"/>
        </w:rPr>
        <w:t>v</w:t>
      </w:r>
      <w:r w:rsidR="007C2F91" w:rsidRPr="0011334A">
        <w:rPr>
          <w:sz w:val="22"/>
          <w:szCs w:val="22"/>
        </w:rPr>
        <w:t>ám robia krvn</w:t>
      </w:r>
      <w:r w:rsidR="00A05A05" w:rsidRPr="0011334A">
        <w:rPr>
          <w:sz w:val="22"/>
          <w:szCs w:val="22"/>
        </w:rPr>
        <w:t xml:space="preserve">ý </w:t>
      </w:r>
      <w:r w:rsidR="007C2F91" w:rsidRPr="0011334A">
        <w:rPr>
          <w:sz w:val="22"/>
          <w:szCs w:val="22"/>
        </w:rPr>
        <w:t xml:space="preserve">test na </w:t>
      </w:r>
      <w:r w:rsidR="00731D56" w:rsidRPr="0011334A">
        <w:rPr>
          <w:sz w:val="22"/>
          <w:szCs w:val="22"/>
        </w:rPr>
        <w:t>PSA, povedzte</w:t>
      </w:r>
      <w:r w:rsidR="007C2F91" w:rsidRPr="0011334A">
        <w:rPr>
          <w:sz w:val="22"/>
          <w:szCs w:val="22"/>
        </w:rPr>
        <w:t xml:space="preserve"> svojmu lekárovi, že užívate </w:t>
      </w:r>
      <w:r w:rsidR="004A2C77">
        <w:rPr>
          <w:sz w:val="22"/>
          <w:szCs w:val="22"/>
        </w:rPr>
        <w:t>Tedez</w:t>
      </w:r>
      <w:r w:rsidR="00731D56" w:rsidRPr="0011334A">
        <w:rPr>
          <w:sz w:val="22"/>
          <w:szCs w:val="22"/>
        </w:rPr>
        <w:t>.</w:t>
      </w:r>
      <w:r w:rsidR="00FF60A5" w:rsidRPr="0011334A">
        <w:rPr>
          <w:sz w:val="22"/>
          <w:szCs w:val="22"/>
        </w:rPr>
        <w:t xml:space="preserve"> </w:t>
      </w:r>
      <w:r w:rsidR="00FF60A5" w:rsidRPr="0011334A">
        <w:rPr>
          <w:b/>
          <w:bCs/>
          <w:sz w:val="22"/>
          <w:szCs w:val="22"/>
        </w:rPr>
        <w:t xml:space="preserve">U mužov, ktorí užívajú </w:t>
      </w:r>
      <w:r w:rsidR="00D02CE5">
        <w:rPr>
          <w:b/>
          <w:bCs/>
          <w:sz w:val="22"/>
          <w:szCs w:val="22"/>
        </w:rPr>
        <w:t>Tedez</w:t>
      </w:r>
      <w:r w:rsidR="00FF60A5" w:rsidRPr="0011334A">
        <w:rPr>
          <w:b/>
          <w:bCs/>
          <w:sz w:val="22"/>
          <w:szCs w:val="22"/>
        </w:rPr>
        <w:t xml:space="preserve">, sa </w:t>
      </w:r>
      <w:r w:rsidR="003569D8" w:rsidRPr="0011334A">
        <w:rPr>
          <w:b/>
          <w:bCs/>
          <w:sz w:val="22"/>
          <w:szCs w:val="22"/>
        </w:rPr>
        <w:t xml:space="preserve">musia </w:t>
      </w:r>
      <w:r w:rsidR="00B01BFE" w:rsidRPr="0011334A">
        <w:rPr>
          <w:b/>
          <w:bCs/>
          <w:sz w:val="22"/>
          <w:szCs w:val="22"/>
        </w:rPr>
        <w:t xml:space="preserve">krvné </w:t>
      </w:r>
      <w:r w:rsidR="00FF60A5" w:rsidRPr="0011334A">
        <w:rPr>
          <w:b/>
          <w:bCs/>
          <w:sz w:val="22"/>
          <w:szCs w:val="22"/>
        </w:rPr>
        <w:t>testy na PSA</w:t>
      </w:r>
      <w:r w:rsidR="009C3251" w:rsidRPr="0011334A">
        <w:rPr>
          <w:b/>
          <w:bCs/>
          <w:sz w:val="22"/>
          <w:szCs w:val="22"/>
        </w:rPr>
        <w:t xml:space="preserve"> </w:t>
      </w:r>
      <w:r w:rsidR="00FF60A5" w:rsidRPr="0011334A">
        <w:rPr>
          <w:b/>
          <w:bCs/>
          <w:sz w:val="22"/>
          <w:szCs w:val="22"/>
        </w:rPr>
        <w:t>vykonávať pravidelne.</w:t>
      </w:r>
    </w:p>
    <w:p w14:paraId="5A512F71" w14:textId="77777777" w:rsidR="008622D6" w:rsidRDefault="008622D6" w:rsidP="002A1D46">
      <w:pPr>
        <w:rPr>
          <w:sz w:val="22"/>
          <w:szCs w:val="22"/>
        </w:rPr>
      </w:pPr>
    </w:p>
    <w:p w14:paraId="7795D9B7" w14:textId="77777777" w:rsidR="008622D6" w:rsidRDefault="00B01BFE" w:rsidP="002A1D46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V klinickej štúdii s</w:t>
      </w:r>
      <w:r w:rsidR="00AB533A" w:rsidRPr="0011334A">
        <w:rPr>
          <w:sz w:val="22"/>
          <w:szCs w:val="22"/>
        </w:rPr>
        <w:t> </w:t>
      </w:r>
      <w:r w:rsidRPr="0011334A">
        <w:rPr>
          <w:sz w:val="22"/>
          <w:szCs w:val="22"/>
        </w:rPr>
        <w:t xml:space="preserve">mužmi, ktorí mali zvýšené riziko vzniku rakoviny prostaty, sa u mužov užívajúcich </w:t>
      </w:r>
      <w:r w:rsidR="00AC4DEE" w:rsidRPr="0011334A">
        <w:rPr>
          <w:sz w:val="22"/>
          <w:szCs w:val="22"/>
        </w:rPr>
        <w:t>dutasterid</w:t>
      </w:r>
      <w:r w:rsidR="00F21A79" w:rsidRPr="0011334A">
        <w:rPr>
          <w:sz w:val="22"/>
          <w:szCs w:val="22"/>
        </w:rPr>
        <w:t xml:space="preserve"> zistil </w:t>
      </w:r>
      <w:r w:rsidR="00F21A79" w:rsidRPr="0011334A">
        <w:rPr>
          <w:b/>
          <w:bCs/>
          <w:sz w:val="22"/>
          <w:szCs w:val="22"/>
        </w:rPr>
        <w:t>častejší výskyt</w:t>
      </w:r>
      <w:r w:rsidR="00F21A79" w:rsidRPr="0011334A">
        <w:rPr>
          <w:sz w:val="22"/>
          <w:szCs w:val="22"/>
        </w:rPr>
        <w:t xml:space="preserve"> </w:t>
      </w:r>
      <w:r w:rsidR="00AB533A" w:rsidRPr="0011334A">
        <w:rPr>
          <w:b/>
          <w:bCs/>
          <w:sz w:val="22"/>
          <w:szCs w:val="22"/>
        </w:rPr>
        <w:t>závažn</w:t>
      </w:r>
      <w:r w:rsidR="00F21A79" w:rsidRPr="0011334A">
        <w:rPr>
          <w:b/>
          <w:bCs/>
          <w:sz w:val="22"/>
          <w:szCs w:val="22"/>
        </w:rPr>
        <w:t>ej</w:t>
      </w:r>
      <w:r w:rsidR="00AB533A" w:rsidRPr="0011334A">
        <w:rPr>
          <w:b/>
          <w:bCs/>
          <w:sz w:val="22"/>
          <w:szCs w:val="22"/>
        </w:rPr>
        <w:t xml:space="preserve"> form</w:t>
      </w:r>
      <w:r w:rsidR="00F21A79" w:rsidRPr="0011334A">
        <w:rPr>
          <w:b/>
          <w:bCs/>
          <w:sz w:val="22"/>
          <w:szCs w:val="22"/>
        </w:rPr>
        <w:t>y</w:t>
      </w:r>
      <w:r w:rsidR="00AB533A" w:rsidRPr="0011334A">
        <w:rPr>
          <w:b/>
          <w:bCs/>
          <w:sz w:val="22"/>
          <w:szCs w:val="22"/>
        </w:rPr>
        <w:t xml:space="preserve"> rakoviny prostaty </w:t>
      </w:r>
      <w:r w:rsidR="00AB533A" w:rsidRPr="0011334A">
        <w:rPr>
          <w:sz w:val="22"/>
          <w:szCs w:val="22"/>
        </w:rPr>
        <w:t xml:space="preserve">ako u mužov, ktorí neužívali </w:t>
      </w:r>
      <w:r w:rsidR="00AC4DEE" w:rsidRPr="0011334A">
        <w:rPr>
          <w:sz w:val="22"/>
          <w:szCs w:val="22"/>
        </w:rPr>
        <w:t>dutasterid</w:t>
      </w:r>
      <w:r w:rsidR="00AB533A" w:rsidRPr="0011334A">
        <w:rPr>
          <w:sz w:val="22"/>
          <w:szCs w:val="22"/>
        </w:rPr>
        <w:t>.</w:t>
      </w:r>
      <w:r w:rsidR="00F21A79" w:rsidRPr="0011334A">
        <w:rPr>
          <w:sz w:val="22"/>
          <w:szCs w:val="22"/>
        </w:rPr>
        <w:t xml:space="preserve"> Vplyv </w:t>
      </w:r>
      <w:r w:rsidR="00AC4DEE" w:rsidRPr="0011334A">
        <w:rPr>
          <w:sz w:val="22"/>
          <w:szCs w:val="22"/>
        </w:rPr>
        <w:t>dutasteridu</w:t>
      </w:r>
      <w:r w:rsidR="00F21A79" w:rsidRPr="0011334A">
        <w:rPr>
          <w:sz w:val="22"/>
          <w:szCs w:val="22"/>
        </w:rPr>
        <w:t xml:space="preserve"> na túto závažnú formu rakoviny prostaty nie je jasný.</w:t>
      </w:r>
    </w:p>
    <w:p w14:paraId="4ACE2F40" w14:textId="77777777" w:rsidR="008622D6" w:rsidRDefault="008622D6" w:rsidP="002A1D46">
      <w:pPr>
        <w:rPr>
          <w:sz w:val="22"/>
          <w:szCs w:val="22"/>
        </w:rPr>
      </w:pPr>
    </w:p>
    <w:p w14:paraId="62F78822" w14:textId="6DE81D4B" w:rsidR="008622D6" w:rsidRDefault="00B22EBB" w:rsidP="002A1D46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E54D08">
        <w:rPr>
          <w:b/>
          <w:bCs/>
          <w:sz w:val="22"/>
          <w:szCs w:val="22"/>
        </w:rPr>
        <w:t>Tedez</w:t>
      </w:r>
      <w:r w:rsidRPr="0011334A">
        <w:rPr>
          <w:b/>
          <w:bCs/>
          <w:sz w:val="22"/>
          <w:szCs w:val="22"/>
        </w:rPr>
        <w:t xml:space="preserve"> môže spôsobovať zväčšenie a </w:t>
      </w:r>
      <w:r w:rsidR="00FB4C12">
        <w:rPr>
          <w:b/>
          <w:bCs/>
          <w:sz w:val="22"/>
          <w:szCs w:val="22"/>
        </w:rPr>
        <w:t>citlivosť</w:t>
      </w:r>
      <w:r w:rsidR="00FB4C12" w:rsidRPr="0011334A">
        <w:rPr>
          <w:b/>
          <w:bCs/>
          <w:sz w:val="22"/>
          <w:szCs w:val="22"/>
        </w:rPr>
        <w:t xml:space="preserve"> </w:t>
      </w:r>
      <w:r w:rsidRPr="0011334A">
        <w:rPr>
          <w:b/>
          <w:bCs/>
          <w:sz w:val="22"/>
          <w:szCs w:val="22"/>
        </w:rPr>
        <w:t xml:space="preserve">prsníkov. </w:t>
      </w:r>
      <w:r w:rsidRPr="0011334A">
        <w:rPr>
          <w:sz w:val="22"/>
          <w:szCs w:val="22"/>
        </w:rPr>
        <w:t xml:space="preserve">Ak </w:t>
      </w:r>
      <w:r w:rsidR="00CB4A1A" w:rsidRPr="0011334A">
        <w:rPr>
          <w:sz w:val="22"/>
          <w:szCs w:val="22"/>
        </w:rPr>
        <w:t>v</w:t>
      </w:r>
      <w:r w:rsidRPr="0011334A">
        <w:rPr>
          <w:sz w:val="22"/>
          <w:szCs w:val="22"/>
        </w:rPr>
        <w:t xml:space="preserve">ám to začne spôsobovať problémy, alebo ak spozorujete </w:t>
      </w:r>
      <w:r w:rsidRPr="0011334A">
        <w:rPr>
          <w:b/>
          <w:bCs/>
          <w:sz w:val="22"/>
          <w:szCs w:val="22"/>
        </w:rPr>
        <w:t xml:space="preserve">hrčky v prsníku </w:t>
      </w:r>
      <w:r w:rsidRPr="0011334A">
        <w:rPr>
          <w:sz w:val="22"/>
          <w:szCs w:val="22"/>
        </w:rPr>
        <w:t xml:space="preserve">alebo </w:t>
      </w:r>
      <w:r w:rsidRPr="0011334A">
        <w:rPr>
          <w:b/>
          <w:bCs/>
          <w:sz w:val="22"/>
          <w:szCs w:val="22"/>
        </w:rPr>
        <w:t>výtok z bradaviek</w:t>
      </w:r>
      <w:r w:rsidRPr="0011334A">
        <w:rPr>
          <w:sz w:val="22"/>
          <w:szCs w:val="22"/>
        </w:rPr>
        <w:t>, musíte sa o týchto zmenách porozprávať so svojím lekárom, pretože môžu byť prejavmi závažného ochorenia, akým je rakovina prsníka.</w:t>
      </w:r>
    </w:p>
    <w:p w14:paraId="4D2E710B" w14:textId="77777777" w:rsidR="008622D6" w:rsidRDefault="008622D6" w:rsidP="002A1D46">
      <w:pPr>
        <w:rPr>
          <w:sz w:val="22"/>
          <w:szCs w:val="22"/>
        </w:rPr>
      </w:pPr>
    </w:p>
    <w:p w14:paraId="09B39408" w14:textId="77777777" w:rsidR="008622D6" w:rsidRDefault="00227E46" w:rsidP="002A1D46">
      <w:pPr>
        <w:rPr>
          <w:noProof/>
          <w:sz w:val="22"/>
          <w:szCs w:val="22"/>
        </w:rPr>
      </w:pP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</w:t>
      </w:r>
      <w:r>
        <w:rPr>
          <w:rFonts w:ascii="Wingdings" w:hAnsi="Wingdings" w:cs="Wingdings"/>
          <w:color w:val="000000"/>
          <w:szCs w:val="22"/>
          <w:lang w:eastAsia="en-GB" w:bidi="or-IN"/>
        </w:rPr>
        <w:tab/>
      </w:r>
      <w:r w:rsidR="00731D56" w:rsidRPr="0011334A">
        <w:rPr>
          <w:bCs/>
          <w:noProof/>
          <w:sz w:val="22"/>
          <w:szCs w:val="22"/>
        </w:rPr>
        <w:t>Ak máte akékoľvek otázky o užívaní</w:t>
      </w:r>
      <w:r w:rsidR="00731D56" w:rsidRPr="0011334A">
        <w:rPr>
          <w:b/>
          <w:noProof/>
          <w:sz w:val="22"/>
          <w:szCs w:val="22"/>
        </w:rPr>
        <w:t xml:space="preserve"> </w:t>
      </w:r>
      <w:r w:rsidR="004A2C77">
        <w:rPr>
          <w:noProof/>
          <w:sz w:val="22"/>
          <w:szCs w:val="22"/>
        </w:rPr>
        <w:t>Tedez</w:t>
      </w:r>
      <w:r w:rsidR="00731D56" w:rsidRPr="0011334A">
        <w:rPr>
          <w:noProof/>
          <w:sz w:val="22"/>
          <w:szCs w:val="22"/>
        </w:rPr>
        <w:t>u</w:t>
      </w:r>
      <w:r w:rsidR="006A2783" w:rsidRPr="0011334A">
        <w:rPr>
          <w:noProof/>
          <w:sz w:val="22"/>
          <w:szCs w:val="22"/>
        </w:rPr>
        <w:t>,</w:t>
      </w:r>
      <w:r w:rsidR="00731D56" w:rsidRPr="00227E46">
        <w:rPr>
          <w:noProof/>
          <w:sz w:val="22"/>
          <w:szCs w:val="22"/>
        </w:rPr>
        <w:t xml:space="preserve"> </w:t>
      </w:r>
      <w:r w:rsidR="00731D56" w:rsidRPr="00227E46">
        <w:rPr>
          <w:b/>
          <w:bCs/>
          <w:noProof/>
          <w:sz w:val="22"/>
          <w:szCs w:val="22"/>
        </w:rPr>
        <w:t xml:space="preserve">obráťte sa na svojho lekára </w:t>
      </w:r>
      <w:r w:rsidR="003A151A" w:rsidRPr="00227E46">
        <w:rPr>
          <w:b/>
          <w:bCs/>
          <w:noProof/>
          <w:sz w:val="22"/>
          <w:szCs w:val="22"/>
        </w:rPr>
        <w:t>a</w:t>
      </w:r>
      <w:r w:rsidR="00731D56" w:rsidRPr="00227E46">
        <w:rPr>
          <w:b/>
          <w:bCs/>
          <w:noProof/>
          <w:sz w:val="22"/>
          <w:szCs w:val="22"/>
        </w:rPr>
        <w:t>lebo lekárnika</w:t>
      </w:r>
      <w:r w:rsidR="00731D56" w:rsidRPr="00227E46">
        <w:rPr>
          <w:noProof/>
          <w:sz w:val="22"/>
          <w:szCs w:val="22"/>
        </w:rPr>
        <w:t>.</w:t>
      </w:r>
    </w:p>
    <w:p w14:paraId="4942B300" w14:textId="77777777" w:rsidR="008622D6" w:rsidRDefault="008622D6" w:rsidP="002A1D46">
      <w:pPr>
        <w:numPr>
          <w:ilvl w:val="12"/>
          <w:numId w:val="0"/>
        </w:numPr>
        <w:ind w:right="-2"/>
        <w:rPr>
          <w:noProof/>
          <w:sz w:val="22"/>
          <w:szCs w:val="22"/>
        </w:rPr>
      </w:pPr>
    </w:p>
    <w:p w14:paraId="1ED9D467" w14:textId="77777777" w:rsidR="008622D6" w:rsidRDefault="0029040D" w:rsidP="002A1D46">
      <w:pPr>
        <w:pStyle w:val="Nadpis3"/>
        <w:rPr>
          <w:rFonts w:ascii="Times New Roman" w:hAnsi="Times New Roman"/>
          <w:b/>
          <w:sz w:val="22"/>
          <w:szCs w:val="22"/>
        </w:rPr>
      </w:pPr>
      <w:r w:rsidRPr="00227E46">
        <w:rPr>
          <w:rFonts w:ascii="Times New Roman" w:hAnsi="Times New Roman"/>
          <w:b/>
          <w:sz w:val="22"/>
          <w:szCs w:val="22"/>
        </w:rPr>
        <w:t xml:space="preserve">Iné lieky a </w:t>
      </w:r>
      <w:r w:rsidR="00AC3741">
        <w:rPr>
          <w:rFonts w:ascii="Times New Roman" w:hAnsi="Times New Roman"/>
          <w:b/>
          <w:sz w:val="22"/>
          <w:szCs w:val="22"/>
        </w:rPr>
        <w:t>Tedez</w:t>
      </w:r>
    </w:p>
    <w:p w14:paraId="25B63F3F" w14:textId="77777777" w:rsidR="008622D6" w:rsidRDefault="00731D56" w:rsidP="002A1D46">
      <w:pPr>
        <w:numPr>
          <w:ilvl w:val="12"/>
          <w:numId w:val="0"/>
        </w:numPr>
        <w:ind w:right="-2"/>
        <w:rPr>
          <w:sz w:val="22"/>
          <w:szCs w:val="22"/>
        </w:rPr>
      </w:pPr>
      <w:r w:rsidRPr="00227E46">
        <w:rPr>
          <w:bCs/>
          <w:sz w:val="22"/>
          <w:szCs w:val="22"/>
        </w:rPr>
        <w:t xml:space="preserve">Ak </w:t>
      </w:r>
      <w:r w:rsidR="0029040D" w:rsidRPr="00227E46">
        <w:rPr>
          <w:bCs/>
          <w:sz w:val="22"/>
          <w:szCs w:val="22"/>
        </w:rPr>
        <w:t xml:space="preserve">teraz </w:t>
      </w:r>
      <w:r w:rsidRPr="00227E46">
        <w:rPr>
          <w:bCs/>
          <w:sz w:val="22"/>
          <w:szCs w:val="22"/>
        </w:rPr>
        <w:t>užívate</w:t>
      </w:r>
      <w:r w:rsidR="0029040D" w:rsidRPr="0011334A">
        <w:rPr>
          <w:bCs/>
          <w:sz w:val="22"/>
          <w:szCs w:val="22"/>
        </w:rPr>
        <w:t>,</w:t>
      </w:r>
      <w:r w:rsidRPr="0011334A">
        <w:rPr>
          <w:bCs/>
          <w:sz w:val="22"/>
          <w:szCs w:val="22"/>
        </w:rPr>
        <w:t xml:space="preserve"> alebo ste v poslednom čase užívali</w:t>
      </w:r>
      <w:r w:rsidR="0029040D" w:rsidRPr="0011334A">
        <w:rPr>
          <w:bCs/>
          <w:sz w:val="22"/>
          <w:szCs w:val="22"/>
        </w:rPr>
        <w:t>, či práve budete užívať ďalšie</w:t>
      </w:r>
      <w:r w:rsidR="00400C95" w:rsidRPr="0011334A">
        <w:rPr>
          <w:bCs/>
          <w:sz w:val="22"/>
          <w:szCs w:val="22"/>
        </w:rPr>
        <w:t xml:space="preserve"> </w:t>
      </w:r>
      <w:r w:rsidRPr="0011334A">
        <w:rPr>
          <w:bCs/>
          <w:sz w:val="22"/>
          <w:szCs w:val="22"/>
        </w:rPr>
        <w:t>lieky,</w:t>
      </w:r>
      <w:r w:rsidR="0029040D" w:rsidRPr="0011334A">
        <w:rPr>
          <w:sz w:val="22"/>
          <w:szCs w:val="22"/>
          <w:lang w:eastAsia="en-US"/>
        </w:rPr>
        <w:t xml:space="preserve"> </w:t>
      </w:r>
      <w:r w:rsidR="0029040D" w:rsidRPr="0011334A">
        <w:rPr>
          <w:bCs/>
          <w:sz w:val="22"/>
          <w:szCs w:val="22"/>
        </w:rPr>
        <w:t>povedzte to svojmu lekárovi alebo lekárnikovi</w:t>
      </w:r>
      <w:r w:rsidRPr="0011334A">
        <w:rPr>
          <w:bCs/>
          <w:sz w:val="22"/>
          <w:szCs w:val="22"/>
        </w:rPr>
        <w:t>.</w:t>
      </w:r>
    </w:p>
    <w:p w14:paraId="5BA526D5" w14:textId="77777777" w:rsidR="008622D6" w:rsidRDefault="008622D6" w:rsidP="002A1D46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9CF9623" w14:textId="77777777" w:rsidR="008622D6" w:rsidRDefault="00725F34" w:rsidP="002A1D46">
      <w:pPr>
        <w:keepNext/>
        <w:keepLines/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lastRenderedPageBreak/>
        <w:t>Tedez</w:t>
      </w:r>
      <w:r w:rsidR="00F21A79" w:rsidRPr="0011334A">
        <w:rPr>
          <w:sz w:val="22"/>
          <w:szCs w:val="22"/>
        </w:rPr>
        <w:t xml:space="preserve"> neužívajte s týmito liekmi:</w:t>
      </w:r>
    </w:p>
    <w:p w14:paraId="5BBFB7F8" w14:textId="77777777" w:rsidR="008622D6" w:rsidRDefault="00F21A79" w:rsidP="002A1D46">
      <w:pPr>
        <w:keepNext/>
        <w:keepLines/>
        <w:numPr>
          <w:ilvl w:val="12"/>
          <w:numId w:val="0"/>
        </w:num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Pr="0011334A">
        <w:rPr>
          <w:b/>
          <w:bCs/>
          <w:sz w:val="22"/>
          <w:szCs w:val="22"/>
        </w:rPr>
        <w:t xml:space="preserve">iné alfablokátory </w:t>
      </w:r>
      <w:r w:rsidRPr="0011334A">
        <w:rPr>
          <w:sz w:val="22"/>
          <w:szCs w:val="22"/>
        </w:rPr>
        <w:t>(</w:t>
      </w:r>
      <w:r w:rsidRPr="0011334A">
        <w:rPr>
          <w:noProof/>
          <w:sz w:val="22"/>
          <w:szCs w:val="22"/>
        </w:rPr>
        <w:t>na liečbu zväčšenej prostaty alebo vysokého krvného tlaku)</w:t>
      </w:r>
    </w:p>
    <w:p w14:paraId="65019D94" w14:textId="77777777" w:rsidR="008622D6" w:rsidRDefault="008622D6" w:rsidP="002A1D46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0A07139B" w14:textId="77777777" w:rsidR="008622D6" w:rsidRDefault="00CF617C" w:rsidP="002A1D46">
      <w:pPr>
        <w:keepNext/>
        <w:keepLines/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>Tedez</w:t>
      </w:r>
      <w:r w:rsidR="001B22AA" w:rsidRPr="0011334A">
        <w:rPr>
          <w:sz w:val="22"/>
          <w:szCs w:val="22"/>
        </w:rPr>
        <w:t xml:space="preserve"> sa neodporúča užívať s týmto liekom:</w:t>
      </w:r>
    </w:p>
    <w:p w14:paraId="4C87D6CF" w14:textId="77777777" w:rsidR="008622D6" w:rsidRDefault="001B22AA" w:rsidP="002A1D46">
      <w:pPr>
        <w:keepNext/>
        <w:keepLines/>
        <w:numPr>
          <w:ilvl w:val="12"/>
          <w:numId w:val="0"/>
        </w:num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Pr="0011334A">
        <w:rPr>
          <w:b/>
          <w:bCs/>
          <w:sz w:val="22"/>
          <w:szCs w:val="22"/>
        </w:rPr>
        <w:t xml:space="preserve">ketokonazol </w:t>
      </w:r>
      <w:r w:rsidRPr="0011334A">
        <w:rPr>
          <w:sz w:val="22"/>
          <w:szCs w:val="22"/>
        </w:rPr>
        <w:t xml:space="preserve">(používa sa </w:t>
      </w:r>
      <w:r w:rsidRPr="0011334A">
        <w:rPr>
          <w:noProof/>
          <w:sz w:val="22"/>
          <w:szCs w:val="22"/>
        </w:rPr>
        <w:t>na liečbu plesňových infekcií)</w:t>
      </w:r>
    </w:p>
    <w:p w14:paraId="12489134" w14:textId="77777777" w:rsidR="008622D6" w:rsidRDefault="008622D6" w:rsidP="002A1D46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04F72EBE" w14:textId="77777777" w:rsidR="008622D6" w:rsidRDefault="00931B72" w:rsidP="002A1D46">
      <w:pPr>
        <w:keepNext/>
        <w:keepLines/>
        <w:numPr>
          <w:ilvl w:val="12"/>
          <w:numId w:val="0"/>
        </w:numPr>
        <w:rPr>
          <w:noProof/>
          <w:sz w:val="22"/>
          <w:szCs w:val="22"/>
        </w:rPr>
      </w:pPr>
      <w:r w:rsidRPr="0011334A">
        <w:rPr>
          <w:sz w:val="22"/>
          <w:szCs w:val="22"/>
        </w:rPr>
        <w:t>Niektoré lieky sa s </w:t>
      </w:r>
      <w:r w:rsidR="00A421D6">
        <w:rPr>
          <w:sz w:val="22"/>
          <w:szCs w:val="22"/>
        </w:rPr>
        <w:t>Tedez</w:t>
      </w:r>
      <w:r w:rsidR="00731D56" w:rsidRPr="0011334A">
        <w:rPr>
          <w:sz w:val="22"/>
          <w:szCs w:val="22"/>
        </w:rPr>
        <w:t>om môžu vzájomne ovplyvňovať a môžu zvýšiť pravdepodobnosť, že sa u </w:t>
      </w:r>
      <w:r w:rsidR="00CB4A1A" w:rsidRPr="0011334A">
        <w:rPr>
          <w:sz w:val="22"/>
          <w:szCs w:val="22"/>
        </w:rPr>
        <w:t>v</w:t>
      </w:r>
      <w:r w:rsidR="00731D56" w:rsidRPr="0011334A">
        <w:rPr>
          <w:sz w:val="22"/>
          <w:szCs w:val="22"/>
        </w:rPr>
        <w:t>ás prejavia vedľajšie účinky.</w:t>
      </w:r>
      <w:r w:rsidR="006A2783" w:rsidRPr="0011334A">
        <w:rPr>
          <w:sz w:val="22"/>
          <w:szCs w:val="22"/>
        </w:rPr>
        <w:t xml:space="preserve"> </w:t>
      </w:r>
      <w:r w:rsidR="00731D56" w:rsidRPr="0011334A">
        <w:rPr>
          <w:noProof/>
          <w:sz w:val="22"/>
          <w:szCs w:val="22"/>
        </w:rPr>
        <w:t>Medzi tieto lieky patria:</w:t>
      </w:r>
    </w:p>
    <w:p w14:paraId="19C8E101" w14:textId="51A8DC11" w:rsidR="008622D6" w:rsidRDefault="00AC4DEE" w:rsidP="002A1D46">
      <w:pPr>
        <w:keepNext/>
        <w:keepLines/>
        <w:numPr>
          <w:ilvl w:val="12"/>
          <w:numId w:val="0"/>
        </w:numPr>
        <w:ind w:left="504" w:hanging="504"/>
        <w:rPr>
          <w:noProof/>
          <w:sz w:val="22"/>
          <w:szCs w:val="22"/>
        </w:rPr>
      </w:pPr>
      <w:r w:rsidRPr="0011334A">
        <w:rPr>
          <w:noProof/>
          <w:sz w:val="22"/>
          <w:szCs w:val="22"/>
        </w:rPr>
        <w:t>-</w:t>
      </w:r>
      <w:r w:rsidRPr="0011334A">
        <w:rPr>
          <w:noProof/>
          <w:sz w:val="22"/>
          <w:szCs w:val="22"/>
        </w:rPr>
        <w:tab/>
      </w:r>
      <w:r w:rsidRPr="0011334A">
        <w:rPr>
          <w:b/>
          <w:noProof/>
          <w:sz w:val="22"/>
          <w:szCs w:val="22"/>
        </w:rPr>
        <w:t xml:space="preserve">inhibítory PDE5 </w:t>
      </w:r>
      <w:r w:rsidRPr="0011334A">
        <w:rPr>
          <w:noProof/>
          <w:sz w:val="22"/>
          <w:szCs w:val="22"/>
        </w:rPr>
        <w:t>(pomáhajú dosiahnuť alebo udržať erekciu), napríklad vardenafil, sildenaf</w:t>
      </w:r>
      <w:r w:rsidR="00FB4C12">
        <w:rPr>
          <w:noProof/>
          <w:sz w:val="22"/>
          <w:szCs w:val="22"/>
        </w:rPr>
        <w:t>íliumcitrátom</w:t>
      </w:r>
      <w:r w:rsidRPr="0011334A">
        <w:rPr>
          <w:noProof/>
          <w:sz w:val="22"/>
          <w:szCs w:val="22"/>
        </w:rPr>
        <w:t xml:space="preserve"> a tadalafil</w:t>
      </w:r>
    </w:p>
    <w:p w14:paraId="4A6C9CC2" w14:textId="77777777" w:rsidR="008622D6" w:rsidRDefault="00731D56" w:rsidP="002A1D46">
      <w:pPr>
        <w:keepNext/>
        <w:keepLines/>
        <w:numPr>
          <w:ilvl w:val="0"/>
          <w:numId w:val="5"/>
        </w:numPr>
        <w:ind w:left="504" w:hanging="504"/>
        <w:rPr>
          <w:noProof/>
          <w:sz w:val="22"/>
          <w:szCs w:val="22"/>
        </w:rPr>
      </w:pPr>
      <w:r w:rsidRPr="0011334A">
        <w:rPr>
          <w:b/>
          <w:bCs/>
          <w:sz w:val="22"/>
          <w:szCs w:val="22"/>
        </w:rPr>
        <w:t>verapamil alebo diltiazem</w:t>
      </w:r>
      <w:r w:rsidRPr="0011334A">
        <w:rPr>
          <w:sz w:val="22"/>
          <w:szCs w:val="22"/>
        </w:rPr>
        <w:t xml:space="preserve"> (na liečbu vysokého krvného tlaku)</w:t>
      </w:r>
    </w:p>
    <w:p w14:paraId="43C69D90" w14:textId="77777777" w:rsidR="008622D6" w:rsidRDefault="00731D56" w:rsidP="002A1D46">
      <w:pPr>
        <w:keepNext/>
        <w:keepLines/>
        <w:numPr>
          <w:ilvl w:val="0"/>
          <w:numId w:val="5"/>
        </w:numPr>
        <w:ind w:left="504" w:hanging="504"/>
        <w:rPr>
          <w:noProof/>
          <w:sz w:val="22"/>
          <w:szCs w:val="22"/>
        </w:rPr>
      </w:pPr>
      <w:r w:rsidRPr="0011334A">
        <w:rPr>
          <w:b/>
          <w:bCs/>
          <w:sz w:val="22"/>
          <w:szCs w:val="22"/>
        </w:rPr>
        <w:t>ritonavir alebo indinavir</w:t>
      </w:r>
      <w:r w:rsidRPr="0011334A">
        <w:rPr>
          <w:sz w:val="22"/>
          <w:szCs w:val="22"/>
        </w:rPr>
        <w:t xml:space="preserve"> (proti HIV)</w:t>
      </w:r>
    </w:p>
    <w:p w14:paraId="3597640C" w14:textId="77777777" w:rsidR="008622D6" w:rsidRDefault="00731D56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bCs/>
          <w:sz w:val="22"/>
          <w:szCs w:val="22"/>
        </w:rPr>
        <w:t>itrakonazol alebo ketokonazol</w:t>
      </w:r>
      <w:r w:rsidRPr="0011334A">
        <w:rPr>
          <w:sz w:val="22"/>
          <w:szCs w:val="22"/>
        </w:rPr>
        <w:t xml:space="preserve"> (proti </w:t>
      </w:r>
      <w:r w:rsidR="005F002F" w:rsidRPr="0011334A">
        <w:rPr>
          <w:noProof/>
          <w:sz w:val="22"/>
          <w:szCs w:val="22"/>
        </w:rPr>
        <w:t>plesňovým</w:t>
      </w:r>
      <w:r w:rsidR="00BA611B" w:rsidRPr="0011334A">
        <w:rPr>
          <w:sz w:val="22"/>
          <w:szCs w:val="22"/>
        </w:rPr>
        <w:t xml:space="preserve"> </w:t>
      </w:r>
      <w:r w:rsidRPr="0011334A">
        <w:rPr>
          <w:sz w:val="22"/>
          <w:szCs w:val="22"/>
        </w:rPr>
        <w:t>infekciám)</w:t>
      </w:r>
    </w:p>
    <w:p w14:paraId="0BE5E5D2" w14:textId="77777777" w:rsidR="008622D6" w:rsidRDefault="00731D56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bCs/>
          <w:sz w:val="22"/>
          <w:szCs w:val="22"/>
        </w:rPr>
        <w:t>nefazod</w:t>
      </w:r>
      <w:r w:rsidR="00400C95" w:rsidRPr="0011334A">
        <w:rPr>
          <w:b/>
          <w:bCs/>
          <w:sz w:val="22"/>
          <w:szCs w:val="22"/>
        </w:rPr>
        <w:t>ó</w:t>
      </w:r>
      <w:r w:rsidRPr="0011334A">
        <w:rPr>
          <w:b/>
          <w:bCs/>
          <w:sz w:val="22"/>
          <w:szCs w:val="22"/>
        </w:rPr>
        <w:t>n</w:t>
      </w:r>
      <w:r w:rsidRPr="0011334A">
        <w:rPr>
          <w:sz w:val="22"/>
          <w:szCs w:val="22"/>
        </w:rPr>
        <w:t xml:space="preserve"> (antidepresívum)</w:t>
      </w:r>
    </w:p>
    <w:p w14:paraId="0DAE6B61" w14:textId="77777777" w:rsidR="008622D6" w:rsidRDefault="007C2F91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bCs/>
          <w:sz w:val="22"/>
          <w:szCs w:val="22"/>
        </w:rPr>
        <w:t xml:space="preserve">cimetidín </w:t>
      </w:r>
      <w:r w:rsidRPr="0011334A">
        <w:rPr>
          <w:bCs/>
          <w:sz w:val="22"/>
          <w:szCs w:val="22"/>
        </w:rPr>
        <w:t>(na liečbu žalúdočných vredov)</w:t>
      </w:r>
    </w:p>
    <w:p w14:paraId="775A23A7" w14:textId="77777777" w:rsidR="008622D6" w:rsidRDefault="007C2F91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noProof/>
          <w:sz w:val="22"/>
          <w:szCs w:val="22"/>
        </w:rPr>
        <w:t>warfarín</w:t>
      </w:r>
      <w:r w:rsidRPr="0011334A">
        <w:rPr>
          <w:noProof/>
          <w:sz w:val="22"/>
          <w:szCs w:val="22"/>
        </w:rPr>
        <w:t xml:space="preserve"> (proti zrážaniu krvi)</w:t>
      </w:r>
    </w:p>
    <w:p w14:paraId="5816BF71" w14:textId="77777777" w:rsidR="008622D6" w:rsidRDefault="001B22AA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noProof/>
          <w:sz w:val="22"/>
          <w:szCs w:val="22"/>
        </w:rPr>
        <w:t xml:space="preserve">erytromycín </w:t>
      </w:r>
      <w:r w:rsidRPr="0011334A">
        <w:rPr>
          <w:noProof/>
          <w:sz w:val="22"/>
          <w:szCs w:val="22"/>
        </w:rPr>
        <w:t>(antibiotikum používané na liečbu infekcií)</w:t>
      </w:r>
    </w:p>
    <w:p w14:paraId="7BBB42F7" w14:textId="77777777" w:rsidR="008622D6" w:rsidRDefault="001B22AA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noProof/>
          <w:sz w:val="22"/>
          <w:szCs w:val="22"/>
        </w:rPr>
        <w:t xml:space="preserve">paroxetín </w:t>
      </w:r>
      <w:r w:rsidRPr="0011334A">
        <w:rPr>
          <w:noProof/>
          <w:sz w:val="22"/>
          <w:szCs w:val="22"/>
        </w:rPr>
        <w:t>(antidepresívum)</w:t>
      </w:r>
    </w:p>
    <w:p w14:paraId="5A04F3AB" w14:textId="77777777" w:rsidR="008622D6" w:rsidRDefault="001B22AA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noProof/>
          <w:sz w:val="22"/>
          <w:szCs w:val="22"/>
        </w:rPr>
        <w:t xml:space="preserve">terbinafín </w:t>
      </w:r>
      <w:r w:rsidRPr="0011334A">
        <w:rPr>
          <w:noProof/>
          <w:sz w:val="22"/>
          <w:szCs w:val="22"/>
        </w:rPr>
        <w:t>(</w:t>
      </w:r>
      <w:r w:rsidRPr="0011334A">
        <w:rPr>
          <w:sz w:val="22"/>
          <w:szCs w:val="22"/>
        </w:rPr>
        <w:t xml:space="preserve">používa sa </w:t>
      </w:r>
      <w:r w:rsidRPr="0011334A">
        <w:rPr>
          <w:noProof/>
          <w:sz w:val="22"/>
          <w:szCs w:val="22"/>
        </w:rPr>
        <w:t>na liečbu plesňových infekcií)</w:t>
      </w:r>
    </w:p>
    <w:p w14:paraId="0B04BD5E" w14:textId="77777777" w:rsidR="008622D6" w:rsidRDefault="003F33D9" w:rsidP="002A1D46">
      <w:pPr>
        <w:numPr>
          <w:ilvl w:val="0"/>
          <w:numId w:val="5"/>
        </w:numPr>
        <w:ind w:left="504" w:right="-2" w:hanging="504"/>
        <w:rPr>
          <w:noProof/>
          <w:sz w:val="22"/>
          <w:szCs w:val="22"/>
        </w:rPr>
      </w:pPr>
      <w:r w:rsidRPr="0011334A">
        <w:rPr>
          <w:b/>
          <w:noProof/>
          <w:sz w:val="22"/>
          <w:szCs w:val="22"/>
        </w:rPr>
        <w:t>d</w:t>
      </w:r>
      <w:r w:rsidR="005F002F" w:rsidRPr="0011334A">
        <w:rPr>
          <w:b/>
          <w:noProof/>
          <w:sz w:val="22"/>
          <w:szCs w:val="22"/>
        </w:rPr>
        <w:t xml:space="preserve">iklofenak </w:t>
      </w:r>
      <w:r w:rsidR="005F002F" w:rsidRPr="0011334A">
        <w:rPr>
          <w:noProof/>
          <w:sz w:val="22"/>
          <w:szCs w:val="22"/>
        </w:rPr>
        <w:t>(používa sa na liečbu bolesti a zápalu)</w:t>
      </w:r>
    </w:p>
    <w:p w14:paraId="4FE1753F" w14:textId="77777777" w:rsidR="008622D6" w:rsidRDefault="008622D6" w:rsidP="002A1D46">
      <w:pPr>
        <w:ind w:left="504" w:right="-2"/>
        <w:rPr>
          <w:noProof/>
          <w:sz w:val="22"/>
          <w:szCs w:val="22"/>
        </w:rPr>
      </w:pPr>
    </w:p>
    <w:p w14:paraId="175BD146" w14:textId="77777777" w:rsidR="008622D6" w:rsidRDefault="00FA3F88" w:rsidP="002A1D46">
      <w:pPr>
        <w:numPr>
          <w:ilvl w:val="12"/>
          <w:numId w:val="0"/>
        </w:numPr>
        <w:ind w:right="-2"/>
        <w:rPr>
          <w:sz w:val="22"/>
          <w:szCs w:val="22"/>
        </w:rPr>
      </w:pP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</w:t>
      </w:r>
      <w:r>
        <w:rPr>
          <w:rFonts w:ascii="Wingdings" w:hAnsi="Wingdings" w:cs="Wingdings"/>
          <w:color w:val="000000"/>
          <w:szCs w:val="22"/>
          <w:lang w:eastAsia="en-GB" w:bidi="or-IN"/>
        </w:rPr>
        <w:tab/>
      </w:r>
      <w:r w:rsidR="00731D56" w:rsidRPr="0011334A">
        <w:rPr>
          <w:sz w:val="22"/>
          <w:szCs w:val="22"/>
        </w:rPr>
        <w:t xml:space="preserve">Ak užívate niektorý z týchto liekov, </w:t>
      </w:r>
      <w:r w:rsidR="00731D56" w:rsidRPr="0011334A">
        <w:rPr>
          <w:b/>
          <w:sz w:val="22"/>
          <w:szCs w:val="22"/>
        </w:rPr>
        <w:t>povedzte to svojmu lekárovi</w:t>
      </w:r>
      <w:r w:rsidR="00731D56" w:rsidRPr="0011334A">
        <w:rPr>
          <w:sz w:val="22"/>
          <w:szCs w:val="22"/>
        </w:rPr>
        <w:t>.</w:t>
      </w:r>
    </w:p>
    <w:p w14:paraId="387826AC" w14:textId="77777777" w:rsidR="008622D6" w:rsidRDefault="008622D6" w:rsidP="002A1D46">
      <w:pPr>
        <w:numPr>
          <w:ilvl w:val="12"/>
          <w:numId w:val="0"/>
        </w:numPr>
        <w:ind w:right="-2"/>
        <w:rPr>
          <w:noProof/>
          <w:sz w:val="22"/>
          <w:szCs w:val="22"/>
        </w:rPr>
      </w:pPr>
    </w:p>
    <w:p w14:paraId="74706FD2" w14:textId="560F4C18" w:rsidR="008622D6" w:rsidRDefault="000A4AB3" w:rsidP="002A1D46">
      <w:pPr>
        <w:pStyle w:val="Nadpis3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Tedez</w:t>
      </w:r>
      <w:r w:rsidR="00731D56" w:rsidRPr="00227E46">
        <w:rPr>
          <w:rFonts w:ascii="Times New Roman" w:hAnsi="Times New Roman"/>
          <w:b/>
          <w:sz w:val="22"/>
          <w:szCs w:val="22"/>
        </w:rPr>
        <w:t xml:space="preserve"> </w:t>
      </w:r>
      <w:r w:rsidR="00B96846" w:rsidRPr="00227E46">
        <w:rPr>
          <w:rFonts w:ascii="Times New Roman" w:hAnsi="Times New Roman"/>
          <w:b/>
          <w:sz w:val="22"/>
          <w:szCs w:val="22"/>
        </w:rPr>
        <w:t>a</w:t>
      </w:r>
      <w:r w:rsidR="00731D56" w:rsidRPr="00227E46">
        <w:rPr>
          <w:rFonts w:ascii="Times New Roman" w:hAnsi="Times New Roman"/>
          <w:b/>
          <w:sz w:val="22"/>
          <w:szCs w:val="22"/>
        </w:rPr>
        <w:t> jedlo</w:t>
      </w:r>
    </w:p>
    <w:p w14:paraId="187EB53E" w14:textId="74AA38A6" w:rsidR="008622D6" w:rsidRDefault="00391AF6" w:rsidP="002A1D46">
      <w:pPr>
        <w:numPr>
          <w:ilvl w:val="12"/>
          <w:numId w:val="0"/>
        </w:numPr>
        <w:ind w:right="-2"/>
        <w:rPr>
          <w:sz w:val="22"/>
          <w:szCs w:val="22"/>
        </w:rPr>
      </w:pPr>
      <w:r>
        <w:rPr>
          <w:sz w:val="22"/>
          <w:szCs w:val="22"/>
        </w:rPr>
        <w:t>Tedez</w:t>
      </w:r>
      <w:r w:rsidRPr="0011334A">
        <w:rPr>
          <w:sz w:val="22"/>
          <w:szCs w:val="22"/>
        </w:rPr>
        <w:t xml:space="preserve"> </w:t>
      </w:r>
      <w:r w:rsidR="00731D56" w:rsidRPr="0011334A">
        <w:rPr>
          <w:sz w:val="22"/>
          <w:szCs w:val="22"/>
        </w:rPr>
        <w:t xml:space="preserve">sa </w:t>
      </w:r>
      <w:r w:rsidR="007C2F91" w:rsidRPr="0011334A">
        <w:rPr>
          <w:sz w:val="22"/>
          <w:szCs w:val="22"/>
        </w:rPr>
        <w:t xml:space="preserve">má užívať 30 minút po </w:t>
      </w:r>
      <w:r w:rsidR="008043F8" w:rsidRPr="0011334A">
        <w:rPr>
          <w:sz w:val="22"/>
          <w:szCs w:val="22"/>
        </w:rPr>
        <w:t>jedl</w:t>
      </w:r>
      <w:r w:rsidR="00601216" w:rsidRPr="0011334A">
        <w:rPr>
          <w:sz w:val="22"/>
          <w:szCs w:val="22"/>
        </w:rPr>
        <w:t>e</w:t>
      </w:r>
      <w:r w:rsidR="008043F8" w:rsidRPr="0011334A">
        <w:rPr>
          <w:sz w:val="22"/>
          <w:szCs w:val="22"/>
        </w:rPr>
        <w:t xml:space="preserve"> v tom istom čase</w:t>
      </w:r>
      <w:r w:rsidR="007C2F91" w:rsidRPr="0011334A">
        <w:rPr>
          <w:sz w:val="22"/>
          <w:szCs w:val="22"/>
        </w:rPr>
        <w:t xml:space="preserve"> každý deň</w:t>
      </w:r>
      <w:r w:rsidR="00731D56" w:rsidRPr="0011334A">
        <w:rPr>
          <w:sz w:val="22"/>
          <w:szCs w:val="22"/>
        </w:rPr>
        <w:t>.</w:t>
      </w:r>
    </w:p>
    <w:p w14:paraId="4FFBB901" w14:textId="77777777" w:rsidR="008622D6" w:rsidRDefault="008622D6" w:rsidP="002A1D46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06F53F06" w14:textId="77777777" w:rsidR="008622D6" w:rsidRDefault="00731D56" w:rsidP="002A1D46">
      <w:pPr>
        <w:keepNext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Tehotenstvo</w:t>
      </w:r>
      <w:r w:rsidR="00B96846" w:rsidRPr="0011334A">
        <w:rPr>
          <w:b/>
          <w:sz w:val="22"/>
          <w:szCs w:val="22"/>
        </w:rPr>
        <w:t>,</w:t>
      </w:r>
      <w:r w:rsidRPr="0011334A">
        <w:rPr>
          <w:b/>
          <w:sz w:val="22"/>
          <w:szCs w:val="22"/>
        </w:rPr>
        <w:t xml:space="preserve"> dojčenie</w:t>
      </w:r>
      <w:r w:rsidR="00B96846" w:rsidRPr="0011334A">
        <w:rPr>
          <w:b/>
          <w:sz w:val="22"/>
          <w:szCs w:val="22"/>
        </w:rPr>
        <w:t xml:space="preserve"> a plodnosť</w:t>
      </w:r>
    </w:p>
    <w:p w14:paraId="097F6CA0" w14:textId="77777777" w:rsidR="008622D6" w:rsidRDefault="006F4569" w:rsidP="002A1D46">
      <w:pPr>
        <w:keepNext/>
        <w:rPr>
          <w:sz w:val="22"/>
          <w:szCs w:val="22"/>
        </w:rPr>
      </w:pPr>
      <w:r>
        <w:rPr>
          <w:sz w:val="22"/>
          <w:szCs w:val="22"/>
        </w:rPr>
        <w:t>Tedez</w:t>
      </w:r>
      <w:r w:rsidR="00B96846" w:rsidRPr="0011334A">
        <w:rPr>
          <w:sz w:val="22"/>
          <w:szCs w:val="22"/>
        </w:rPr>
        <w:t xml:space="preserve"> </w:t>
      </w:r>
      <w:r w:rsidR="00B96846" w:rsidRPr="0011334A">
        <w:rPr>
          <w:b/>
          <w:sz w:val="22"/>
          <w:szCs w:val="22"/>
        </w:rPr>
        <w:t>nesmú užívať ženy</w:t>
      </w:r>
      <w:r w:rsidR="00B96846" w:rsidRPr="0011334A">
        <w:rPr>
          <w:sz w:val="22"/>
          <w:szCs w:val="22"/>
        </w:rPr>
        <w:t>.</w:t>
      </w:r>
    </w:p>
    <w:p w14:paraId="7876E660" w14:textId="77777777" w:rsidR="008622D6" w:rsidRDefault="008622D6" w:rsidP="002A1D46">
      <w:pPr>
        <w:keepNext/>
        <w:rPr>
          <w:bCs/>
          <w:sz w:val="22"/>
          <w:szCs w:val="22"/>
        </w:rPr>
      </w:pPr>
    </w:p>
    <w:p w14:paraId="0470F02F" w14:textId="23B369E4" w:rsidR="008622D6" w:rsidRDefault="00731D56" w:rsidP="002A1D46">
      <w:pPr>
        <w:keepNext/>
        <w:rPr>
          <w:sz w:val="22"/>
          <w:szCs w:val="22"/>
        </w:rPr>
      </w:pPr>
      <w:r w:rsidRPr="0011334A">
        <w:rPr>
          <w:b/>
          <w:bCs/>
          <w:sz w:val="22"/>
          <w:szCs w:val="22"/>
        </w:rPr>
        <w:t>Ženy, ktoré sú tehotné (alebo ktoré môžu byť tehotné) nesmú manipulovať s vytekajúcimi kapsulami.</w:t>
      </w:r>
      <w:r w:rsidRPr="0011334A">
        <w:rPr>
          <w:sz w:val="22"/>
          <w:szCs w:val="22"/>
        </w:rPr>
        <w:t xml:space="preserve"> Dutasterid sa vstrebáva cez kožu a môže </w:t>
      </w:r>
      <w:r w:rsidR="00737AC8">
        <w:rPr>
          <w:sz w:val="22"/>
          <w:szCs w:val="22"/>
        </w:rPr>
        <w:t>ovplyvniť</w:t>
      </w:r>
      <w:r w:rsidR="00737AC8" w:rsidRPr="0011334A">
        <w:rPr>
          <w:sz w:val="22"/>
          <w:szCs w:val="22"/>
        </w:rPr>
        <w:t xml:space="preserve"> </w:t>
      </w:r>
      <w:r w:rsidRPr="0011334A">
        <w:rPr>
          <w:sz w:val="22"/>
          <w:szCs w:val="22"/>
        </w:rPr>
        <w:t>normálny výv</w:t>
      </w:r>
      <w:r w:rsidR="00737AC8">
        <w:rPr>
          <w:sz w:val="22"/>
          <w:szCs w:val="22"/>
        </w:rPr>
        <w:t>in</w:t>
      </w:r>
      <w:r w:rsidRPr="0011334A">
        <w:rPr>
          <w:sz w:val="22"/>
          <w:szCs w:val="22"/>
        </w:rPr>
        <w:t xml:space="preserve"> dieťaťa mužského pohlavia. Toto riziko existuje hlavne v priebehu prvých 16</w:t>
      </w:r>
      <w:r w:rsidR="00B96846" w:rsidRPr="0011334A">
        <w:rPr>
          <w:sz w:val="22"/>
          <w:szCs w:val="22"/>
        </w:rPr>
        <w:t> </w:t>
      </w:r>
      <w:r w:rsidRPr="0011334A">
        <w:rPr>
          <w:sz w:val="22"/>
          <w:szCs w:val="22"/>
        </w:rPr>
        <w:t>týždňov tehotenstva.</w:t>
      </w:r>
    </w:p>
    <w:p w14:paraId="7BBADF90" w14:textId="77777777" w:rsidR="008622D6" w:rsidRDefault="008622D6" w:rsidP="002A1D46">
      <w:pPr>
        <w:rPr>
          <w:sz w:val="22"/>
          <w:szCs w:val="22"/>
        </w:rPr>
      </w:pPr>
    </w:p>
    <w:p w14:paraId="4B1F82C2" w14:textId="44E86853" w:rsidR="008622D6" w:rsidRDefault="00731D56" w:rsidP="002A1D46">
      <w:pPr>
        <w:rPr>
          <w:sz w:val="22"/>
          <w:szCs w:val="22"/>
        </w:rPr>
      </w:pPr>
      <w:r w:rsidRPr="0011334A">
        <w:rPr>
          <w:b/>
          <w:bCs/>
          <w:sz w:val="22"/>
          <w:szCs w:val="22"/>
        </w:rPr>
        <w:t>Počas pohlavného styku použ</w:t>
      </w:r>
      <w:r w:rsidR="00D17386" w:rsidRPr="0011334A">
        <w:rPr>
          <w:b/>
          <w:bCs/>
          <w:sz w:val="22"/>
          <w:szCs w:val="22"/>
        </w:rPr>
        <w:t xml:space="preserve">ívajte </w:t>
      </w:r>
      <w:r w:rsidRPr="0011334A">
        <w:rPr>
          <w:b/>
          <w:bCs/>
          <w:sz w:val="22"/>
          <w:szCs w:val="22"/>
        </w:rPr>
        <w:t>prezervatív</w:t>
      </w:r>
      <w:r w:rsidRPr="0011334A">
        <w:rPr>
          <w:b/>
          <w:noProof/>
          <w:sz w:val="22"/>
          <w:szCs w:val="22"/>
        </w:rPr>
        <w:t>.</w:t>
      </w:r>
      <w:r w:rsidRPr="0011334A">
        <w:rPr>
          <w:noProof/>
          <w:sz w:val="22"/>
          <w:szCs w:val="22"/>
        </w:rPr>
        <w:t xml:space="preserve"> </w:t>
      </w:r>
      <w:r w:rsidRPr="0011334A">
        <w:rPr>
          <w:sz w:val="22"/>
          <w:szCs w:val="22"/>
        </w:rPr>
        <w:t xml:space="preserve">Dutasterid sa zistil v spermiách mužov, </w:t>
      </w:r>
      <w:r w:rsidR="00192415" w:rsidRPr="0011334A">
        <w:rPr>
          <w:sz w:val="22"/>
          <w:szCs w:val="22"/>
        </w:rPr>
        <w:t xml:space="preserve">ktorí užívali </w:t>
      </w:r>
      <w:r w:rsidR="00391AF6">
        <w:rPr>
          <w:sz w:val="22"/>
          <w:szCs w:val="22"/>
        </w:rPr>
        <w:t>Tedez</w:t>
      </w:r>
      <w:r w:rsidRPr="0011334A">
        <w:rPr>
          <w:sz w:val="22"/>
          <w:szCs w:val="22"/>
        </w:rPr>
        <w:t xml:space="preserve">. Ak je </w:t>
      </w:r>
      <w:r w:rsidR="00CB4A1A" w:rsidRPr="0011334A">
        <w:rPr>
          <w:sz w:val="22"/>
          <w:szCs w:val="22"/>
        </w:rPr>
        <w:t>v</w:t>
      </w:r>
      <w:r w:rsidRPr="0011334A">
        <w:rPr>
          <w:sz w:val="22"/>
          <w:szCs w:val="22"/>
        </w:rPr>
        <w:t xml:space="preserve">aša partnerka tehotná alebo ak môže byť tehotná, musíte zabrániť tomu, aby bola vystavená </w:t>
      </w:r>
      <w:r w:rsidR="00CB4A1A" w:rsidRPr="0011334A">
        <w:rPr>
          <w:sz w:val="22"/>
          <w:szCs w:val="22"/>
        </w:rPr>
        <w:t>v</w:t>
      </w:r>
      <w:r w:rsidRPr="0011334A">
        <w:rPr>
          <w:sz w:val="22"/>
          <w:szCs w:val="22"/>
        </w:rPr>
        <w:t>ašim spermiám.</w:t>
      </w:r>
    </w:p>
    <w:p w14:paraId="12E8389A" w14:textId="77777777" w:rsidR="008622D6" w:rsidRDefault="008622D6" w:rsidP="002A1D46">
      <w:pPr>
        <w:rPr>
          <w:sz w:val="22"/>
          <w:szCs w:val="22"/>
        </w:rPr>
      </w:pPr>
    </w:p>
    <w:p w14:paraId="71D0238A" w14:textId="77777777" w:rsidR="008622D6" w:rsidRDefault="00731D56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Dokázalo sa, že </w:t>
      </w:r>
      <w:r w:rsidR="00B24DE0">
        <w:rPr>
          <w:sz w:val="22"/>
          <w:szCs w:val="22"/>
        </w:rPr>
        <w:t>Tedez</w:t>
      </w:r>
      <w:r w:rsidRPr="0011334A">
        <w:rPr>
          <w:sz w:val="22"/>
          <w:szCs w:val="22"/>
        </w:rPr>
        <w:t xml:space="preserve"> znižuje počet spermií, objem spermy a pohyblivosť spermií. Preto sa môže znížiť plodnosť mužov.</w:t>
      </w:r>
    </w:p>
    <w:p w14:paraId="58F05CCB" w14:textId="77777777" w:rsidR="008622D6" w:rsidRDefault="008622D6" w:rsidP="002A1D46">
      <w:pPr>
        <w:rPr>
          <w:sz w:val="22"/>
          <w:szCs w:val="22"/>
        </w:rPr>
      </w:pPr>
    </w:p>
    <w:p w14:paraId="1824B4BC" w14:textId="77777777" w:rsidR="008622D6" w:rsidRDefault="00227E46" w:rsidP="002A1D46">
      <w:pPr>
        <w:ind w:left="567" w:hanging="567"/>
        <w:rPr>
          <w:sz w:val="22"/>
          <w:szCs w:val="22"/>
        </w:rPr>
      </w:pP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</w:t>
      </w:r>
      <w:r>
        <w:rPr>
          <w:rFonts w:ascii="Wingdings" w:hAnsi="Wingdings" w:cs="Wingdings"/>
          <w:color w:val="000000"/>
          <w:szCs w:val="22"/>
          <w:lang w:eastAsia="en-GB" w:bidi="or-IN"/>
        </w:rPr>
        <w:tab/>
      </w:r>
      <w:r w:rsidR="008527C3" w:rsidRPr="0011334A">
        <w:rPr>
          <w:sz w:val="22"/>
          <w:szCs w:val="22"/>
        </w:rPr>
        <w:t>Ak sa tehotná žena dostane do kontaktu s </w:t>
      </w:r>
      <w:r w:rsidR="002835A8">
        <w:rPr>
          <w:sz w:val="22"/>
          <w:szCs w:val="22"/>
        </w:rPr>
        <w:t>Tedez</w:t>
      </w:r>
      <w:r w:rsidR="008527C3" w:rsidRPr="0011334A">
        <w:rPr>
          <w:sz w:val="22"/>
          <w:szCs w:val="22"/>
        </w:rPr>
        <w:t xml:space="preserve">om, </w:t>
      </w:r>
      <w:r w:rsidR="00731D56" w:rsidRPr="0011334A">
        <w:rPr>
          <w:b/>
          <w:bCs/>
          <w:sz w:val="22"/>
          <w:szCs w:val="22"/>
        </w:rPr>
        <w:t>pora</w:t>
      </w:r>
      <w:r w:rsidR="002C6F99" w:rsidRPr="0011334A">
        <w:rPr>
          <w:b/>
          <w:bCs/>
          <w:sz w:val="22"/>
          <w:szCs w:val="22"/>
        </w:rPr>
        <w:t xml:space="preserve">ďte sa </w:t>
      </w:r>
      <w:r w:rsidR="00731D56" w:rsidRPr="0011334A">
        <w:rPr>
          <w:b/>
          <w:bCs/>
          <w:sz w:val="22"/>
          <w:szCs w:val="22"/>
        </w:rPr>
        <w:t>s</w:t>
      </w:r>
      <w:r w:rsidR="008527C3" w:rsidRPr="0011334A">
        <w:rPr>
          <w:b/>
          <w:bCs/>
          <w:sz w:val="22"/>
          <w:szCs w:val="22"/>
        </w:rPr>
        <w:t xml:space="preserve">o svojím </w:t>
      </w:r>
      <w:r w:rsidR="00731D56" w:rsidRPr="0011334A">
        <w:rPr>
          <w:b/>
          <w:bCs/>
          <w:sz w:val="22"/>
          <w:szCs w:val="22"/>
        </w:rPr>
        <w:t>lekárom</w:t>
      </w:r>
      <w:r w:rsidR="00731D56" w:rsidRPr="0011334A">
        <w:rPr>
          <w:sz w:val="22"/>
          <w:szCs w:val="22"/>
        </w:rPr>
        <w:t>.</w:t>
      </w:r>
    </w:p>
    <w:p w14:paraId="533653BB" w14:textId="77777777" w:rsidR="008622D6" w:rsidRDefault="008622D6" w:rsidP="002A1D46">
      <w:pPr>
        <w:rPr>
          <w:sz w:val="22"/>
          <w:szCs w:val="22"/>
        </w:rPr>
      </w:pPr>
    </w:p>
    <w:p w14:paraId="6637190E" w14:textId="77777777" w:rsidR="008622D6" w:rsidRDefault="00731D56" w:rsidP="002A1D46">
      <w:pPr>
        <w:pStyle w:val="Nadpis3"/>
        <w:rPr>
          <w:rFonts w:ascii="Times New Roman" w:hAnsi="Times New Roman"/>
          <w:b/>
          <w:sz w:val="22"/>
          <w:szCs w:val="22"/>
        </w:rPr>
      </w:pPr>
      <w:r w:rsidRPr="00227E46">
        <w:rPr>
          <w:rFonts w:ascii="Times New Roman" w:hAnsi="Times New Roman"/>
          <w:b/>
          <w:sz w:val="22"/>
          <w:szCs w:val="22"/>
        </w:rPr>
        <w:t>Vedenie vozid</w:t>
      </w:r>
      <w:r w:rsidR="00B96846" w:rsidRPr="00227E46">
        <w:rPr>
          <w:rFonts w:ascii="Times New Roman" w:hAnsi="Times New Roman"/>
          <w:b/>
          <w:sz w:val="22"/>
          <w:szCs w:val="22"/>
        </w:rPr>
        <w:t>ie</w:t>
      </w:r>
      <w:r w:rsidRPr="00227E46">
        <w:rPr>
          <w:rFonts w:ascii="Times New Roman" w:hAnsi="Times New Roman"/>
          <w:b/>
          <w:sz w:val="22"/>
          <w:szCs w:val="22"/>
        </w:rPr>
        <w:t>l a obsluha strojov</w:t>
      </w:r>
    </w:p>
    <w:p w14:paraId="6AC90C0B" w14:textId="77777777" w:rsidR="008622D6" w:rsidRDefault="003C2A73" w:rsidP="002A1D46">
      <w:pPr>
        <w:rPr>
          <w:sz w:val="22"/>
          <w:szCs w:val="22"/>
        </w:rPr>
      </w:pPr>
      <w:r>
        <w:rPr>
          <w:sz w:val="22"/>
          <w:szCs w:val="22"/>
        </w:rPr>
        <w:t>Tedez</w:t>
      </w:r>
      <w:r w:rsidR="008E6D22" w:rsidRPr="00227E46">
        <w:rPr>
          <w:sz w:val="22"/>
          <w:szCs w:val="22"/>
        </w:rPr>
        <w:t xml:space="preserve"> spôsobuje niektorým ľuďom závraty, </w:t>
      </w:r>
      <w:r w:rsidR="008B079A" w:rsidRPr="00227E46">
        <w:rPr>
          <w:sz w:val="22"/>
          <w:szCs w:val="22"/>
        </w:rPr>
        <w:t>tým</w:t>
      </w:r>
      <w:r w:rsidR="008E6D22" w:rsidRPr="00227E46">
        <w:rPr>
          <w:sz w:val="22"/>
          <w:szCs w:val="22"/>
        </w:rPr>
        <w:t xml:space="preserve"> môže ovplyvniť </w:t>
      </w:r>
      <w:r w:rsidR="00731D56" w:rsidRPr="0011334A">
        <w:rPr>
          <w:sz w:val="22"/>
          <w:szCs w:val="22"/>
        </w:rPr>
        <w:t>schopnosť viesť vozidl</w:t>
      </w:r>
      <w:r w:rsidR="00B96846" w:rsidRPr="0011334A">
        <w:rPr>
          <w:sz w:val="22"/>
          <w:szCs w:val="22"/>
        </w:rPr>
        <w:t>á</w:t>
      </w:r>
      <w:r w:rsidR="00731D56" w:rsidRPr="0011334A">
        <w:rPr>
          <w:sz w:val="22"/>
          <w:szCs w:val="22"/>
        </w:rPr>
        <w:t xml:space="preserve"> alebo</w:t>
      </w:r>
      <w:r w:rsidR="00B96846" w:rsidRPr="0011334A">
        <w:rPr>
          <w:sz w:val="22"/>
          <w:szCs w:val="22"/>
        </w:rPr>
        <w:t> </w:t>
      </w:r>
      <w:r w:rsidR="00AF6905" w:rsidRPr="0011334A">
        <w:rPr>
          <w:sz w:val="22"/>
          <w:szCs w:val="22"/>
        </w:rPr>
        <w:t xml:space="preserve">bezpečne </w:t>
      </w:r>
      <w:r w:rsidR="00731D56" w:rsidRPr="0011334A">
        <w:rPr>
          <w:sz w:val="22"/>
          <w:szCs w:val="22"/>
        </w:rPr>
        <w:t>obsluhovať stroje.</w:t>
      </w:r>
    </w:p>
    <w:p w14:paraId="3DDFF9A8" w14:textId="77777777" w:rsidR="008622D6" w:rsidRDefault="008622D6" w:rsidP="002A1D46">
      <w:pPr>
        <w:rPr>
          <w:sz w:val="22"/>
          <w:szCs w:val="22"/>
        </w:rPr>
      </w:pPr>
    </w:p>
    <w:p w14:paraId="54797F04" w14:textId="77777777" w:rsidR="008622D6" w:rsidRDefault="00227E46" w:rsidP="002A1D46">
      <w:pPr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</w:t>
      </w:r>
      <w:r>
        <w:rPr>
          <w:rFonts w:ascii="Wingdings" w:hAnsi="Wingdings" w:cs="Wingdings"/>
          <w:color w:val="000000"/>
          <w:szCs w:val="22"/>
          <w:lang w:eastAsia="en-GB" w:bidi="or-IN"/>
        </w:rPr>
        <w:tab/>
      </w:r>
      <w:r w:rsidR="008B079A" w:rsidRPr="0011334A">
        <w:rPr>
          <w:sz w:val="22"/>
          <w:szCs w:val="22"/>
        </w:rPr>
        <w:t xml:space="preserve">Ak </w:t>
      </w:r>
      <w:r w:rsidR="008B079A" w:rsidRPr="0011334A">
        <w:rPr>
          <w:bCs/>
          <w:sz w:val="22"/>
          <w:szCs w:val="22"/>
        </w:rPr>
        <w:t>ste</w:t>
      </w:r>
      <w:r w:rsidR="008B079A" w:rsidRPr="0011334A">
        <w:rPr>
          <w:sz w:val="22"/>
          <w:szCs w:val="22"/>
        </w:rPr>
        <w:t xml:space="preserve"> týmto spôsobom </w:t>
      </w:r>
      <w:r w:rsidR="008B079A" w:rsidRPr="0011334A">
        <w:rPr>
          <w:bCs/>
          <w:sz w:val="22"/>
          <w:szCs w:val="22"/>
        </w:rPr>
        <w:t xml:space="preserve">ovplyvnený, </w:t>
      </w:r>
      <w:r w:rsidR="008B079A" w:rsidRPr="0011334A">
        <w:rPr>
          <w:b/>
          <w:bCs/>
          <w:sz w:val="22"/>
          <w:szCs w:val="22"/>
        </w:rPr>
        <w:t xml:space="preserve">neveďte vozidlo </w:t>
      </w:r>
      <w:r w:rsidR="00171570" w:rsidRPr="0011334A">
        <w:rPr>
          <w:b/>
          <w:bCs/>
          <w:sz w:val="22"/>
          <w:szCs w:val="22"/>
        </w:rPr>
        <w:t xml:space="preserve">ani </w:t>
      </w:r>
      <w:r w:rsidR="008B079A" w:rsidRPr="00227E46">
        <w:rPr>
          <w:b/>
          <w:bCs/>
          <w:sz w:val="22"/>
          <w:szCs w:val="22"/>
        </w:rPr>
        <w:t>neobsluhujte stroje</w:t>
      </w:r>
      <w:r w:rsidR="00AF6905" w:rsidRPr="00227E46">
        <w:rPr>
          <w:b/>
          <w:bCs/>
          <w:sz w:val="22"/>
          <w:szCs w:val="22"/>
        </w:rPr>
        <w:t>.</w:t>
      </w:r>
    </w:p>
    <w:p w14:paraId="540AA640" w14:textId="77777777" w:rsidR="008622D6" w:rsidRDefault="008622D6" w:rsidP="002A1D46">
      <w:pPr>
        <w:rPr>
          <w:b/>
          <w:caps/>
          <w:sz w:val="22"/>
          <w:szCs w:val="22"/>
        </w:rPr>
      </w:pPr>
    </w:p>
    <w:p w14:paraId="3798D15F" w14:textId="77777777" w:rsidR="008622D6" w:rsidRDefault="005E73C2" w:rsidP="002A1D46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Tedez</w:t>
      </w:r>
      <w:r w:rsidR="000F18CB" w:rsidRPr="0011334A">
        <w:rPr>
          <w:b/>
          <w:sz w:val="22"/>
          <w:szCs w:val="22"/>
        </w:rPr>
        <w:t xml:space="preserve"> obsahuje lecitín zo sóje</w:t>
      </w:r>
      <w:r w:rsidR="001D33C0">
        <w:rPr>
          <w:b/>
          <w:sz w:val="22"/>
          <w:szCs w:val="22"/>
        </w:rPr>
        <w:t>, propylénglykol a</w:t>
      </w:r>
      <w:r w:rsidR="00DC3456">
        <w:rPr>
          <w:b/>
          <w:sz w:val="22"/>
          <w:szCs w:val="22"/>
        </w:rPr>
        <w:t> </w:t>
      </w:r>
      <w:r w:rsidR="001D33C0">
        <w:rPr>
          <w:b/>
          <w:sz w:val="22"/>
          <w:szCs w:val="22"/>
        </w:rPr>
        <w:t>sodík</w:t>
      </w:r>
    </w:p>
    <w:p w14:paraId="7CA50778" w14:textId="77777777" w:rsidR="008622D6" w:rsidRDefault="008622D6" w:rsidP="002A1D46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</w:p>
    <w:p w14:paraId="621C7E41" w14:textId="7C3AA647" w:rsidR="008622D6" w:rsidRDefault="00737AC8" w:rsidP="002A1D46">
      <w:pPr>
        <w:keepNext/>
        <w:keepLines/>
        <w:rPr>
          <w:bCs/>
          <w:sz w:val="22"/>
          <w:szCs w:val="22"/>
        </w:rPr>
      </w:pPr>
      <w:r>
        <w:rPr>
          <w:sz w:val="22"/>
          <w:szCs w:val="22"/>
        </w:rPr>
        <w:t>Tento liek</w:t>
      </w:r>
      <w:r w:rsidRPr="0011334A">
        <w:rPr>
          <w:bCs/>
          <w:sz w:val="22"/>
          <w:szCs w:val="22"/>
        </w:rPr>
        <w:t xml:space="preserve"> </w:t>
      </w:r>
      <w:r w:rsidR="0010568A" w:rsidRPr="0011334A">
        <w:rPr>
          <w:bCs/>
          <w:sz w:val="22"/>
          <w:szCs w:val="22"/>
        </w:rPr>
        <w:t>obsahuje lecitín zo sóje</w:t>
      </w:r>
      <w:r w:rsidR="000A2BBB">
        <w:rPr>
          <w:bCs/>
          <w:sz w:val="22"/>
          <w:szCs w:val="22"/>
        </w:rPr>
        <w:t>, ktorý môže obsahovať sójový olej</w:t>
      </w:r>
      <w:r w:rsidR="0010568A" w:rsidRPr="0011334A">
        <w:rPr>
          <w:bCs/>
          <w:sz w:val="22"/>
          <w:szCs w:val="22"/>
        </w:rPr>
        <w:t>. Ak ste alergický na arašidy alebo sóju, neužívajte tento liek.</w:t>
      </w:r>
    </w:p>
    <w:p w14:paraId="7A246099" w14:textId="77777777" w:rsidR="008622D6" w:rsidRDefault="008622D6" w:rsidP="002A1D46">
      <w:pPr>
        <w:keepNext/>
        <w:keepLines/>
        <w:rPr>
          <w:bCs/>
          <w:sz w:val="22"/>
          <w:szCs w:val="22"/>
        </w:rPr>
      </w:pPr>
    </w:p>
    <w:p w14:paraId="609AB761" w14:textId="77777777" w:rsidR="00737AC8" w:rsidRPr="004710A0" w:rsidRDefault="00737AC8" w:rsidP="00737AC8">
      <w:pPr>
        <w:rPr>
          <w:sz w:val="22"/>
          <w:szCs w:val="22"/>
        </w:rPr>
      </w:pPr>
      <w:r w:rsidRPr="004710A0">
        <w:rPr>
          <w:sz w:val="22"/>
          <w:szCs w:val="22"/>
        </w:rPr>
        <w:t xml:space="preserve">Tento liek obsahuje menej ako 1 mmol sodíka (23 mg) </w:t>
      </w:r>
      <w:r>
        <w:rPr>
          <w:sz w:val="22"/>
          <w:szCs w:val="22"/>
        </w:rPr>
        <w:t>v</w:t>
      </w:r>
      <w:r w:rsidRPr="004710A0">
        <w:rPr>
          <w:sz w:val="22"/>
          <w:szCs w:val="22"/>
        </w:rPr>
        <w:t xml:space="preserve"> kapsul</w:t>
      </w:r>
      <w:r>
        <w:rPr>
          <w:sz w:val="22"/>
          <w:szCs w:val="22"/>
        </w:rPr>
        <w:t>e</w:t>
      </w:r>
      <w:r w:rsidRPr="004710A0">
        <w:rPr>
          <w:sz w:val="22"/>
          <w:szCs w:val="22"/>
        </w:rPr>
        <w:t>, t.j. v podstate zanedbate</w:t>
      </w:r>
      <w:r>
        <w:rPr>
          <w:sz w:val="22"/>
          <w:szCs w:val="22"/>
        </w:rPr>
        <w:t>ľ</w:t>
      </w:r>
      <w:r w:rsidRPr="004710A0">
        <w:rPr>
          <w:sz w:val="22"/>
          <w:szCs w:val="22"/>
        </w:rPr>
        <w:t>né množstvo sodíka.</w:t>
      </w:r>
    </w:p>
    <w:p w14:paraId="2306D762" w14:textId="77777777" w:rsidR="008622D6" w:rsidRDefault="008622D6" w:rsidP="002A1D46">
      <w:pPr>
        <w:rPr>
          <w:caps/>
          <w:sz w:val="22"/>
          <w:szCs w:val="22"/>
        </w:rPr>
      </w:pPr>
    </w:p>
    <w:p w14:paraId="58819BE6" w14:textId="5F1F8EDC" w:rsidR="008622D6" w:rsidRDefault="001E3018" w:rsidP="002A1D46">
      <w:pPr>
        <w:rPr>
          <w:sz w:val="22"/>
          <w:szCs w:val="22"/>
        </w:rPr>
      </w:pPr>
      <w:r>
        <w:rPr>
          <w:sz w:val="22"/>
          <w:szCs w:val="22"/>
        </w:rPr>
        <w:t xml:space="preserve">Tento </w:t>
      </w:r>
      <w:r w:rsidR="00391AF6">
        <w:rPr>
          <w:sz w:val="22"/>
          <w:szCs w:val="22"/>
        </w:rPr>
        <w:t>liek</w:t>
      </w:r>
      <w:r>
        <w:rPr>
          <w:sz w:val="22"/>
          <w:szCs w:val="22"/>
        </w:rPr>
        <w:t xml:space="preserve"> obsahuje 299 mg propylénglykolu v </w:t>
      </w:r>
      <w:r w:rsidR="00737AC8">
        <w:rPr>
          <w:sz w:val="22"/>
          <w:szCs w:val="22"/>
        </w:rPr>
        <w:t>každej</w:t>
      </w:r>
      <w:r>
        <w:rPr>
          <w:sz w:val="22"/>
          <w:szCs w:val="22"/>
        </w:rPr>
        <w:t xml:space="preserve"> kapsule.</w:t>
      </w:r>
    </w:p>
    <w:p w14:paraId="7F46A376" w14:textId="77777777" w:rsidR="00AF6905" w:rsidRDefault="00AF6905" w:rsidP="00A0589F">
      <w:pPr>
        <w:rPr>
          <w:caps/>
          <w:sz w:val="22"/>
          <w:szCs w:val="22"/>
        </w:rPr>
      </w:pPr>
    </w:p>
    <w:p w14:paraId="73B2AC1F" w14:textId="77777777" w:rsidR="002A1D46" w:rsidRPr="0011334A" w:rsidRDefault="002A1D46" w:rsidP="00A0589F">
      <w:pPr>
        <w:rPr>
          <w:caps/>
          <w:sz w:val="22"/>
          <w:szCs w:val="22"/>
        </w:rPr>
      </w:pPr>
    </w:p>
    <w:p w14:paraId="53F9EF0F" w14:textId="77777777" w:rsidR="00731D56" w:rsidRPr="0011334A" w:rsidRDefault="008928F1" w:rsidP="00110448">
      <w:pPr>
        <w:ind w:left="567" w:hanging="567"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3.</w:t>
      </w:r>
      <w:r w:rsidRPr="0011334A">
        <w:rPr>
          <w:b/>
          <w:sz w:val="22"/>
          <w:szCs w:val="22"/>
        </w:rPr>
        <w:tab/>
      </w:r>
      <w:r w:rsidR="00825A8A" w:rsidRPr="0011334A">
        <w:rPr>
          <w:b/>
          <w:sz w:val="22"/>
          <w:szCs w:val="22"/>
        </w:rPr>
        <w:t>A</w:t>
      </w:r>
      <w:r w:rsidRPr="0011334A">
        <w:rPr>
          <w:b/>
          <w:sz w:val="22"/>
          <w:szCs w:val="22"/>
        </w:rPr>
        <w:t xml:space="preserve">ko užívať </w:t>
      </w:r>
      <w:r w:rsidR="00CD6E2A">
        <w:rPr>
          <w:b/>
          <w:sz w:val="22"/>
          <w:szCs w:val="22"/>
        </w:rPr>
        <w:t>Tedez</w:t>
      </w:r>
    </w:p>
    <w:p w14:paraId="365502C5" w14:textId="77777777" w:rsidR="00731D56" w:rsidRPr="0011334A" w:rsidRDefault="00731D56" w:rsidP="00FB4C12">
      <w:pPr>
        <w:rPr>
          <w:sz w:val="22"/>
          <w:szCs w:val="22"/>
        </w:rPr>
      </w:pPr>
    </w:p>
    <w:p w14:paraId="7657FDC1" w14:textId="77777777" w:rsidR="008622D6" w:rsidRDefault="008928F1" w:rsidP="002A1D46">
      <w:pPr>
        <w:rPr>
          <w:sz w:val="22"/>
          <w:szCs w:val="22"/>
        </w:rPr>
      </w:pPr>
      <w:r w:rsidRPr="0011334A">
        <w:rPr>
          <w:b/>
          <w:bCs/>
          <w:sz w:val="22"/>
          <w:szCs w:val="22"/>
        </w:rPr>
        <w:t xml:space="preserve">Vždy užívajte </w:t>
      </w:r>
      <w:r w:rsidR="00B24A7D" w:rsidRPr="0011334A">
        <w:rPr>
          <w:b/>
          <w:bCs/>
          <w:sz w:val="22"/>
          <w:szCs w:val="22"/>
        </w:rPr>
        <w:t>tento liek</w:t>
      </w:r>
      <w:r w:rsidR="00731D56" w:rsidRPr="0011334A">
        <w:rPr>
          <w:b/>
          <w:bCs/>
          <w:sz w:val="22"/>
          <w:szCs w:val="22"/>
        </w:rPr>
        <w:t xml:space="preserve"> presne tak, ako </w:t>
      </w:r>
      <w:r w:rsidR="00CB4A1A" w:rsidRPr="0011334A">
        <w:rPr>
          <w:b/>
          <w:bCs/>
          <w:sz w:val="22"/>
          <w:szCs w:val="22"/>
        </w:rPr>
        <w:t>v</w:t>
      </w:r>
      <w:r w:rsidR="00731D56" w:rsidRPr="0011334A">
        <w:rPr>
          <w:b/>
          <w:bCs/>
          <w:sz w:val="22"/>
          <w:szCs w:val="22"/>
        </w:rPr>
        <w:t xml:space="preserve">ám povedal </w:t>
      </w:r>
      <w:r w:rsidR="00CB4A1A" w:rsidRPr="0011334A">
        <w:rPr>
          <w:b/>
          <w:bCs/>
          <w:sz w:val="22"/>
          <w:szCs w:val="22"/>
        </w:rPr>
        <w:t>v</w:t>
      </w:r>
      <w:r w:rsidR="00731D56" w:rsidRPr="0011334A">
        <w:rPr>
          <w:b/>
          <w:bCs/>
          <w:sz w:val="22"/>
          <w:szCs w:val="22"/>
        </w:rPr>
        <w:t>áš lekár</w:t>
      </w:r>
      <w:r w:rsidR="00B24A7D" w:rsidRPr="0011334A">
        <w:rPr>
          <w:b/>
          <w:bCs/>
          <w:sz w:val="22"/>
          <w:szCs w:val="22"/>
        </w:rPr>
        <w:t xml:space="preserve"> alebo lekárnik</w:t>
      </w:r>
      <w:r w:rsidR="00731D56" w:rsidRPr="0011334A">
        <w:rPr>
          <w:b/>
          <w:bCs/>
          <w:sz w:val="22"/>
          <w:szCs w:val="22"/>
        </w:rPr>
        <w:t>.</w:t>
      </w:r>
      <w:r w:rsidR="00731D56" w:rsidRPr="0011334A">
        <w:rPr>
          <w:sz w:val="22"/>
          <w:szCs w:val="22"/>
        </w:rPr>
        <w:t xml:space="preserve"> </w:t>
      </w:r>
      <w:r w:rsidR="00F21A79" w:rsidRPr="0011334A">
        <w:rPr>
          <w:sz w:val="22"/>
          <w:szCs w:val="22"/>
        </w:rPr>
        <w:t xml:space="preserve">Ak ho nebudete užívať pravidelne, môže to ovplyvniť výsledky sledovania </w:t>
      </w:r>
      <w:r w:rsidR="00CB4A1A" w:rsidRPr="0011334A">
        <w:rPr>
          <w:sz w:val="22"/>
          <w:szCs w:val="22"/>
        </w:rPr>
        <w:t>v</w:t>
      </w:r>
      <w:r w:rsidR="00F21A79" w:rsidRPr="0011334A">
        <w:rPr>
          <w:sz w:val="22"/>
          <w:szCs w:val="22"/>
        </w:rPr>
        <w:t xml:space="preserve">ašich hladín PSA. </w:t>
      </w:r>
      <w:r w:rsidR="00731D56" w:rsidRPr="0011334A">
        <w:rPr>
          <w:sz w:val="22"/>
          <w:szCs w:val="22"/>
        </w:rPr>
        <w:t>Ak si nie ste niečím istý, overte si to u svojho lekára alebo lekárnika.</w:t>
      </w:r>
    </w:p>
    <w:p w14:paraId="28AECC2D" w14:textId="77777777" w:rsidR="008622D6" w:rsidRDefault="008622D6" w:rsidP="002A1D46">
      <w:pPr>
        <w:rPr>
          <w:sz w:val="22"/>
          <w:szCs w:val="22"/>
        </w:rPr>
      </w:pPr>
    </w:p>
    <w:p w14:paraId="54DBA5F3" w14:textId="77777777" w:rsidR="008622D6" w:rsidRDefault="00731D56" w:rsidP="002A1D46">
      <w:pPr>
        <w:keepNext/>
        <w:keepLines/>
        <w:rPr>
          <w:b/>
          <w:bCs/>
          <w:sz w:val="22"/>
          <w:szCs w:val="22"/>
        </w:rPr>
      </w:pPr>
      <w:r w:rsidRPr="0011334A">
        <w:rPr>
          <w:b/>
          <w:bCs/>
          <w:sz w:val="22"/>
          <w:szCs w:val="22"/>
        </w:rPr>
        <w:t>Koľko kapsúl užívať</w:t>
      </w:r>
    </w:p>
    <w:p w14:paraId="097A3FAF" w14:textId="77777777" w:rsidR="008622D6" w:rsidRDefault="00B24A7D" w:rsidP="002A1D46">
      <w:pPr>
        <w:keepNext/>
        <w:keepLines/>
        <w:rPr>
          <w:b/>
          <w:bCs/>
          <w:sz w:val="22"/>
          <w:szCs w:val="22"/>
        </w:rPr>
      </w:pPr>
      <w:r w:rsidRPr="0011334A">
        <w:rPr>
          <w:b/>
          <w:bCs/>
          <w:sz w:val="22"/>
          <w:szCs w:val="22"/>
        </w:rPr>
        <w:t>Odporúčaná</w:t>
      </w:r>
      <w:r w:rsidR="008928F1" w:rsidRPr="0011334A">
        <w:rPr>
          <w:b/>
          <w:bCs/>
          <w:sz w:val="22"/>
          <w:szCs w:val="22"/>
        </w:rPr>
        <w:t xml:space="preserve"> dávka je jedna kapsula</w:t>
      </w:r>
      <w:r w:rsidR="00731D56" w:rsidRPr="0011334A">
        <w:rPr>
          <w:b/>
          <w:bCs/>
          <w:sz w:val="22"/>
          <w:szCs w:val="22"/>
        </w:rPr>
        <w:t xml:space="preserve"> užívaná jedenkrát denne</w:t>
      </w:r>
      <w:r w:rsidR="008928F1" w:rsidRPr="0011334A">
        <w:rPr>
          <w:b/>
          <w:bCs/>
          <w:sz w:val="22"/>
          <w:szCs w:val="22"/>
        </w:rPr>
        <w:t>, 30</w:t>
      </w:r>
      <w:r w:rsidRPr="0011334A">
        <w:rPr>
          <w:b/>
          <w:bCs/>
          <w:sz w:val="22"/>
          <w:szCs w:val="22"/>
        </w:rPr>
        <w:t> </w:t>
      </w:r>
      <w:r w:rsidR="008928F1" w:rsidRPr="0011334A">
        <w:rPr>
          <w:b/>
          <w:bCs/>
          <w:sz w:val="22"/>
          <w:szCs w:val="22"/>
        </w:rPr>
        <w:t xml:space="preserve">minút </w:t>
      </w:r>
      <w:r w:rsidR="00192415" w:rsidRPr="0011334A">
        <w:rPr>
          <w:b/>
          <w:bCs/>
          <w:sz w:val="22"/>
          <w:szCs w:val="22"/>
        </w:rPr>
        <w:t xml:space="preserve">po </w:t>
      </w:r>
      <w:r w:rsidR="008043F8" w:rsidRPr="0011334A">
        <w:rPr>
          <w:b/>
          <w:bCs/>
          <w:sz w:val="22"/>
          <w:szCs w:val="22"/>
        </w:rPr>
        <w:t>jedle v tom istom čase</w:t>
      </w:r>
      <w:r w:rsidR="00192415" w:rsidRPr="0011334A">
        <w:rPr>
          <w:b/>
          <w:bCs/>
          <w:sz w:val="22"/>
          <w:szCs w:val="22"/>
        </w:rPr>
        <w:t xml:space="preserve"> každý deň.</w:t>
      </w:r>
    </w:p>
    <w:p w14:paraId="31E9DF56" w14:textId="77777777" w:rsidR="008622D6" w:rsidRDefault="008622D6" w:rsidP="002A1D46">
      <w:pPr>
        <w:rPr>
          <w:sz w:val="22"/>
          <w:szCs w:val="22"/>
        </w:rPr>
      </w:pPr>
    </w:p>
    <w:p w14:paraId="7429BA02" w14:textId="77777777" w:rsidR="008622D6" w:rsidRDefault="008928F1" w:rsidP="002A1D46">
      <w:pPr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Ako kapsuly užívať</w:t>
      </w:r>
    </w:p>
    <w:p w14:paraId="7FD1E1C6" w14:textId="3A3CDE4A" w:rsidR="008622D6" w:rsidRDefault="008928F1" w:rsidP="002A1D46">
      <w:pPr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Kapsuly sa prehĺtajú celé a zapíjajú sa vodou</w:t>
      </w:r>
      <w:r w:rsidR="00DB2FDB">
        <w:rPr>
          <w:b/>
          <w:sz w:val="22"/>
          <w:szCs w:val="22"/>
        </w:rPr>
        <w:t xml:space="preserve"> (perorálne použitie)</w:t>
      </w:r>
      <w:r w:rsidRPr="0011334A">
        <w:rPr>
          <w:b/>
          <w:sz w:val="22"/>
          <w:szCs w:val="22"/>
        </w:rPr>
        <w:t xml:space="preserve">. </w:t>
      </w:r>
      <w:r w:rsidRPr="0011334A">
        <w:rPr>
          <w:sz w:val="22"/>
          <w:szCs w:val="22"/>
        </w:rPr>
        <w:t>Kapsul</w:t>
      </w:r>
      <w:r w:rsidR="00AF6905" w:rsidRPr="0011334A">
        <w:rPr>
          <w:sz w:val="22"/>
          <w:szCs w:val="22"/>
        </w:rPr>
        <w:t xml:space="preserve">a </w:t>
      </w:r>
      <w:r w:rsidRPr="0011334A">
        <w:rPr>
          <w:sz w:val="22"/>
          <w:szCs w:val="22"/>
        </w:rPr>
        <w:t>sa nesm</w:t>
      </w:r>
      <w:r w:rsidR="00AF6905" w:rsidRPr="0011334A">
        <w:rPr>
          <w:sz w:val="22"/>
          <w:szCs w:val="22"/>
        </w:rPr>
        <w:t xml:space="preserve">ie </w:t>
      </w:r>
      <w:r w:rsidRPr="0011334A">
        <w:rPr>
          <w:sz w:val="22"/>
          <w:szCs w:val="22"/>
        </w:rPr>
        <w:t xml:space="preserve">žuvať alebo </w:t>
      </w:r>
      <w:r w:rsidR="00AF6905" w:rsidRPr="0011334A">
        <w:rPr>
          <w:sz w:val="22"/>
          <w:szCs w:val="22"/>
        </w:rPr>
        <w:t xml:space="preserve"> otvára</w:t>
      </w:r>
      <w:r w:rsidR="00E00C16">
        <w:rPr>
          <w:sz w:val="22"/>
          <w:szCs w:val="22"/>
        </w:rPr>
        <w:t>ť lámaním</w:t>
      </w:r>
      <w:r w:rsidRPr="0011334A">
        <w:rPr>
          <w:sz w:val="22"/>
          <w:szCs w:val="22"/>
        </w:rPr>
        <w:t>. Kontakt s obsahom kaps</w:t>
      </w:r>
      <w:r w:rsidR="00AF6905" w:rsidRPr="0011334A">
        <w:rPr>
          <w:sz w:val="22"/>
          <w:szCs w:val="22"/>
        </w:rPr>
        <w:t xml:space="preserve">úl </w:t>
      </w:r>
      <w:r w:rsidRPr="0011334A">
        <w:rPr>
          <w:sz w:val="22"/>
          <w:szCs w:val="22"/>
        </w:rPr>
        <w:t>môže spôsobiť bolesť úst alebo hrdla.</w:t>
      </w:r>
    </w:p>
    <w:p w14:paraId="31CF5D4B" w14:textId="77777777" w:rsidR="008622D6" w:rsidRDefault="008622D6" w:rsidP="002A1D46">
      <w:pPr>
        <w:rPr>
          <w:sz w:val="22"/>
          <w:szCs w:val="22"/>
        </w:rPr>
      </w:pPr>
    </w:p>
    <w:p w14:paraId="7B3AE387" w14:textId="77777777" w:rsidR="008622D6" w:rsidRDefault="008928F1" w:rsidP="002A1D46">
      <w:pPr>
        <w:pStyle w:val="Nadpis3"/>
        <w:rPr>
          <w:rFonts w:ascii="Times New Roman" w:hAnsi="Times New Roman"/>
          <w:sz w:val="22"/>
          <w:szCs w:val="22"/>
        </w:rPr>
      </w:pPr>
      <w:r w:rsidRPr="0011334A">
        <w:rPr>
          <w:rFonts w:ascii="Times New Roman" w:hAnsi="Times New Roman"/>
          <w:b/>
          <w:sz w:val="22"/>
          <w:szCs w:val="22"/>
        </w:rPr>
        <w:t xml:space="preserve">Ak užijete viac </w:t>
      </w:r>
      <w:r w:rsidR="00EA0E20">
        <w:rPr>
          <w:rFonts w:ascii="Times New Roman" w:hAnsi="Times New Roman"/>
          <w:b/>
          <w:sz w:val="22"/>
          <w:szCs w:val="22"/>
        </w:rPr>
        <w:t>Tedez</w:t>
      </w:r>
      <w:r w:rsidR="00731D56" w:rsidRPr="0011334A">
        <w:rPr>
          <w:rFonts w:ascii="Times New Roman" w:hAnsi="Times New Roman"/>
          <w:b/>
          <w:sz w:val="22"/>
          <w:szCs w:val="22"/>
        </w:rPr>
        <w:t>u, ako máte</w:t>
      </w:r>
    </w:p>
    <w:p w14:paraId="1D37B7B8" w14:textId="77777777" w:rsidR="008622D6" w:rsidRDefault="00731D56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Ak užijete príliš veľa kapsúl </w:t>
      </w:r>
      <w:r w:rsidR="003C5303">
        <w:rPr>
          <w:sz w:val="22"/>
          <w:szCs w:val="22"/>
        </w:rPr>
        <w:t>Tedez</w:t>
      </w:r>
      <w:r w:rsidRPr="0011334A">
        <w:rPr>
          <w:sz w:val="22"/>
          <w:szCs w:val="22"/>
        </w:rPr>
        <w:t>u, pora</w:t>
      </w:r>
      <w:r w:rsidR="00473A29" w:rsidRPr="0011334A">
        <w:rPr>
          <w:sz w:val="22"/>
          <w:szCs w:val="22"/>
        </w:rPr>
        <w:t>ďte</w:t>
      </w:r>
      <w:r w:rsidRPr="0011334A">
        <w:rPr>
          <w:sz w:val="22"/>
          <w:szCs w:val="22"/>
        </w:rPr>
        <w:t xml:space="preserve"> </w:t>
      </w:r>
      <w:r w:rsidR="00AF6905" w:rsidRPr="0011334A">
        <w:rPr>
          <w:sz w:val="22"/>
          <w:szCs w:val="22"/>
        </w:rPr>
        <w:t xml:space="preserve">sa </w:t>
      </w:r>
      <w:r w:rsidRPr="0011334A">
        <w:rPr>
          <w:sz w:val="22"/>
          <w:szCs w:val="22"/>
        </w:rPr>
        <w:t>so svojím lekárom alebo lekárnikom.</w:t>
      </w:r>
    </w:p>
    <w:p w14:paraId="7D8FC31D" w14:textId="77777777" w:rsidR="008622D6" w:rsidRDefault="008622D6" w:rsidP="002A1D46">
      <w:pPr>
        <w:rPr>
          <w:sz w:val="22"/>
          <w:szCs w:val="22"/>
        </w:rPr>
      </w:pPr>
    </w:p>
    <w:p w14:paraId="0F3D355C" w14:textId="77777777" w:rsidR="008622D6" w:rsidRDefault="008928F1" w:rsidP="002A1D46">
      <w:pPr>
        <w:pStyle w:val="Nadpis3"/>
        <w:rPr>
          <w:rFonts w:ascii="Times New Roman" w:hAnsi="Times New Roman"/>
          <w:sz w:val="22"/>
          <w:szCs w:val="22"/>
        </w:rPr>
      </w:pPr>
      <w:r w:rsidRPr="0011334A">
        <w:rPr>
          <w:rFonts w:ascii="Times New Roman" w:hAnsi="Times New Roman"/>
          <w:b/>
          <w:sz w:val="22"/>
          <w:szCs w:val="22"/>
        </w:rPr>
        <w:t xml:space="preserve">Ak zabudnete užiť </w:t>
      </w:r>
      <w:r w:rsidR="004B5CB4">
        <w:rPr>
          <w:rFonts w:ascii="Times New Roman" w:hAnsi="Times New Roman"/>
          <w:b/>
          <w:sz w:val="22"/>
          <w:szCs w:val="22"/>
        </w:rPr>
        <w:t>Tedez</w:t>
      </w:r>
    </w:p>
    <w:p w14:paraId="3A34CDC8" w14:textId="77777777" w:rsidR="008622D6" w:rsidRDefault="00731D56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Neužívajte </w:t>
      </w:r>
      <w:r w:rsidR="00AA734B" w:rsidRPr="0011334A">
        <w:rPr>
          <w:sz w:val="22"/>
          <w:szCs w:val="22"/>
        </w:rPr>
        <w:t>dvojnásobnú dávku</w:t>
      </w:r>
      <w:r w:rsidRPr="0011334A">
        <w:rPr>
          <w:sz w:val="22"/>
          <w:szCs w:val="22"/>
        </w:rPr>
        <w:t xml:space="preserve">, aby ste nahradili vynechanú dávku. Užite </w:t>
      </w:r>
      <w:r w:rsidR="00CB4A1A" w:rsidRPr="0011334A">
        <w:rPr>
          <w:sz w:val="22"/>
          <w:szCs w:val="22"/>
        </w:rPr>
        <w:t>v</w:t>
      </w:r>
      <w:r w:rsidRPr="0011334A">
        <w:rPr>
          <w:sz w:val="22"/>
          <w:szCs w:val="22"/>
        </w:rPr>
        <w:t>ašu nasledujúcu dávku vo</w:t>
      </w:r>
      <w:r w:rsidR="00AA734B" w:rsidRPr="0011334A">
        <w:rPr>
          <w:sz w:val="22"/>
          <w:szCs w:val="22"/>
        </w:rPr>
        <w:t> </w:t>
      </w:r>
      <w:r w:rsidRPr="0011334A">
        <w:rPr>
          <w:sz w:val="22"/>
          <w:szCs w:val="22"/>
        </w:rPr>
        <w:t>zvyčajnom čase.</w:t>
      </w:r>
    </w:p>
    <w:p w14:paraId="16C756D0" w14:textId="77777777" w:rsidR="008622D6" w:rsidRDefault="008622D6" w:rsidP="002A1D46">
      <w:pPr>
        <w:rPr>
          <w:sz w:val="22"/>
          <w:szCs w:val="22"/>
        </w:rPr>
      </w:pPr>
    </w:p>
    <w:p w14:paraId="785A2547" w14:textId="77777777" w:rsidR="008622D6" w:rsidRDefault="008928F1" w:rsidP="002A1D46">
      <w:pPr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 xml:space="preserve">Ak prestanete užívať </w:t>
      </w:r>
      <w:r w:rsidR="00C36023">
        <w:rPr>
          <w:b/>
          <w:sz w:val="22"/>
          <w:szCs w:val="22"/>
        </w:rPr>
        <w:t>Tedez</w:t>
      </w:r>
    </w:p>
    <w:p w14:paraId="35550C14" w14:textId="77777777" w:rsidR="008622D6" w:rsidRDefault="00731D56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Neprestaňte užívať </w:t>
      </w:r>
      <w:r w:rsidR="00B651E9">
        <w:rPr>
          <w:sz w:val="22"/>
          <w:szCs w:val="22"/>
        </w:rPr>
        <w:t>Tedez</w:t>
      </w:r>
      <w:r w:rsidRPr="0011334A">
        <w:rPr>
          <w:sz w:val="22"/>
          <w:szCs w:val="22"/>
        </w:rPr>
        <w:t xml:space="preserve"> bez toho, že by ste sa o tom poradili so svojím lekárom.</w:t>
      </w:r>
    </w:p>
    <w:p w14:paraId="1ABD3BB3" w14:textId="77777777" w:rsidR="008622D6" w:rsidRDefault="008622D6" w:rsidP="002A1D46">
      <w:pPr>
        <w:rPr>
          <w:sz w:val="22"/>
          <w:szCs w:val="22"/>
        </w:rPr>
      </w:pPr>
    </w:p>
    <w:p w14:paraId="68A81319" w14:textId="77777777" w:rsidR="008622D6" w:rsidRDefault="00731D56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>Ak máte</w:t>
      </w:r>
      <w:r w:rsidR="005307EC" w:rsidRPr="0011334A">
        <w:rPr>
          <w:sz w:val="22"/>
          <w:szCs w:val="22"/>
          <w:lang w:eastAsia="en-US"/>
        </w:rPr>
        <w:t xml:space="preserve"> </w:t>
      </w:r>
      <w:r w:rsidR="005307EC" w:rsidRPr="0011334A">
        <w:rPr>
          <w:sz w:val="22"/>
          <w:szCs w:val="22"/>
        </w:rPr>
        <w:t>akékoľvek</w:t>
      </w:r>
      <w:r w:rsidRPr="0011334A">
        <w:rPr>
          <w:sz w:val="22"/>
          <w:szCs w:val="22"/>
        </w:rPr>
        <w:t xml:space="preserve"> ďalšie otázky týkajúce sa použitia tohto lieku, opýtajte sa svojho lekára alebo</w:t>
      </w:r>
      <w:r w:rsidR="005307EC" w:rsidRPr="0011334A">
        <w:rPr>
          <w:sz w:val="22"/>
          <w:szCs w:val="22"/>
        </w:rPr>
        <w:t> </w:t>
      </w:r>
      <w:r w:rsidRPr="0011334A">
        <w:rPr>
          <w:sz w:val="22"/>
          <w:szCs w:val="22"/>
        </w:rPr>
        <w:t>lekárnika.</w:t>
      </w:r>
    </w:p>
    <w:p w14:paraId="12F19474" w14:textId="77777777" w:rsidR="008622D6" w:rsidRDefault="008622D6" w:rsidP="002A1D46">
      <w:pPr>
        <w:rPr>
          <w:sz w:val="22"/>
          <w:szCs w:val="22"/>
        </w:rPr>
      </w:pPr>
    </w:p>
    <w:p w14:paraId="6821CC97" w14:textId="77777777" w:rsidR="002A1D46" w:rsidRDefault="002A1D46" w:rsidP="002A1D46">
      <w:pPr>
        <w:rPr>
          <w:sz w:val="22"/>
          <w:szCs w:val="22"/>
        </w:rPr>
      </w:pPr>
    </w:p>
    <w:p w14:paraId="58D8EEF8" w14:textId="77777777" w:rsidR="00731D56" w:rsidRPr="0011334A" w:rsidRDefault="00731D56" w:rsidP="00A0589F">
      <w:pPr>
        <w:keepNext/>
        <w:keepLines/>
        <w:ind w:left="567" w:hanging="567"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4.</w:t>
      </w:r>
      <w:r w:rsidRPr="0011334A">
        <w:rPr>
          <w:b/>
          <w:sz w:val="22"/>
          <w:szCs w:val="22"/>
        </w:rPr>
        <w:tab/>
      </w:r>
      <w:r w:rsidR="00825A8A" w:rsidRPr="0011334A">
        <w:rPr>
          <w:b/>
          <w:sz w:val="22"/>
          <w:szCs w:val="22"/>
        </w:rPr>
        <w:t>M</w:t>
      </w:r>
      <w:r w:rsidRPr="0011334A">
        <w:rPr>
          <w:b/>
          <w:sz w:val="22"/>
          <w:szCs w:val="22"/>
        </w:rPr>
        <w:t>ožné vedľajšie účinky</w:t>
      </w:r>
    </w:p>
    <w:p w14:paraId="15548F37" w14:textId="77777777" w:rsidR="00731D56" w:rsidRPr="0011334A" w:rsidRDefault="00731D56" w:rsidP="00110448">
      <w:pPr>
        <w:keepNext/>
        <w:keepLines/>
        <w:rPr>
          <w:b/>
          <w:caps/>
          <w:sz w:val="22"/>
          <w:szCs w:val="22"/>
        </w:rPr>
      </w:pPr>
    </w:p>
    <w:p w14:paraId="6806F2C4" w14:textId="77777777" w:rsidR="008622D6" w:rsidRDefault="00BA68C5" w:rsidP="002A1D46">
      <w:pPr>
        <w:keepNext/>
        <w:keepLines/>
        <w:rPr>
          <w:b/>
          <w:bCs/>
          <w:sz w:val="22"/>
          <w:szCs w:val="22"/>
        </w:rPr>
      </w:pPr>
      <w:r w:rsidRPr="0011334A">
        <w:rPr>
          <w:b/>
          <w:bCs/>
          <w:sz w:val="22"/>
          <w:szCs w:val="22"/>
        </w:rPr>
        <w:t xml:space="preserve">Tak ako všetky lieky, aj </w:t>
      </w:r>
      <w:r w:rsidR="005307EC" w:rsidRPr="0011334A">
        <w:rPr>
          <w:b/>
          <w:bCs/>
          <w:sz w:val="22"/>
          <w:szCs w:val="22"/>
        </w:rPr>
        <w:t>tento liek</w:t>
      </w:r>
      <w:r w:rsidR="00731D56" w:rsidRPr="0011334A">
        <w:rPr>
          <w:b/>
          <w:bCs/>
          <w:sz w:val="22"/>
          <w:szCs w:val="22"/>
        </w:rPr>
        <w:t xml:space="preserve"> môže spôsobovať vedľajšie účinky, hoci sa neprejavia u</w:t>
      </w:r>
      <w:r w:rsidR="003B6449" w:rsidRPr="0011334A">
        <w:rPr>
          <w:b/>
          <w:bCs/>
          <w:sz w:val="22"/>
          <w:szCs w:val="22"/>
        </w:rPr>
        <w:t> </w:t>
      </w:r>
      <w:r w:rsidR="00731D56" w:rsidRPr="0011334A">
        <w:rPr>
          <w:b/>
          <w:bCs/>
          <w:sz w:val="22"/>
          <w:szCs w:val="22"/>
        </w:rPr>
        <w:t>každého.</w:t>
      </w:r>
    </w:p>
    <w:p w14:paraId="6D9C3579" w14:textId="77777777" w:rsidR="008622D6" w:rsidRDefault="008622D6" w:rsidP="002A1D46">
      <w:pPr>
        <w:keepNext/>
        <w:keepLines/>
        <w:rPr>
          <w:sz w:val="22"/>
          <w:szCs w:val="22"/>
        </w:rPr>
      </w:pPr>
    </w:p>
    <w:p w14:paraId="1CBC4EDB" w14:textId="77777777" w:rsidR="008622D6" w:rsidRDefault="00BA68C5" w:rsidP="002A1D46">
      <w:pPr>
        <w:keepNext/>
        <w:keepLines/>
        <w:ind w:left="567" w:hanging="567"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A</w:t>
      </w:r>
      <w:r w:rsidR="00731D56" w:rsidRPr="0011334A">
        <w:rPr>
          <w:b/>
          <w:sz w:val="22"/>
          <w:szCs w:val="22"/>
        </w:rPr>
        <w:t>lergické reakcie</w:t>
      </w:r>
    </w:p>
    <w:p w14:paraId="7F29F09C" w14:textId="77777777" w:rsidR="008622D6" w:rsidRDefault="008676F5" w:rsidP="002A1D46">
      <w:pPr>
        <w:keepNext/>
        <w:keepLines/>
        <w:rPr>
          <w:sz w:val="22"/>
          <w:szCs w:val="22"/>
        </w:rPr>
      </w:pPr>
      <w:r w:rsidRPr="0011334A">
        <w:rPr>
          <w:sz w:val="22"/>
          <w:szCs w:val="22"/>
        </w:rPr>
        <w:t>Prejavy</w:t>
      </w:r>
      <w:r w:rsidR="00731D56" w:rsidRPr="0011334A">
        <w:rPr>
          <w:sz w:val="22"/>
          <w:szCs w:val="22"/>
        </w:rPr>
        <w:t xml:space="preserve"> alergických reakcií môžu zahŕňať:</w:t>
      </w:r>
    </w:p>
    <w:p w14:paraId="070094B3" w14:textId="4C289B4B" w:rsidR="008622D6" w:rsidRDefault="00731D56" w:rsidP="002A1D46">
      <w:pPr>
        <w:keepNext/>
        <w:keepLines/>
        <w:numPr>
          <w:ilvl w:val="0"/>
          <w:numId w:val="5"/>
        </w:numPr>
        <w:tabs>
          <w:tab w:val="clear" w:pos="502"/>
        </w:tabs>
        <w:ind w:left="357" w:hanging="357"/>
        <w:rPr>
          <w:sz w:val="22"/>
          <w:szCs w:val="22"/>
        </w:rPr>
      </w:pPr>
      <w:r w:rsidRPr="0011334A">
        <w:rPr>
          <w:b/>
          <w:sz w:val="22"/>
          <w:szCs w:val="22"/>
        </w:rPr>
        <w:t>kožnú vyrážku</w:t>
      </w:r>
      <w:r w:rsidRPr="0011334A">
        <w:rPr>
          <w:sz w:val="22"/>
          <w:szCs w:val="22"/>
        </w:rPr>
        <w:t xml:space="preserve"> (ktorá môže </w:t>
      </w:r>
      <w:r w:rsidR="00E00C16">
        <w:rPr>
          <w:sz w:val="22"/>
          <w:szCs w:val="22"/>
        </w:rPr>
        <w:t>svrbieť</w:t>
      </w:r>
      <w:r w:rsidRPr="0011334A">
        <w:rPr>
          <w:sz w:val="22"/>
          <w:szCs w:val="22"/>
        </w:rPr>
        <w:t>)</w:t>
      </w:r>
    </w:p>
    <w:p w14:paraId="3C554C9A" w14:textId="77777777" w:rsidR="008622D6" w:rsidRDefault="00731D56" w:rsidP="002A1D46">
      <w:pPr>
        <w:numPr>
          <w:ilvl w:val="0"/>
          <w:numId w:val="5"/>
        </w:numPr>
        <w:tabs>
          <w:tab w:val="clear" w:pos="502"/>
        </w:tabs>
        <w:ind w:left="357" w:hanging="357"/>
        <w:rPr>
          <w:bCs/>
          <w:sz w:val="22"/>
          <w:szCs w:val="22"/>
        </w:rPr>
      </w:pPr>
      <w:r w:rsidRPr="0011334A">
        <w:rPr>
          <w:b/>
          <w:bCs/>
          <w:sz w:val="22"/>
          <w:szCs w:val="22"/>
        </w:rPr>
        <w:t>žihľavku</w:t>
      </w:r>
      <w:r w:rsidRPr="0011334A">
        <w:rPr>
          <w:bCs/>
          <w:sz w:val="22"/>
          <w:szCs w:val="22"/>
        </w:rPr>
        <w:t xml:space="preserve"> (podobnú ako po popŕhlení žihľavou)</w:t>
      </w:r>
    </w:p>
    <w:p w14:paraId="2F6884EA" w14:textId="77777777" w:rsidR="008622D6" w:rsidRDefault="00731D56" w:rsidP="002A1D46">
      <w:pPr>
        <w:numPr>
          <w:ilvl w:val="0"/>
          <w:numId w:val="5"/>
        </w:numPr>
        <w:tabs>
          <w:tab w:val="clear" w:pos="502"/>
        </w:tabs>
        <w:ind w:left="357" w:hanging="357"/>
        <w:rPr>
          <w:b/>
          <w:bCs/>
          <w:sz w:val="22"/>
          <w:szCs w:val="22"/>
        </w:rPr>
      </w:pPr>
      <w:r w:rsidRPr="0011334A">
        <w:rPr>
          <w:b/>
          <w:bCs/>
          <w:sz w:val="22"/>
          <w:szCs w:val="22"/>
        </w:rPr>
        <w:t>opuch očných viečok, tváre, pier, rúk alebo nôh.</w:t>
      </w:r>
    </w:p>
    <w:p w14:paraId="57BFDE19" w14:textId="77777777" w:rsidR="008622D6" w:rsidRDefault="008622D6" w:rsidP="002A1D46">
      <w:pPr>
        <w:numPr>
          <w:ilvl w:val="0"/>
          <w:numId w:val="5"/>
        </w:numPr>
        <w:tabs>
          <w:tab w:val="clear" w:pos="502"/>
        </w:tabs>
        <w:ind w:left="357" w:hanging="357"/>
        <w:rPr>
          <w:b/>
          <w:bCs/>
          <w:sz w:val="22"/>
          <w:szCs w:val="22"/>
        </w:rPr>
      </w:pPr>
    </w:p>
    <w:p w14:paraId="76B83DCB" w14:textId="77777777" w:rsidR="008622D6" w:rsidRDefault="00227E46" w:rsidP="002A1D46">
      <w:pPr>
        <w:ind w:left="567" w:hanging="567"/>
        <w:rPr>
          <w:bCs/>
          <w:sz w:val="22"/>
          <w:szCs w:val="22"/>
        </w:rPr>
      </w:pPr>
      <w:r w:rsidRPr="000F66FE">
        <w:rPr>
          <w:rFonts w:ascii="Wingdings" w:hAnsi="Wingdings" w:cs="Wingdings"/>
          <w:color w:val="000000"/>
          <w:szCs w:val="22"/>
          <w:lang w:eastAsia="en-GB" w:bidi="or-IN"/>
        </w:rPr>
        <w:t></w:t>
      </w:r>
      <w:r>
        <w:rPr>
          <w:rFonts w:ascii="Wingdings" w:hAnsi="Wingdings" w:cs="Wingdings"/>
          <w:color w:val="000000"/>
          <w:szCs w:val="22"/>
          <w:lang w:eastAsia="en-GB" w:bidi="or-IN"/>
        </w:rPr>
        <w:tab/>
      </w:r>
      <w:r w:rsidR="00731D56" w:rsidRPr="0011334A">
        <w:rPr>
          <w:bCs/>
          <w:sz w:val="22"/>
          <w:szCs w:val="22"/>
        </w:rPr>
        <w:t xml:space="preserve">Ak máte akýkoľvek z týchto </w:t>
      </w:r>
      <w:r w:rsidR="003F33D9" w:rsidRPr="0011334A">
        <w:rPr>
          <w:bCs/>
          <w:sz w:val="22"/>
          <w:szCs w:val="22"/>
        </w:rPr>
        <w:t>prejavov</w:t>
      </w:r>
      <w:r w:rsidR="00731D56" w:rsidRPr="0011334A">
        <w:rPr>
          <w:bCs/>
          <w:sz w:val="22"/>
          <w:szCs w:val="22"/>
        </w:rPr>
        <w:t>,</w:t>
      </w:r>
      <w:r w:rsidR="00731D56" w:rsidRPr="0011334A">
        <w:rPr>
          <w:b/>
          <w:sz w:val="22"/>
          <w:szCs w:val="22"/>
        </w:rPr>
        <w:t xml:space="preserve"> okamžite vyhľadajte lekára </w:t>
      </w:r>
      <w:r w:rsidR="00731D56" w:rsidRPr="0011334A">
        <w:rPr>
          <w:bCs/>
          <w:sz w:val="22"/>
          <w:szCs w:val="22"/>
        </w:rPr>
        <w:t>a </w:t>
      </w:r>
      <w:r w:rsidR="00731D56" w:rsidRPr="0011334A">
        <w:rPr>
          <w:b/>
          <w:bCs/>
          <w:sz w:val="22"/>
          <w:szCs w:val="22"/>
        </w:rPr>
        <w:t xml:space="preserve">ukončite užívanie </w:t>
      </w:r>
      <w:r w:rsidR="00AB66DF">
        <w:rPr>
          <w:b/>
          <w:bCs/>
          <w:sz w:val="22"/>
          <w:szCs w:val="22"/>
        </w:rPr>
        <w:t>Tedez</w:t>
      </w:r>
      <w:r w:rsidR="00731D56" w:rsidRPr="00227E46">
        <w:rPr>
          <w:b/>
          <w:bCs/>
          <w:sz w:val="22"/>
          <w:szCs w:val="22"/>
        </w:rPr>
        <w:t>u.</w:t>
      </w:r>
    </w:p>
    <w:p w14:paraId="15279759" w14:textId="77777777" w:rsidR="008622D6" w:rsidRDefault="008622D6" w:rsidP="002A1D46">
      <w:pPr>
        <w:rPr>
          <w:sz w:val="22"/>
          <w:szCs w:val="22"/>
        </w:rPr>
      </w:pPr>
    </w:p>
    <w:p w14:paraId="2AE5FBE3" w14:textId="4CDA60FD" w:rsidR="008622D6" w:rsidRDefault="000F66FE" w:rsidP="002A1D46">
      <w:pPr>
        <w:numPr>
          <w:ilvl w:val="12"/>
          <w:numId w:val="0"/>
        </w:numPr>
        <w:ind w:right="-29"/>
        <w:rPr>
          <w:b/>
          <w:noProof/>
          <w:sz w:val="22"/>
          <w:szCs w:val="22"/>
        </w:rPr>
      </w:pPr>
      <w:r w:rsidRPr="0011334A">
        <w:rPr>
          <w:b/>
          <w:noProof/>
          <w:sz w:val="22"/>
          <w:szCs w:val="22"/>
        </w:rPr>
        <w:t>Závrat</w:t>
      </w:r>
      <w:r w:rsidR="00AC4DEE" w:rsidRPr="0011334A">
        <w:rPr>
          <w:b/>
          <w:noProof/>
          <w:sz w:val="22"/>
          <w:szCs w:val="22"/>
        </w:rPr>
        <w:t>,</w:t>
      </w:r>
      <w:r w:rsidRPr="0011334A">
        <w:rPr>
          <w:b/>
          <w:noProof/>
          <w:sz w:val="22"/>
          <w:szCs w:val="22"/>
        </w:rPr>
        <w:t xml:space="preserve"> točenie hlavy </w:t>
      </w:r>
      <w:r w:rsidR="00AC4DEE" w:rsidRPr="0011334A">
        <w:rPr>
          <w:b/>
          <w:noProof/>
          <w:sz w:val="22"/>
          <w:szCs w:val="22"/>
        </w:rPr>
        <w:t>a mdlob</w:t>
      </w:r>
      <w:r w:rsidR="00E00C16">
        <w:rPr>
          <w:b/>
          <w:noProof/>
          <w:sz w:val="22"/>
          <w:szCs w:val="22"/>
        </w:rPr>
        <w:t>y</w:t>
      </w:r>
    </w:p>
    <w:p w14:paraId="53FD030A" w14:textId="77777777" w:rsidR="008622D6" w:rsidRDefault="003424F1" w:rsidP="002A1D46">
      <w:pPr>
        <w:numPr>
          <w:ilvl w:val="12"/>
          <w:numId w:val="0"/>
        </w:numPr>
        <w:ind w:right="-29"/>
        <w:rPr>
          <w:bCs/>
          <w:noProof/>
          <w:sz w:val="22"/>
          <w:szCs w:val="22"/>
        </w:rPr>
      </w:pPr>
      <w:r>
        <w:rPr>
          <w:bCs/>
          <w:noProof/>
          <w:sz w:val="22"/>
          <w:szCs w:val="22"/>
        </w:rPr>
        <w:t>Tedez</w:t>
      </w:r>
      <w:r w:rsidR="00D74237" w:rsidRPr="0011334A">
        <w:rPr>
          <w:bCs/>
          <w:noProof/>
          <w:sz w:val="22"/>
          <w:szCs w:val="22"/>
        </w:rPr>
        <w:t xml:space="preserve"> </w:t>
      </w:r>
      <w:r w:rsidR="000F66FE" w:rsidRPr="0011334A">
        <w:rPr>
          <w:bCs/>
          <w:noProof/>
          <w:sz w:val="22"/>
          <w:szCs w:val="22"/>
        </w:rPr>
        <w:t xml:space="preserve">môže spôsobiť závrat, točenie hlavy </w:t>
      </w:r>
      <w:r w:rsidR="00D74237" w:rsidRPr="0011334A">
        <w:rPr>
          <w:bCs/>
          <w:noProof/>
          <w:sz w:val="22"/>
          <w:szCs w:val="22"/>
        </w:rPr>
        <w:t>a</w:t>
      </w:r>
      <w:r w:rsidR="000F66FE" w:rsidRPr="0011334A">
        <w:rPr>
          <w:bCs/>
          <w:noProof/>
          <w:sz w:val="22"/>
          <w:szCs w:val="22"/>
        </w:rPr>
        <w:t xml:space="preserve"> v zriedkavých prípadoch mdlobu. </w:t>
      </w:r>
      <w:r w:rsidR="00CC6B43" w:rsidRPr="0011334A">
        <w:rPr>
          <w:bCs/>
          <w:noProof/>
          <w:sz w:val="22"/>
          <w:szCs w:val="22"/>
        </w:rPr>
        <w:t>Buďte opatrný</w:t>
      </w:r>
      <w:r w:rsidR="001F1478" w:rsidRPr="0011334A">
        <w:rPr>
          <w:bCs/>
          <w:noProof/>
          <w:sz w:val="22"/>
          <w:szCs w:val="22"/>
        </w:rPr>
        <w:t>,</w:t>
      </w:r>
      <w:r w:rsidR="00CC6B43" w:rsidRPr="0011334A">
        <w:rPr>
          <w:bCs/>
          <w:noProof/>
          <w:sz w:val="22"/>
          <w:szCs w:val="22"/>
        </w:rPr>
        <w:t xml:space="preserve"> ak vstávate z ľahu alebo sedu do sedu alebo stoj</w:t>
      </w:r>
      <w:r w:rsidR="00473A29" w:rsidRPr="0011334A">
        <w:rPr>
          <w:bCs/>
          <w:noProof/>
          <w:sz w:val="22"/>
          <w:szCs w:val="22"/>
        </w:rPr>
        <w:t>a</w:t>
      </w:r>
      <w:r w:rsidR="00D74237" w:rsidRPr="0011334A">
        <w:rPr>
          <w:bCs/>
          <w:noProof/>
          <w:sz w:val="22"/>
          <w:szCs w:val="22"/>
        </w:rPr>
        <w:t>, p</w:t>
      </w:r>
      <w:r w:rsidR="00CC6B43" w:rsidRPr="0011334A">
        <w:rPr>
          <w:bCs/>
          <w:noProof/>
          <w:sz w:val="22"/>
          <w:szCs w:val="22"/>
        </w:rPr>
        <w:t>redovšetkým ke</w:t>
      </w:r>
      <w:r w:rsidR="004042C8" w:rsidRPr="0011334A">
        <w:rPr>
          <w:bCs/>
          <w:noProof/>
          <w:sz w:val="22"/>
          <w:szCs w:val="22"/>
        </w:rPr>
        <w:t>ď</w:t>
      </w:r>
      <w:r w:rsidR="00CC6B43" w:rsidRPr="0011334A">
        <w:rPr>
          <w:bCs/>
          <w:noProof/>
          <w:sz w:val="22"/>
          <w:szCs w:val="22"/>
        </w:rPr>
        <w:t xml:space="preserve"> sa prebúdzate v</w:t>
      </w:r>
      <w:r w:rsidR="004042C8" w:rsidRPr="0011334A">
        <w:rPr>
          <w:bCs/>
          <w:noProof/>
          <w:sz w:val="22"/>
          <w:szCs w:val="22"/>
        </w:rPr>
        <w:t> </w:t>
      </w:r>
      <w:r w:rsidR="00CC6B43" w:rsidRPr="0011334A">
        <w:rPr>
          <w:bCs/>
          <w:noProof/>
          <w:sz w:val="22"/>
          <w:szCs w:val="22"/>
        </w:rPr>
        <w:t>noci</w:t>
      </w:r>
      <w:r w:rsidR="004042C8" w:rsidRPr="0011334A">
        <w:rPr>
          <w:bCs/>
          <w:noProof/>
          <w:sz w:val="22"/>
          <w:szCs w:val="22"/>
        </w:rPr>
        <w:t>,</w:t>
      </w:r>
      <w:r w:rsidR="00CC6B43" w:rsidRPr="0011334A">
        <w:rPr>
          <w:bCs/>
          <w:noProof/>
          <w:sz w:val="22"/>
          <w:szCs w:val="22"/>
        </w:rPr>
        <w:t xml:space="preserve"> pokiaľ ešte neviete</w:t>
      </w:r>
      <w:r w:rsidR="001F1478" w:rsidRPr="0011334A">
        <w:rPr>
          <w:bCs/>
          <w:noProof/>
          <w:sz w:val="22"/>
          <w:szCs w:val="22"/>
        </w:rPr>
        <w:t>,</w:t>
      </w:r>
      <w:r w:rsidR="00CC6B43" w:rsidRPr="0011334A">
        <w:rPr>
          <w:bCs/>
          <w:noProof/>
          <w:sz w:val="22"/>
          <w:szCs w:val="22"/>
        </w:rPr>
        <w:t xml:space="preserve"> ako na </w:t>
      </w:r>
      <w:r w:rsidR="00CB4A1A" w:rsidRPr="0011334A">
        <w:rPr>
          <w:bCs/>
          <w:noProof/>
          <w:sz w:val="22"/>
          <w:szCs w:val="22"/>
        </w:rPr>
        <w:t>v</w:t>
      </w:r>
      <w:r w:rsidR="00CC6B43" w:rsidRPr="0011334A">
        <w:rPr>
          <w:bCs/>
          <w:noProof/>
          <w:sz w:val="22"/>
          <w:szCs w:val="22"/>
        </w:rPr>
        <w:t>ás pôsobí tento liek. Ak pociťujete závrat alebo točeni</w:t>
      </w:r>
      <w:r w:rsidR="004042C8" w:rsidRPr="0011334A">
        <w:rPr>
          <w:bCs/>
          <w:noProof/>
          <w:sz w:val="22"/>
          <w:szCs w:val="22"/>
        </w:rPr>
        <w:t>e hlavy kedy</w:t>
      </w:r>
      <w:r w:rsidR="00CC6B43" w:rsidRPr="0011334A">
        <w:rPr>
          <w:bCs/>
          <w:noProof/>
          <w:sz w:val="22"/>
          <w:szCs w:val="22"/>
        </w:rPr>
        <w:t xml:space="preserve">koľvek počas liečby, </w:t>
      </w:r>
      <w:r w:rsidR="00CC6B43" w:rsidRPr="0011334A">
        <w:rPr>
          <w:b/>
          <w:bCs/>
          <w:noProof/>
          <w:sz w:val="22"/>
          <w:szCs w:val="22"/>
        </w:rPr>
        <w:t xml:space="preserve">sadnite si alebo si ľahnite, pokiaľ </w:t>
      </w:r>
      <w:r w:rsidR="009F2108" w:rsidRPr="0011334A">
        <w:rPr>
          <w:b/>
          <w:bCs/>
          <w:noProof/>
          <w:sz w:val="22"/>
          <w:szCs w:val="22"/>
        </w:rPr>
        <w:t xml:space="preserve">tieto </w:t>
      </w:r>
      <w:r w:rsidR="00CC6B43" w:rsidRPr="0011334A">
        <w:rPr>
          <w:b/>
          <w:bCs/>
          <w:noProof/>
          <w:sz w:val="22"/>
          <w:szCs w:val="22"/>
        </w:rPr>
        <w:t>príznaky nevymiznú</w:t>
      </w:r>
      <w:r w:rsidR="00CC6B43" w:rsidRPr="0011334A">
        <w:rPr>
          <w:bCs/>
          <w:noProof/>
          <w:sz w:val="22"/>
          <w:szCs w:val="22"/>
        </w:rPr>
        <w:t>.</w:t>
      </w:r>
    </w:p>
    <w:p w14:paraId="2C6A6CBA" w14:textId="77777777" w:rsidR="008622D6" w:rsidRDefault="008622D6" w:rsidP="002A1D46">
      <w:pPr>
        <w:numPr>
          <w:ilvl w:val="12"/>
          <w:numId w:val="0"/>
        </w:numPr>
        <w:ind w:right="-29"/>
        <w:rPr>
          <w:sz w:val="22"/>
          <w:szCs w:val="22"/>
        </w:rPr>
      </w:pPr>
    </w:p>
    <w:p w14:paraId="09D9EA19" w14:textId="77777777" w:rsidR="008622D6" w:rsidRDefault="006A1CCF" w:rsidP="002A1D46">
      <w:pPr>
        <w:numPr>
          <w:ilvl w:val="12"/>
          <w:numId w:val="0"/>
        </w:numPr>
        <w:ind w:right="-29"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Závažné kožné reakcie</w:t>
      </w:r>
    </w:p>
    <w:p w14:paraId="07F68259" w14:textId="70C7B475" w:rsidR="008622D6" w:rsidRDefault="006A1CCF" w:rsidP="002A1D46">
      <w:pPr>
        <w:numPr>
          <w:ilvl w:val="12"/>
          <w:numId w:val="0"/>
        </w:numPr>
        <w:ind w:right="-29"/>
        <w:rPr>
          <w:sz w:val="22"/>
          <w:szCs w:val="22"/>
        </w:rPr>
      </w:pPr>
      <w:r w:rsidRPr="0011334A">
        <w:rPr>
          <w:sz w:val="22"/>
          <w:szCs w:val="22"/>
        </w:rPr>
        <w:t>Pr</w:t>
      </w:r>
      <w:r w:rsidR="00E00C16">
        <w:rPr>
          <w:sz w:val="22"/>
          <w:szCs w:val="22"/>
        </w:rPr>
        <w:t>ejavy</w:t>
      </w:r>
      <w:r w:rsidRPr="0011334A">
        <w:rPr>
          <w:sz w:val="22"/>
          <w:szCs w:val="22"/>
        </w:rPr>
        <w:t xml:space="preserve"> závažných kožných reakcií môžu zahŕňať:</w:t>
      </w:r>
    </w:p>
    <w:p w14:paraId="16F34BD4" w14:textId="77777777" w:rsidR="008622D6" w:rsidRDefault="006A1CCF" w:rsidP="002A1D46">
      <w:pPr>
        <w:numPr>
          <w:ilvl w:val="12"/>
          <w:numId w:val="0"/>
        </w:numPr>
        <w:ind w:left="357" w:hanging="357"/>
        <w:rPr>
          <w:bCs/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Pr="0011334A">
        <w:rPr>
          <w:b/>
          <w:bCs/>
          <w:sz w:val="22"/>
          <w:szCs w:val="22"/>
        </w:rPr>
        <w:t xml:space="preserve">rozsiahlu vyrážku spojenú s tvorbou pľuzgierov a odlupovaním kože, najmä v oblasti úst, nosa, očí a pohlavných orgánov </w:t>
      </w:r>
      <w:r w:rsidRPr="0011334A">
        <w:rPr>
          <w:bCs/>
          <w:iCs/>
          <w:sz w:val="22"/>
          <w:szCs w:val="22"/>
        </w:rPr>
        <w:t>(Stevensov</w:t>
      </w:r>
      <w:r w:rsidRPr="0011334A">
        <w:rPr>
          <w:bCs/>
          <w:iCs/>
          <w:sz w:val="22"/>
          <w:szCs w:val="22"/>
        </w:rPr>
        <w:noBreakHyphen/>
        <w:t>Johnsonov syndróm)</w:t>
      </w:r>
      <w:r w:rsidRPr="0011334A">
        <w:rPr>
          <w:bCs/>
          <w:sz w:val="22"/>
          <w:szCs w:val="22"/>
        </w:rPr>
        <w:t>.</w:t>
      </w:r>
    </w:p>
    <w:p w14:paraId="0EB0C009" w14:textId="77777777" w:rsidR="008622D6" w:rsidRDefault="008622D6" w:rsidP="002A1D46">
      <w:pPr>
        <w:numPr>
          <w:ilvl w:val="12"/>
          <w:numId w:val="0"/>
        </w:numPr>
        <w:ind w:left="357" w:hanging="357"/>
        <w:rPr>
          <w:bCs/>
          <w:sz w:val="22"/>
          <w:szCs w:val="22"/>
        </w:rPr>
      </w:pPr>
    </w:p>
    <w:p w14:paraId="2DC3DFB4" w14:textId="77777777" w:rsidR="008622D6" w:rsidRDefault="006A1CCF" w:rsidP="002A1D46">
      <w:pPr>
        <w:numPr>
          <w:ilvl w:val="12"/>
          <w:numId w:val="0"/>
        </w:numPr>
        <w:ind w:left="357" w:hanging="357"/>
        <w:rPr>
          <w:sz w:val="22"/>
          <w:szCs w:val="22"/>
        </w:rPr>
      </w:pPr>
      <w:r w:rsidRPr="0011334A">
        <w:rPr>
          <w:b/>
          <w:sz w:val="22"/>
          <w:szCs w:val="22"/>
        </w:rPr>
        <w:sym w:font="Wingdings" w:char="F0E8"/>
      </w:r>
      <w:r w:rsidRPr="0011334A">
        <w:rPr>
          <w:b/>
          <w:sz w:val="22"/>
          <w:szCs w:val="22"/>
        </w:rPr>
        <w:tab/>
      </w:r>
      <w:r w:rsidRPr="0011334A">
        <w:rPr>
          <w:sz w:val="22"/>
          <w:szCs w:val="22"/>
        </w:rPr>
        <w:t>Ak sa u </w:t>
      </w:r>
      <w:r w:rsidR="00CB4A1A" w:rsidRPr="0011334A">
        <w:rPr>
          <w:sz w:val="22"/>
          <w:szCs w:val="22"/>
        </w:rPr>
        <w:t>v</w:t>
      </w:r>
      <w:r w:rsidRPr="0011334A">
        <w:rPr>
          <w:sz w:val="22"/>
          <w:szCs w:val="22"/>
        </w:rPr>
        <w:t xml:space="preserve">ás vyskytnú tieto príznaky, </w:t>
      </w:r>
      <w:r w:rsidRPr="0011334A">
        <w:rPr>
          <w:b/>
          <w:sz w:val="22"/>
          <w:szCs w:val="22"/>
        </w:rPr>
        <w:t xml:space="preserve">okamžite vyhľadajte lekára </w:t>
      </w:r>
      <w:r w:rsidRPr="0011334A">
        <w:rPr>
          <w:bCs/>
          <w:sz w:val="22"/>
          <w:szCs w:val="22"/>
        </w:rPr>
        <w:t>a </w:t>
      </w:r>
      <w:r w:rsidRPr="0011334A">
        <w:rPr>
          <w:b/>
          <w:bCs/>
          <w:sz w:val="22"/>
          <w:szCs w:val="22"/>
        </w:rPr>
        <w:t xml:space="preserve">ukončite užívanie </w:t>
      </w:r>
      <w:r w:rsidR="0009454A">
        <w:rPr>
          <w:b/>
          <w:bCs/>
          <w:sz w:val="22"/>
          <w:szCs w:val="22"/>
        </w:rPr>
        <w:t>Tedez</w:t>
      </w:r>
      <w:r w:rsidRPr="0011334A">
        <w:rPr>
          <w:b/>
          <w:bCs/>
          <w:sz w:val="22"/>
          <w:szCs w:val="22"/>
        </w:rPr>
        <w:t>u.</w:t>
      </w:r>
    </w:p>
    <w:p w14:paraId="4E69CC57" w14:textId="77777777" w:rsidR="006A1CCF" w:rsidRPr="00227E46" w:rsidRDefault="006A1CCF" w:rsidP="00A0589F">
      <w:pPr>
        <w:numPr>
          <w:ilvl w:val="12"/>
          <w:numId w:val="0"/>
        </w:numPr>
        <w:ind w:right="-29"/>
        <w:rPr>
          <w:sz w:val="22"/>
          <w:szCs w:val="22"/>
        </w:rPr>
      </w:pPr>
    </w:p>
    <w:p w14:paraId="4BD0F82D" w14:textId="77777777" w:rsidR="008622D6" w:rsidRDefault="00731D56" w:rsidP="002A1D46">
      <w:pPr>
        <w:rPr>
          <w:b/>
          <w:sz w:val="22"/>
          <w:szCs w:val="22"/>
        </w:rPr>
      </w:pPr>
      <w:r w:rsidRPr="00227E46">
        <w:rPr>
          <w:b/>
          <w:sz w:val="22"/>
          <w:szCs w:val="22"/>
        </w:rPr>
        <w:lastRenderedPageBreak/>
        <w:t>Časté vedľajšie účinky</w:t>
      </w:r>
    </w:p>
    <w:p w14:paraId="2ACDB6A2" w14:textId="77777777" w:rsidR="008622D6" w:rsidRDefault="00731D56" w:rsidP="002A1D46">
      <w:pPr>
        <w:pStyle w:val="Zkladntext3"/>
        <w:rPr>
          <w:i w:val="0"/>
        </w:rPr>
      </w:pPr>
      <w:r w:rsidRPr="00227E46">
        <w:rPr>
          <w:i w:val="0"/>
        </w:rPr>
        <w:t>Môžu postih</w:t>
      </w:r>
      <w:r w:rsidR="00470D55" w:rsidRPr="00227E46">
        <w:rPr>
          <w:i w:val="0"/>
        </w:rPr>
        <w:t>ova</w:t>
      </w:r>
      <w:r w:rsidRPr="00227E46">
        <w:rPr>
          <w:i w:val="0"/>
        </w:rPr>
        <w:t>ť</w:t>
      </w:r>
      <w:r w:rsidR="00470D55" w:rsidRPr="0011334A">
        <w:rPr>
          <w:i w:val="0"/>
        </w:rPr>
        <w:t xml:space="preserve"> menej ako</w:t>
      </w:r>
      <w:r w:rsidRPr="0011334A">
        <w:rPr>
          <w:i w:val="0"/>
        </w:rPr>
        <w:t xml:space="preserve"> 1 z</w:t>
      </w:r>
      <w:r w:rsidR="00776452" w:rsidRPr="0011334A">
        <w:rPr>
          <w:i w:val="0"/>
        </w:rPr>
        <w:t> </w:t>
      </w:r>
      <w:r w:rsidRPr="0011334A">
        <w:rPr>
          <w:i w:val="0"/>
        </w:rPr>
        <w:t>10</w:t>
      </w:r>
      <w:r w:rsidR="00776452" w:rsidRPr="0011334A">
        <w:rPr>
          <w:i w:val="0"/>
        </w:rPr>
        <w:t> </w:t>
      </w:r>
      <w:r w:rsidRPr="0011334A">
        <w:rPr>
          <w:i w:val="0"/>
        </w:rPr>
        <w:t>mužov</w:t>
      </w:r>
      <w:r w:rsidR="009E0BF9" w:rsidRPr="0011334A">
        <w:rPr>
          <w:i w:val="0"/>
        </w:rPr>
        <w:t xml:space="preserve"> užívajúcich </w:t>
      </w:r>
      <w:r w:rsidR="00E514C2">
        <w:rPr>
          <w:i w:val="0"/>
        </w:rPr>
        <w:t>Tedez</w:t>
      </w:r>
      <w:r w:rsidRPr="0011334A">
        <w:rPr>
          <w:i w:val="0"/>
        </w:rPr>
        <w:t>:</w:t>
      </w:r>
    </w:p>
    <w:p w14:paraId="30E427FD" w14:textId="77777777" w:rsidR="008622D6" w:rsidRDefault="00731D56" w:rsidP="002A1D46">
      <w:pPr>
        <w:ind w:left="426" w:hanging="426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impotencia (</w:t>
      </w:r>
      <w:r w:rsidRPr="0011334A">
        <w:rPr>
          <w:iCs/>
          <w:sz w:val="22"/>
          <w:szCs w:val="22"/>
        </w:rPr>
        <w:t>neschopnosť dosiahnuť alebo udržať erekciu</w:t>
      </w:r>
      <w:r w:rsidRPr="0011334A">
        <w:rPr>
          <w:sz w:val="22"/>
          <w:szCs w:val="22"/>
        </w:rPr>
        <w:t>)</w:t>
      </w:r>
      <w:r w:rsidR="001B22AA" w:rsidRPr="0011334A">
        <w:rPr>
          <w:sz w:val="22"/>
          <w:szCs w:val="22"/>
        </w:rPr>
        <w:t>*</w:t>
      </w:r>
    </w:p>
    <w:p w14:paraId="3BDEE529" w14:textId="77777777" w:rsidR="008622D6" w:rsidRDefault="00731D56" w:rsidP="002A1D46">
      <w:pPr>
        <w:ind w:left="426" w:hanging="426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znížen</w:t>
      </w:r>
      <w:r w:rsidR="00470D55" w:rsidRPr="0011334A">
        <w:rPr>
          <w:sz w:val="22"/>
          <w:szCs w:val="22"/>
        </w:rPr>
        <w:t>á</w:t>
      </w:r>
      <w:r w:rsidRPr="0011334A">
        <w:rPr>
          <w:sz w:val="22"/>
          <w:szCs w:val="22"/>
        </w:rPr>
        <w:t xml:space="preserve"> sexuáln</w:t>
      </w:r>
      <w:r w:rsidR="00473A29" w:rsidRPr="0011334A">
        <w:rPr>
          <w:sz w:val="22"/>
          <w:szCs w:val="22"/>
        </w:rPr>
        <w:t>a túžba</w:t>
      </w:r>
      <w:r w:rsidRPr="0011334A">
        <w:rPr>
          <w:sz w:val="22"/>
          <w:szCs w:val="22"/>
        </w:rPr>
        <w:t xml:space="preserve"> (</w:t>
      </w:r>
      <w:r w:rsidRPr="0011334A">
        <w:rPr>
          <w:i/>
          <w:iCs/>
          <w:sz w:val="22"/>
          <w:szCs w:val="22"/>
        </w:rPr>
        <w:t>libido</w:t>
      </w:r>
      <w:r w:rsidRPr="0011334A">
        <w:rPr>
          <w:sz w:val="22"/>
          <w:szCs w:val="22"/>
        </w:rPr>
        <w:t>)</w:t>
      </w:r>
      <w:r w:rsidR="001B22AA" w:rsidRPr="0011334A">
        <w:rPr>
          <w:sz w:val="22"/>
          <w:szCs w:val="22"/>
        </w:rPr>
        <w:t>*</w:t>
      </w:r>
    </w:p>
    <w:p w14:paraId="710A1DF9" w14:textId="77777777" w:rsidR="008622D6" w:rsidRDefault="00B44D29" w:rsidP="002A1D46">
      <w:pPr>
        <w:ind w:left="426" w:hanging="426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731D56" w:rsidRPr="0011334A">
        <w:rPr>
          <w:sz w:val="22"/>
          <w:szCs w:val="22"/>
        </w:rPr>
        <w:t>ťažkosti s</w:t>
      </w:r>
      <w:r w:rsidR="001B22AA" w:rsidRPr="0011334A">
        <w:rPr>
          <w:sz w:val="22"/>
          <w:szCs w:val="22"/>
        </w:rPr>
        <w:t> </w:t>
      </w:r>
      <w:r w:rsidR="00731D56" w:rsidRPr="0011334A">
        <w:rPr>
          <w:sz w:val="22"/>
          <w:szCs w:val="22"/>
        </w:rPr>
        <w:t>ejakuláciou</w:t>
      </w:r>
      <w:r w:rsidR="00C51BFA" w:rsidRPr="0011334A">
        <w:rPr>
          <w:sz w:val="22"/>
          <w:szCs w:val="22"/>
        </w:rPr>
        <w:t>, napríklad znížený objem spermy uvoľnenej počas pohlavného styku</w:t>
      </w:r>
      <w:r w:rsidR="001B22AA" w:rsidRPr="0011334A">
        <w:rPr>
          <w:sz w:val="22"/>
          <w:szCs w:val="22"/>
        </w:rPr>
        <w:t>*</w:t>
      </w:r>
    </w:p>
    <w:p w14:paraId="2C2CCF9F" w14:textId="3862D195" w:rsidR="008622D6" w:rsidRDefault="00470D55" w:rsidP="002A1D46">
      <w:pPr>
        <w:ind w:left="426" w:hanging="426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731D56" w:rsidRPr="0011334A">
        <w:rPr>
          <w:sz w:val="22"/>
          <w:szCs w:val="22"/>
        </w:rPr>
        <w:t xml:space="preserve">zväčšenie alebo </w:t>
      </w:r>
      <w:r w:rsidR="00E00C16">
        <w:rPr>
          <w:sz w:val="22"/>
          <w:szCs w:val="22"/>
        </w:rPr>
        <w:t>citlivosť</w:t>
      </w:r>
      <w:r w:rsidR="00E00C16" w:rsidRPr="0011334A">
        <w:rPr>
          <w:sz w:val="22"/>
          <w:szCs w:val="22"/>
        </w:rPr>
        <w:t xml:space="preserve"> </w:t>
      </w:r>
      <w:r w:rsidR="00731D56" w:rsidRPr="0011334A">
        <w:rPr>
          <w:sz w:val="22"/>
          <w:szCs w:val="22"/>
        </w:rPr>
        <w:t>prsníkov (</w:t>
      </w:r>
      <w:r w:rsidR="00731D56" w:rsidRPr="0011334A">
        <w:rPr>
          <w:i/>
          <w:iCs/>
          <w:sz w:val="22"/>
          <w:szCs w:val="22"/>
        </w:rPr>
        <w:t>gynekomastia</w:t>
      </w:r>
      <w:r w:rsidR="00731D56" w:rsidRPr="0011334A">
        <w:rPr>
          <w:sz w:val="22"/>
          <w:szCs w:val="22"/>
        </w:rPr>
        <w:t>)</w:t>
      </w:r>
    </w:p>
    <w:p w14:paraId="4E25CB78" w14:textId="77777777" w:rsidR="008622D6" w:rsidRDefault="00470D55" w:rsidP="002A1D46">
      <w:pPr>
        <w:ind w:left="426" w:hanging="426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B44D29" w:rsidRPr="0011334A">
        <w:rPr>
          <w:sz w:val="22"/>
          <w:szCs w:val="22"/>
        </w:rPr>
        <w:t>závrat</w:t>
      </w:r>
      <w:r w:rsidR="00B179B7" w:rsidRPr="0011334A">
        <w:rPr>
          <w:sz w:val="22"/>
          <w:szCs w:val="22"/>
        </w:rPr>
        <w:t>.</w:t>
      </w:r>
    </w:p>
    <w:p w14:paraId="1AFBAA17" w14:textId="77777777" w:rsidR="00731D56" w:rsidRPr="0011334A" w:rsidRDefault="001B22AA" w:rsidP="00A0589F">
      <w:pPr>
        <w:rPr>
          <w:sz w:val="22"/>
          <w:szCs w:val="22"/>
        </w:rPr>
      </w:pPr>
      <w:r w:rsidRPr="0011334A">
        <w:rPr>
          <w:sz w:val="22"/>
          <w:szCs w:val="22"/>
        </w:rPr>
        <w:t xml:space="preserve">* U malého počtu osôb môžu niektoré z týchto vedľajších účinkov pretrvávať aj po ukončení užívania </w:t>
      </w:r>
      <w:r w:rsidR="00E514C2">
        <w:rPr>
          <w:sz w:val="22"/>
          <w:szCs w:val="22"/>
        </w:rPr>
        <w:t>Tedez</w:t>
      </w:r>
      <w:r w:rsidRPr="0011334A">
        <w:rPr>
          <w:sz w:val="22"/>
          <w:szCs w:val="22"/>
        </w:rPr>
        <w:t>u.</w:t>
      </w:r>
    </w:p>
    <w:p w14:paraId="43B8F29F" w14:textId="77777777" w:rsidR="001B22AA" w:rsidRPr="0011334A" w:rsidRDefault="001B22AA" w:rsidP="00110448">
      <w:pPr>
        <w:ind w:left="567" w:hanging="567"/>
        <w:rPr>
          <w:sz w:val="22"/>
          <w:szCs w:val="22"/>
        </w:rPr>
      </w:pPr>
    </w:p>
    <w:p w14:paraId="2940956E" w14:textId="77777777" w:rsidR="00B44D29" w:rsidRPr="0011334A" w:rsidRDefault="00B44D29" w:rsidP="00937BAA">
      <w:pPr>
        <w:keepNext/>
        <w:keepLines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Menej časté vedľajšie účinky</w:t>
      </w:r>
    </w:p>
    <w:p w14:paraId="2DB1645E" w14:textId="77777777" w:rsidR="00B44D29" w:rsidRPr="0011334A" w:rsidRDefault="00B44D29">
      <w:pPr>
        <w:pStyle w:val="Zkladntext3"/>
        <w:keepNext/>
        <w:keepLines/>
        <w:rPr>
          <w:i w:val="0"/>
        </w:rPr>
      </w:pPr>
      <w:r w:rsidRPr="0011334A">
        <w:rPr>
          <w:i w:val="0"/>
        </w:rPr>
        <w:t>Môžu postih</w:t>
      </w:r>
      <w:r w:rsidR="00454009" w:rsidRPr="0011334A">
        <w:rPr>
          <w:i w:val="0"/>
        </w:rPr>
        <w:t>ova</w:t>
      </w:r>
      <w:r w:rsidRPr="0011334A">
        <w:rPr>
          <w:i w:val="0"/>
        </w:rPr>
        <w:t xml:space="preserve">ť </w:t>
      </w:r>
      <w:r w:rsidR="00454009" w:rsidRPr="0011334A">
        <w:rPr>
          <w:i w:val="0"/>
        </w:rPr>
        <w:t xml:space="preserve">menej ako </w:t>
      </w:r>
      <w:r w:rsidRPr="0011334A">
        <w:rPr>
          <w:i w:val="0"/>
        </w:rPr>
        <w:t>1 zo 100</w:t>
      </w:r>
      <w:r w:rsidR="00454009" w:rsidRPr="0011334A">
        <w:rPr>
          <w:i w:val="0"/>
        </w:rPr>
        <w:t> </w:t>
      </w:r>
      <w:r w:rsidR="00B179B7" w:rsidRPr="0011334A">
        <w:rPr>
          <w:i w:val="0"/>
        </w:rPr>
        <w:t>mužov</w:t>
      </w:r>
    </w:p>
    <w:p w14:paraId="096447F6" w14:textId="420F1C51" w:rsidR="008622D6" w:rsidRDefault="000C7BFA" w:rsidP="002A1D46">
      <w:pPr>
        <w:pStyle w:val="Zkladntext3"/>
        <w:keepNext/>
        <w:keepLines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zlyh</w:t>
      </w:r>
      <w:r w:rsidR="00E00C16">
        <w:rPr>
          <w:i w:val="0"/>
        </w:rPr>
        <w:t>ávanie</w:t>
      </w:r>
      <w:r w:rsidRPr="0011334A">
        <w:rPr>
          <w:i w:val="0"/>
        </w:rPr>
        <w:t xml:space="preserve"> srdca (srdce začne menej efektívne prečerpávať krv do všetkých častí tela. Môžete mať príznaky ako napríklad dýchavičnosť, extrémna únava a opuch členkov a nôh)</w:t>
      </w:r>
    </w:p>
    <w:p w14:paraId="67296BBA" w14:textId="77777777" w:rsidR="008622D6" w:rsidRDefault="000C7BFA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</w:pPr>
      <w:r w:rsidRPr="0011334A">
        <w:rPr>
          <w:i w:val="0"/>
        </w:rPr>
        <w:t>nízky krvný tlak pri vstávaní</w:t>
      </w:r>
    </w:p>
    <w:p w14:paraId="3B16A3B9" w14:textId="77777777" w:rsidR="008622D6" w:rsidRDefault="00B44D29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zrýchlený tlkot srdca (</w:t>
      </w:r>
      <w:r w:rsidRPr="0011334A">
        <w:t>palpitácie</w:t>
      </w:r>
      <w:r w:rsidRPr="0011334A">
        <w:rPr>
          <w:i w:val="0"/>
        </w:rPr>
        <w:t>)</w:t>
      </w:r>
    </w:p>
    <w:p w14:paraId="6E93D249" w14:textId="129543A1" w:rsidR="008622D6" w:rsidRDefault="00B44D29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zápcha, hnačka, vracanie,  nevoľnos</w:t>
      </w:r>
      <w:r w:rsidR="00E00C16">
        <w:rPr>
          <w:i w:val="0"/>
        </w:rPr>
        <w:t>ť</w:t>
      </w:r>
      <w:r w:rsidRPr="0011334A">
        <w:rPr>
          <w:i w:val="0"/>
        </w:rPr>
        <w:t xml:space="preserve"> (</w:t>
      </w:r>
      <w:r w:rsidRPr="0011334A">
        <w:t>nauzea</w:t>
      </w:r>
      <w:r w:rsidRPr="0011334A">
        <w:rPr>
          <w:i w:val="0"/>
        </w:rPr>
        <w:t>)</w:t>
      </w:r>
    </w:p>
    <w:p w14:paraId="37F731CE" w14:textId="77777777" w:rsidR="008622D6" w:rsidRDefault="00B44D29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slabosť alebo strata sily</w:t>
      </w:r>
    </w:p>
    <w:p w14:paraId="213E8C45" w14:textId="77777777" w:rsidR="008622D6" w:rsidRDefault="00B44D29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bolesť hlavy</w:t>
      </w:r>
    </w:p>
    <w:p w14:paraId="77980423" w14:textId="77777777" w:rsidR="008622D6" w:rsidRDefault="00B44D29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svr</w:t>
      </w:r>
      <w:r w:rsidR="00931B72" w:rsidRPr="0011334A">
        <w:rPr>
          <w:i w:val="0"/>
        </w:rPr>
        <w:t>benie</w:t>
      </w:r>
      <w:r w:rsidR="009E0BF9" w:rsidRPr="0011334A">
        <w:rPr>
          <w:i w:val="0"/>
        </w:rPr>
        <w:t>, upchatý nos alebo nádcha (</w:t>
      </w:r>
      <w:r w:rsidR="009E0BF9" w:rsidRPr="0011334A">
        <w:t>rinitída</w:t>
      </w:r>
      <w:r w:rsidR="009E0BF9" w:rsidRPr="0011334A">
        <w:rPr>
          <w:i w:val="0"/>
        </w:rPr>
        <w:t>)</w:t>
      </w:r>
    </w:p>
    <w:p w14:paraId="1DE3A116" w14:textId="77777777" w:rsidR="008622D6" w:rsidRDefault="00B44D29" w:rsidP="002A1D46">
      <w:pPr>
        <w:pStyle w:val="Zkladntext3"/>
        <w:numPr>
          <w:ilvl w:val="0"/>
          <w:numId w:val="5"/>
        </w:numPr>
        <w:tabs>
          <w:tab w:val="clear" w:pos="502"/>
        </w:tabs>
        <w:ind w:left="357" w:hanging="357"/>
        <w:rPr>
          <w:i w:val="0"/>
        </w:rPr>
      </w:pPr>
      <w:r w:rsidRPr="0011334A">
        <w:rPr>
          <w:i w:val="0"/>
        </w:rPr>
        <w:t>kožná vyrážka, žihľavka, svrbenie</w:t>
      </w:r>
    </w:p>
    <w:p w14:paraId="40A791E6" w14:textId="77777777" w:rsidR="008622D6" w:rsidRDefault="0010568A" w:rsidP="002A1D46">
      <w:pPr>
        <w:numPr>
          <w:ilvl w:val="0"/>
          <w:numId w:val="5"/>
        </w:numPr>
        <w:tabs>
          <w:tab w:val="clear" w:pos="502"/>
        </w:tabs>
        <w:ind w:left="357" w:hanging="357"/>
        <w:rPr>
          <w:b/>
          <w:bCs/>
          <w:sz w:val="22"/>
          <w:szCs w:val="22"/>
        </w:rPr>
      </w:pPr>
      <w:r w:rsidRPr="0011334A">
        <w:rPr>
          <w:sz w:val="22"/>
          <w:szCs w:val="22"/>
        </w:rPr>
        <w:t>strata telesného ochlpenia alebo nadmerný rast ochlpenia.</w:t>
      </w:r>
    </w:p>
    <w:p w14:paraId="7794F446" w14:textId="77777777" w:rsidR="00B44D29" w:rsidRPr="0011334A" w:rsidRDefault="00B44D29">
      <w:pPr>
        <w:ind w:left="567" w:hanging="567"/>
        <w:rPr>
          <w:sz w:val="22"/>
          <w:szCs w:val="22"/>
        </w:rPr>
      </w:pPr>
    </w:p>
    <w:p w14:paraId="286C2BD3" w14:textId="77777777" w:rsidR="00BA68C5" w:rsidRPr="0011334A" w:rsidRDefault="00BA68C5">
      <w:pPr>
        <w:ind w:left="567" w:hanging="567"/>
        <w:rPr>
          <w:b/>
          <w:bCs/>
          <w:sz w:val="22"/>
          <w:szCs w:val="22"/>
          <w:lang w:eastAsia="en-US"/>
        </w:rPr>
      </w:pPr>
      <w:r w:rsidRPr="0011334A">
        <w:rPr>
          <w:b/>
          <w:bCs/>
          <w:sz w:val="22"/>
          <w:szCs w:val="22"/>
          <w:lang w:eastAsia="en-US"/>
        </w:rPr>
        <w:t>Zriedkavé vedľajšie účinky</w:t>
      </w:r>
    </w:p>
    <w:p w14:paraId="58DA0402" w14:textId="77777777" w:rsidR="008622D6" w:rsidRDefault="00BA68C5" w:rsidP="002A1D46">
      <w:pPr>
        <w:tabs>
          <w:tab w:val="left" w:pos="567"/>
        </w:tabs>
        <w:autoSpaceDE w:val="0"/>
        <w:autoSpaceDN w:val="0"/>
        <w:adjustRightInd w:val="0"/>
        <w:rPr>
          <w:iCs/>
          <w:sz w:val="22"/>
          <w:szCs w:val="22"/>
          <w:lang w:eastAsia="en-US"/>
        </w:rPr>
      </w:pPr>
      <w:r w:rsidRPr="0011334A">
        <w:rPr>
          <w:iCs/>
          <w:sz w:val="22"/>
          <w:szCs w:val="22"/>
          <w:lang w:eastAsia="en-US"/>
        </w:rPr>
        <w:t>Môžu postih</w:t>
      </w:r>
      <w:r w:rsidR="00776452" w:rsidRPr="0011334A">
        <w:rPr>
          <w:iCs/>
          <w:sz w:val="22"/>
          <w:szCs w:val="22"/>
          <w:lang w:eastAsia="en-US"/>
        </w:rPr>
        <w:t>ova</w:t>
      </w:r>
      <w:r w:rsidRPr="0011334A">
        <w:rPr>
          <w:iCs/>
          <w:sz w:val="22"/>
          <w:szCs w:val="22"/>
          <w:lang w:eastAsia="en-US"/>
        </w:rPr>
        <w:t>ť</w:t>
      </w:r>
      <w:r w:rsidR="00776452" w:rsidRPr="0011334A">
        <w:rPr>
          <w:iCs/>
          <w:sz w:val="22"/>
          <w:szCs w:val="22"/>
          <w:lang w:eastAsia="en-US"/>
        </w:rPr>
        <w:t xml:space="preserve"> menej ako</w:t>
      </w:r>
      <w:r w:rsidRPr="0011334A">
        <w:rPr>
          <w:iCs/>
          <w:sz w:val="22"/>
          <w:szCs w:val="22"/>
          <w:lang w:eastAsia="en-US"/>
        </w:rPr>
        <w:t xml:space="preserve"> 1 z 1</w:t>
      </w:r>
      <w:r w:rsidR="00776452" w:rsidRPr="0011334A">
        <w:rPr>
          <w:iCs/>
          <w:sz w:val="22"/>
          <w:szCs w:val="22"/>
          <w:lang w:eastAsia="en-US"/>
        </w:rPr>
        <w:t> </w:t>
      </w:r>
      <w:r w:rsidRPr="0011334A">
        <w:rPr>
          <w:iCs/>
          <w:sz w:val="22"/>
          <w:szCs w:val="22"/>
          <w:lang w:eastAsia="en-US"/>
        </w:rPr>
        <w:t>000</w:t>
      </w:r>
      <w:r w:rsidR="00776452" w:rsidRPr="0011334A">
        <w:rPr>
          <w:iCs/>
          <w:sz w:val="22"/>
          <w:szCs w:val="22"/>
          <w:lang w:eastAsia="en-US"/>
        </w:rPr>
        <w:t> </w:t>
      </w:r>
      <w:r w:rsidRPr="0011334A">
        <w:rPr>
          <w:iCs/>
          <w:sz w:val="22"/>
          <w:szCs w:val="22"/>
          <w:lang w:eastAsia="en-US"/>
        </w:rPr>
        <w:t>mužov</w:t>
      </w:r>
    </w:p>
    <w:p w14:paraId="3ED8B012" w14:textId="77777777" w:rsidR="00BA68C5" w:rsidRPr="0011334A" w:rsidRDefault="00B44D29" w:rsidP="00A0589F">
      <w:pPr>
        <w:numPr>
          <w:ilvl w:val="0"/>
          <w:numId w:val="5"/>
        </w:numPr>
        <w:tabs>
          <w:tab w:val="clear" w:pos="502"/>
        </w:tabs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opuch očných viečok, tváre, pier, rúk alebo nôh (</w:t>
      </w:r>
      <w:r w:rsidRPr="0011334A">
        <w:rPr>
          <w:i/>
          <w:sz w:val="22"/>
          <w:szCs w:val="22"/>
        </w:rPr>
        <w:t>angioedém</w:t>
      </w:r>
      <w:r w:rsidRPr="0011334A">
        <w:rPr>
          <w:sz w:val="22"/>
          <w:szCs w:val="22"/>
        </w:rPr>
        <w:t>)</w:t>
      </w:r>
    </w:p>
    <w:p w14:paraId="19E7793C" w14:textId="03502619" w:rsidR="00B44D29" w:rsidRPr="0011334A" w:rsidRDefault="00B44D29" w:rsidP="00110448">
      <w:pPr>
        <w:numPr>
          <w:ilvl w:val="0"/>
          <w:numId w:val="5"/>
        </w:numPr>
        <w:tabs>
          <w:tab w:val="clear" w:pos="502"/>
        </w:tabs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mdlob</w:t>
      </w:r>
      <w:r w:rsidR="00E00C16">
        <w:rPr>
          <w:sz w:val="22"/>
          <w:szCs w:val="22"/>
        </w:rPr>
        <w:t>y</w:t>
      </w:r>
      <w:r w:rsidR="00B179B7" w:rsidRPr="0011334A">
        <w:rPr>
          <w:sz w:val="22"/>
          <w:szCs w:val="22"/>
        </w:rPr>
        <w:t>.</w:t>
      </w:r>
    </w:p>
    <w:p w14:paraId="6022AC57" w14:textId="77777777" w:rsidR="00B44D29" w:rsidRPr="0011334A" w:rsidRDefault="00B44D29" w:rsidP="00937BAA">
      <w:pPr>
        <w:ind w:left="360"/>
        <w:rPr>
          <w:sz w:val="22"/>
          <w:szCs w:val="22"/>
        </w:rPr>
      </w:pPr>
    </w:p>
    <w:p w14:paraId="2D3A72A1" w14:textId="77777777" w:rsidR="008622D6" w:rsidRDefault="00BA68C5" w:rsidP="002A1D46">
      <w:pPr>
        <w:tabs>
          <w:tab w:val="left" w:pos="567"/>
        </w:tabs>
        <w:autoSpaceDE w:val="0"/>
        <w:autoSpaceDN w:val="0"/>
        <w:adjustRightInd w:val="0"/>
        <w:rPr>
          <w:b/>
          <w:bCs/>
          <w:sz w:val="22"/>
          <w:szCs w:val="22"/>
          <w:lang w:eastAsia="en-US"/>
        </w:rPr>
      </w:pPr>
      <w:r w:rsidRPr="0011334A">
        <w:rPr>
          <w:b/>
          <w:bCs/>
          <w:sz w:val="22"/>
          <w:szCs w:val="22"/>
          <w:lang w:eastAsia="en-US"/>
        </w:rPr>
        <w:t>Veľmi zriedkavé vedľajšie účinky</w:t>
      </w:r>
    </w:p>
    <w:p w14:paraId="364C48FB" w14:textId="77777777" w:rsidR="008622D6" w:rsidRDefault="00BA68C5" w:rsidP="002A1D46">
      <w:pPr>
        <w:tabs>
          <w:tab w:val="left" w:pos="567"/>
        </w:tabs>
        <w:autoSpaceDE w:val="0"/>
        <w:autoSpaceDN w:val="0"/>
        <w:adjustRightInd w:val="0"/>
        <w:rPr>
          <w:iCs/>
          <w:sz w:val="22"/>
          <w:szCs w:val="22"/>
          <w:lang w:eastAsia="en-US"/>
        </w:rPr>
      </w:pPr>
      <w:r w:rsidRPr="0011334A">
        <w:rPr>
          <w:iCs/>
          <w:sz w:val="22"/>
          <w:szCs w:val="22"/>
          <w:lang w:eastAsia="en-US"/>
        </w:rPr>
        <w:t>Môžu postih</w:t>
      </w:r>
      <w:r w:rsidR="00ED5D58" w:rsidRPr="0011334A">
        <w:rPr>
          <w:iCs/>
          <w:sz w:val="22"/>
          <w:szCs w:val="22"/>
          <w:lang w:eastAsia="en-US"/>
        </w:rPr>
        <w:t>ova</w:t>
      </w:r>
      <w:r w:rsidRPr="0011334A">
        <w:rPr>
          <w:iCs/>
          <w:sz w:val="22"/>
          <w:szCs w:val="22"/>
          <w:lang w:eastAsia="en-US"/>
        </w:rPr>
        <w:t xml:space="preserve">ť </w:t>
      </w:r>
      <w:r w:rsidR="00ED5D58" w:rsidRPr="0011334A">
        <w:rPr>
          <w:iCs/>
          <w:sz w:val="22"/>
          <w:szCs w:val="22"/>
          <w:lang w:eastAsia="en-US"/>
        </w:rPr>
        <w:t xml:space="preserve">menej ako </w:t>
      </w:r>
      <w:r w:rsidRPr="0011334A">
        <w:rPr>
          <w:iCs/>
          <w:sz w:val="22"/>
          <w:szCs w:val="22"/>
          <w:lang w:eastAsia="en-US"/>
        </w:rPr>
        <w:t>1 z 10</w:t>
      </w:r>
      <w:r w:rsidR="00ED5D58" w:rsidRPr="0011334A">
        <w:rPr>
          <w:iCs/>
          <w:sz w:val="22"/>
          <w:szCs w:val="22"/>
          <w:lang w:eastAsia="en-US"/>
        </w:rPr>
        <w:t> </w:t>
      </w:r>
      <w:r w:rsidRPr="0011334A">
        <w:rPr>
          <w:iCs/>
          <w:sz w:val="22"/>
          <w:szCs w:val="22"/>
          <w:lang w:eastAsia="en-US"/>
        </w:rPr>
        <w:t>000</w:t>
      </w:r>
      <w:r w:rsidR="00ED5D58" w:rsidRPr="0011334A">
        <w:rPr>
          <w:iCs/>
          <w:sz w:val="22"/>
          <w:szCs w:val="22"/>
          <w:lang w:eastAsia="en-US"/>
        </w:rPr>
        <w:t> </w:t>
      </w:r>
      <w:r w:rsidRPr="0011334A">
        <w:rPr>
          <w:iCs/>
          <w:sz w:val="22"/>
          <w:szCs w:val="22"/>
          <w:lang w:eastAsia="en-US"/>
        </w:rPr>
        <w:t>mužov</w:t>
      </w:r>
    </w:p>
    <w:p w14:paraId="27988B65" w14:textId="77777777" w:rsidR="00BA68C5" w:rsidRPr="0011334A" w:rsidRDefault="00EF35FC" w:rsidP="00A0589F">
      <w:pPr>
        <w:numPr>
          <w:ilvl w:val="0"/>
          <w:numId w:val="5"/>
        </w:numPr>
        <w:tabs>
          <w:tab w:val="clear" w:pos="502"/>
        </w:tabs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p</w:t>
      </w:r>
      <w:r w:rsidR="00BA68C5" w:rsidRPr="0011334A">
        <w:rPr>
          <w:sz w:val="22"/>
          <w:szCs w:val="22"/>
        </w:rPr>
        <w:t>retrvávajúca bolestivá erekcia penisu (</w:t>
      </w:r>
      <w:r w:rsidR="00BA68C5" w:rsidRPr="0011334A">
        <w:rPr>
          <w:i/>
          <w:sz w:val="22"/>
          <w:szCs w:val="22"/>
        </w:rPr>
        <w:t>priapizmus</w:t>
      </w:r>
      <w:r w:rsidR="00BA68C5" w:rsidRPr="0011334A">
        <w:rPr>
          <w:sz w:val="22"/>
          <w:szCs w:val="22"/>
        </w:rPr>
        <w:t>)</w:t>
      </w:r>
    </w:p>
    <w:p w14:paraId="22285CBD" w14:textId="77777777" w:rsidR="00EF35FC" w:rsidRPr="0011334A" w:rsidRDefault="00EF35FC" w:rsidP="00110448">
      <w:pPr>
        <w:numPr>
          <w:ilvl w:val="0"/>
          <w:numId w:val="5"/>
        </w:numPr>
        <w:tabs>
          <w:tab w:val="clear" w:pos="502"/>
        </w:tabs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závažné kožné reakcie (</w:t>
      </w:r>
      <w:r w:rsidRPr="0011334A">
        <w:rPr>
          <w:i/>
          <w:sz w:val="22"/>
          <w:szCs w:val="22"/>
        </w:rPr>
        <w:t>Stevensov</w:t>
      </w:r>
      <w:r w:rsidRPr="0011334A">
        <w:rPr>
          <w:i/>
          <w:sz w:val="22"/>
          <w:szCs w:val="22"/>
        </w:rPr>
        <w:noBreakHyphen/>
        <w:t>Johnsonov syndróm</w:t>
      </w:r>
      <w:r w:rsidRPr="0011334A">
        <w:rPr>
          <w:sz w:val="22"/>
          <w:szCs w:val="22"/>
        </w:rPr>
        <w:t>)</w:t>
      </w:r>
      <w:r w:rsidR="00400C95" w:rsidRPr="0011334A">
        <w:rPr>
          <w:sz w:val="22"/>
          <w:szCs w:val="22"/>
        </w:rPr>
        <w:t>.</w:t>
      </w:r>
    </w:p>
    <w:p w14:paraId="017A773C" w14:textId="77777777" w:rsidR="00731D56" w:rsidRPr="0011334A" w:rsidRDefault="00731D56" w:rsidP="00937BAA">
      <w:pPr>
        <w:rPr>
          <w:caps/>
          <w:sz w:val="22"/>
          <w:szCs w:val="22"/>
        </w:rPr>
      </w:pPr>
    </w:p>
    <w:p w14:paraId="523CF197" w14:textId="77777777" w:rsidR="00EF35FC" w:rsidRPr="0011334A" w:rsidRDefault="00ED5D58">
      <w:pPr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Ďalšie</w:t>
      </w:r>
      <w:r w:rsidR="00EF35FC" w:rsidRPr="0011334A">
        <w:rPr>
          <w:b/>
          <w:sz w:val="22"/>
          <w:szCs w:val="22"/>
        </w:rPr>
        <w:t xml:space="preserve"> vedľajšie účinky</w:t>
      </w:r>
    </w:p>
    <w:p w14:paraId="070D21ED" w14:textId="00E6C0EC" w:rsidR="00EF35FC" w:rsidRPr="0011334A" w:rsidRDefault="00ED5D58">
      <w:pPr>
        <w:rPr>
          <w:sz w:val="22"/>
          <w:szCs w:val="22"/>
        </w:rPr>
      </w:pPr>
      <w:r w:rsidRPr="0011334A">
        <w:rPr>
          <w:sz w:val="22"/>
          <w:szCs w:val="22"/>
        </w:rPr>
        <w:t>U malého počtu mužov sa vyskytli ďalšie vedľajšie účinky, ale ich presn</w:t>
      </w:r>
      <w:r w:rsidR="00E00C16">
        <w:rPr>
          <w:sz w:val="22"/>
          <w:szCs w:val="22"/>
        </w:rPr>
        <w:t>á častosť</w:t>
      </w:r>
      <w:r w:rsidR="001A202A" w:rsidRPr="0011334A">
        <w:rPr>
          <w:sz w:val="22"/>
          <w:szCs w:val="22"/>
        </w:rPr>
        <w:t xml:space="preserve"> výskyt</w:t>
      </w:r>
      <w:r w:rsidR="00E00C16">
        <w:rPr>
          <w:sz w:val="22"/>
          <w:szCs w:val="22"/>
        </w:rPr>
        <w:t>u</w:t>
      </w:r>
      <w:r w:rsidR="001A202A" w:rsidRPr="0011334A">
        <w:rPr>
          <w:sz w:val="22"/>
          <w:szCs w:val="22"/>
        </w:rPr>
        <w:t xml:space="preserve"> </w:t>
      </w:r>
      <w:r w:rsidR="00FC0DCD" w:rsidRPr="0011334A">
        <w:rPr>
          <w:sz w:val="22"/>
          <w:szCs w:val="22"/>
        </w:rPr>
        <w:t xml:space="preserve">je </w:t>
      </w:r>
      <w:r w:rsidR="001D0386" w:rsidRPr="0011334A">
        <w:rPr>
          <w:sz w:val="22"/>
          <w:szCs w:val="22"/>
        </w:rPr>
        <w:t>ne</w:t>
      </w:r>
      <w:r w:rsidR="001A202A" w:rsidRPr="0011334A">
        <w:rPr>
          <w:sz w:val="22"/>
          <w:szCs w:val="22"/>
        </w:rPr>
        <w:t>znám</w:t>
      </w:r>
      <w:r w:rsidR="00E00C16">
        <w:rPr>
          <w:sz w:val="22"/>
          <w:szCs w:val="22"/>
        </w:rPr>
        <w:t>a</w:t>
      </w:r>
      <w:r w:rsidR="001A202A" w:rsidRPr="0011334A">
        <w:rPr>
          <w:sz w:val="22"/>
          <w:szCs w:val="22"/>
        </w:rPr>
        <w:t xml:space="preserve"> (č</w:t>
      </w:r>
      <w:r w:rsidR="00EF35FC" w:rsidRPr="0011334A">
        <w:rPr>
          <w:sz w:val="22"/>
          <w:szCs w:val="22"/>
        </w:rPr>
        <w:t xml:space="preserve">astosť </w:t>
      </w:r>
      <w:r w:rsidR="00E00C16">
        <w:rPr>
          <w:sz w:val="22"/>
          <w:szCs w:val="22"/>
        </w:rPr>
        <w:t xml:space="preserve">výskytu </w:t>
      </w:r>
      <w:r w:rsidR="00EF35FC" w:rsidRPr="0011334A">
        <w:rPr>
          <w:sz w:val="22"/>
          <w:szCs w:val="22"/>
        </w:rPr>
        <w:t>sa nedá odhadnúť z dostupných údajov</w:t>
      </w:r>
      <w:r w:rsidR="001A202A" w:rsidRPr="0011334A">
        <w:rPr>
          <w:sz w:val="22"/>
          <w:szCs w:val="22"/>
        </w:rPr>
        <w:t>)</w:t>
      </w:r>
      <w:r w:rsidR="00EF35FC" w:rsidRPr="0011334A">
        <w:rPr>
          <w:sz w:val="22"/>
          <w:szCs w:val="22"/>
        </w:rPr>
        <w:t>:</w:t>
      </w:r>
    </w:p>
    <w:p w14:paraId="1DDB278A" w14:textId="2F83C440" w:rsidR="00EF35FC" w:rsidRPr="0011334A" w:rsidRDefault="00EF35FC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</w:r>
      <w:r w:rsidR="00E00C16">
        <w:rPr>
          <w:sz w:val="22"/>
          <w:szCs w:val="22"/>
        </w:rPr>
        <w:t>nezvyčajný</w:t>
      </w:r>
      <w:r w:rsidR="00E00C16" w:rsidRPr="0011334A">
        <w:rPr>
          <w:sz w:val="22"/>
          <w:szCs w:val="22"/>
        </w:rPr>
        <w:t xml:space="preserve"> </w:t>
      </w:r>
      <w:r w:rsidRPr="0011334A">
        <w:rPr>
          <w:sz w:val="22"/>
          <w:szCs w:val="22"/>
        </w:rPr>
        <w:t>alebo rýchly tlkot srdca (</w:t>
      </w:r>
      <w:r w:rsidRPr="0011334A">
        <w:rPr>
          <w:i/>
          <w:sz w:val="22"/>
          <w:szCs w:val="22"/>
        </w:rPr>
        <w:t>arytmia alebo tachykardia alebo fibrilácia srdcových predsiení</w:t>
      </w:r>
      <w:r w:rsidRPr="0011334A">
        <w:rPr>
          <w:sz w:val="22"/>
          <w:szCs w:val="22"/>
        </w:rPr>
        <w:t>)</w:t>
      </w:r>
    </w:p>
    <w:p w14:paraId="7B889393" w14:textId="77777777" w:rsidR="00EF35FC" w:rsidRPr="0011334A" w:rsidRDefault="00EF35FC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dýchavičnosť (</w:t>
      </w:r>
      <w:r w:rsidRPr="0011334A">
        <w:rPr>
          <w:i/>
          <w:sz w:val="22"/>
          <w:szCs w:val="22"/>
        </w:rPr>
        <w:t>dyspnoe</w:t>
      </w:r>
      <w:r w:rsidRPr="0011334A">
        <w:rPr>
          <w:sz w:val="22"/>
          <w:szCs w:val="22"/>
        </w:rPr>
        <w:t>)</w:t>
      </w:r>
    </w:p>
    <w:p w14:paraId="41926251" w14:textId="77777777" w:rsidR="00EF35FC" w:rsidRPr="0011334A" w:rsidRDefault="00EF35FC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depresia</w:t>
      </w:r>
    </w:p>
    <w:p w14:paraId="27D29744" w14:textId="77777777" w:rsidR="001B22AA" w:rsidRPr="0011334A" w:rsidRDefault="001B22AA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bolesť a opuch semenníkov</w:t>
      </w:r>
    </w:p>
    <w:p w14:paraId="5501DD60" w14:textId="77777777" w:rsidR="004359DB" w:rsidRPr="0011334A" w:rsidRDefault="004359DB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krvácanie z nosa</w:t>
      </w:r>
    </w:p>
    <w:p w14:paraId="43968544" w14:textId="77777777" w:rsidR="004359DB" w:rsidRPr="0011334A" w:rsidRDefault="004359DB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závažná kožná vyrážka</w:t>
      </w:r>
    </w:p>
    <w:p w14:paraId="00834FEF" w14:textId="77777777" w:rsidR="004359DB" w:rsidRPr="0011334A" w:rsidRDefault="004359DB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zmeny videnia (</w:t>
      </w:r>
      <w:r w:rsidRPr="0011334A">
        <w:rPr>
          <w:i/>
          <w:sz w:val="22"/>
          <w:szCs w:val="22"/>
        </w:rPr>
        <w:t xml:space="preserve">rozmazané videnie </w:t>
      </w:r>
      <w:r w:rsidRPr="0011334A">
        <w:rPr>
          <w:sz w:val="22"/>
          <w:szCs w:val="22"/>
        </w:rPr>
        <w:t xml:space="preserve">alebo </w:t>
      </w:r>
      <w:r w:rsidRPr="0011334A">
        <w:rPr>
          <w:i/>
          <w:sz w:val="22"/>
          <w:szCs w:val="22"/>
        </w:rPr>
        <w:t>zhoršenie zraku</w:t>
      </w:r>
      <w:r w:rsidRPr="0011334A">
        <w:rPr>
          <w:sz w:val="22"/>
          <w:szCs w:val="22"/>
        </w:rPr>
        <w:t>)</w:t>
      </w:r>
    </w:p>
    <w:p w14:paraId="489E2937" w14:textId="77777777" w:rsidR="00097CE4" w:rsidRPr="0011334A" w:rsidRDefault="00097CE4">
      <w:pPr>
        <w:ind w:left="357" w:hanging="357"/>
        <w:rPr>
          <w:sz w:val="22"/>
          <w:szCs w:val="22"/>
        </w:rPr>
      </w:pPr>
      <w:r w:rsidRPr="0011334A">
        <w:rPr>
          <w:sz w:val="22"/>
          <w:szCs w:val="22"/>
        </w:rPr>
        <w:t>-</w:t>
      </w:r>
      <w:r w:rsidRPr="0011334A">
        <w:rPr>
          <w:sz w:val="22"/>
          <w:szCs w:val="22"/>
        </w:rPr>
        <w:tab/>
        <w:t>suchosť v</w:t>
      </w:r>
      <w:r w:rsidR="00400C95" w:rsidRPr="0011334A">
        <w:rPr>
          <w:sz w:val="22"/>
          <w:szCs w:val="22"/>
        </w:rPr>
        <w:t> </w:t>
      </w:r>
      <w:r w:rsidRPr="0011334A">
        <w:rPr>
          <w:sz w:val="22"/>
          <w:szCs w:val="22"/>
        </w:rPr>
        <w:t>ústach</w:t>
      </w:r>
      <w:r w:rsidR="00400C95" w:rsidRPr="0011334A">
        <w:rPr>
          <w:sz w:val="22"/>
          <w:szCs w:val="22"/>
        </w:rPr>
        <w:t>.</w:t>
      </w:r>
    </w:p>
    <w:p w14:paraId="769FEEF5" w14:textId="77777777" w:rsidR="00731D56" w:rsidRPr="0011334A" w:rsidRDefault="00731D56">
      <w:pPr>
        <w:rPr>
          <w:caps/>
          <w:sz w:val="22"/>
          <w:szCs w:val="22"/>
        </w:rPr>
      </w:pPr>
    </w:p>
    <w:p w14:paraId="709F1959" w14:textId="77777777" w:rsidR="008622D6" w:rsidRDefault="003B6449" w:rsidP="002A1D46">
      <w:pPr>
        <w:numPr>
          <w:ilvl w:val="12"/>
          <w:numId w:val="0"/>
        </w:numPr>
        <w:tabs>
          <w:tab w:val="left" w:pos="720"/>
        </w:tabs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Hlásenie vedľajších účinkov</w:t>
      </w:r>
    </w:p>
    <w:p w14:paraId="229C5E59" w14:textId="77777777" w:rsidR="008622D6" w:rsidRDefault="003B6449" w:rsidP="002A1D46">
      <w:pPr>
        <w:rPr>
          <w:caps/>
          <w:sz w:val="22"/>
          <w:szCs w:val="22"/>
        </w:rPr>
      </w:pPr>
      <w:r w:rsidRPr="0011334A">
        <w:rPr>
          <w:sz w:val="22"/>
          <w:szCs w:val="22"/>
        </w:rPr>
        <w:t xml:space="preserve">Ak sa u vás vyskytne akýkoľvek vedľajší účinok, obráťte sa na svojho lekára alebo lekárnika. To sa týka aj akýchkoľvek vedľajších účinkov, ktoré nie sú uvedené v tejto písomnej informácii. Vedľajšie účinky môžete hlásiť aj priamo </w:t>
      </w:r>
      <w:r w:rsidR="00C51BFA" w:rsidRPr="0011334A">
        <w:rPr>
          <w:sz w:val="22"/>
          <w:szCs w:val="22"/>
        </w:rPr>
        <w:t>na</w:t>
      </w:r>
      <w:r w:rsidRPr="0011334A">
        <w:rPr>
          <w:sz w:val="22"/>
          <w:szCs w:val="22"/>
        </w:rPr>
        <w:t xml:space="preserve"> </w:t>
      </w:r>
      <w:r w:rsidRPr="0011334A">
        <w:rPr>
          <w:sz w:val="22"/>
          <w:szCs w:val="22"/>
          <w:highlight w:val="lightGray"/>
        </w:rPr>
        <w:t xml:space="preserve">národné </w:t>
      </w:r>
      <w:r w:rsidR="00C51BFA" w:rsidRPr="0011334A">
        <w:rPr>
          <w:sz w:val="22"/>
          <w:szCs w:val="22"/>
          <w:highlight w:val="lightGray"/>
        </w:rPr>
        <w:t>centrum</w:t>
      </w:r>
      <w:r w:rsidRPr="0011334A">
        <w:rPr>
          <w:sz w:val="22"/>
          <w:szCs w:val="22"/>
          <w:highlight w:val="lightGray"/>
        </w:rPr>
        <w:t xml:space="preserve"> hlásenia uvedené v </w:t>
      </w:r>
      <w:hyperlink r:id="rId7" w:history="1">
        <w:r w:rsidRPr="0011334A">
          <w:rPr>
            <w:rStyle w:val="Hypertextovprepojenie"/>
            <w:sz w:val="22"/>
            <w:szCs w:val="22"/>
            <w:highlight w:val="lightGray"/>
          </w:rPr>
          <w:t>Prílohe V</w:t>
        </w:r>
      </w:hyperlink>
      <w:r w:rsidRPr="0011334A">
        <w:rPr>
          <w:sz w:val="22"/>
          <w:szCs w:val="22"/>
        </w:rPr>
        <w:t>. Hlásením vedľajších účinkov môžete prispieť k získaniu ďalších informácií o bezpečnosti tohto lieku</w:t>
      </w:r>
      <w:r w:rsidRPr="00227E46">
        <w:rPr>
          <w:sz w:val="22"/>
          <w:szCs w:val="22"/>
        </w:rPr>
        <w:t>.</w:t>
      </w:r>
    </w:p>
    <w:p w14:paraId="63DC4F47" w14:textId="77777777" w:rsidR="003B6449" w:rsidRDefault="003B6449" w:rsidP="00A0589F">
      <w:pPr>
        <w:rPr>
          <w:caps/>
          <w:sz w:val="22"/>
          <w:szCs w:val="22"/>
        </w:rPr>
      </w:pPr>
    </w:p>
    <w:p w14:paraId="2882175A" w14:textId="77777777" w:rsidR="002A1D46" w:rsidRPr="00227E46" w:rsidRDefault="002A1D46" w:rsidP="00A0589F">
      <w:pPr>
        <w:rPr>
          <w:caps/>
          <w:sz w:val="22"/>
          <w:szCs w:val="22"/>
        </w:rPr>
      </w:pPr>
    </w:p>
    <w:p w14:paraId="15DA338F" w14:textId="77777777" w:rsidR="00731D56" w:rsidRPr="0011334A" w:rsidRDefault="00931B72" w:rsidP="00110448">
      <w:pPr>
        <w:ind w:left="567" w:hanging="567"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5.</w:t>
      </w:r>
      <w:r w:rsidRPr="0011334A">
        <w:rPr>
          <w:b/>
          <w:sz w:val="22"/>
          <w:szCs w:val="22"/>
        </w:rPr>
        <w:tab/>
        <w:t>A</w:t>
      </w:r>
      <w:r w:rsidR="00825A8A" w:rsidRPr="0011334A">
        <w:rPr>
          <w:b/>
          <w:sz w:val="22"/>
          <w:szCs w:val="22"/>
        </w:rPr>
        <w:t>ko</w:t>
      </w:r>
      <w:r w:rsidRPr="0011334A">
        <w:rPr>
          <w:b/>
          <w:sz w:val="22"/>
          <w:szCs w:val="22"/>
        </w:rPr>
        <w:t xml:space="preserve"> uchováva</w:t>
      </w:r>
      <w:r w:rsidR="00825A8A" w:rsidRPr="0011334A">
        <w:rPr>
          <w:b/>
          <w:sz w:val="22"/>
          <w:szCs w:val="22"/>
        </w:rPr>
        <w:t>ť</w:t>
      </w:r>
      <w:r w:rsidRPr="0011334A">
        <w:rPr>
          <w:b/>
          <w:sz w:val="22"/>
          <w:szCs w:val="22"/>
        </w:rPr>
        <w:t xml:space="preserve"> </w:t>
      </w:r>
      <w:r w:rsidR="00C36493">
        <w:rPr>
          <w:b/>
          <w:sz w:val="22"/>
          <w:szCs w:val="22"/>
        </w:rPr>
        <w:t>Tedez</w:t>
      </w:r>
    </w:p>
    <w:p w14:paraId="6EF8A37A" w14:textId="77777777" w:rsidR="00731D56" w:rsidRPr="0011334A" w:rsidRDefault="00731D56" w:rsidP="00937BAA">
      <w:pPr>
        <w:rPr>
          <w:caps/>
          <w:sz w:val="22"/>
          <w:szCs w:val="22"/>
        </w:rPr>
      </w:pPr>
    </w:p>
    <w:p w14:paraId="53A477CE" w14:textId="77777777" w:rsidR="008622D6" w:rsidRDefault="00B4317D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t>Tento liek u</w:t>
      </w:r>
      <w:r w:rsidR="00731D56" w:rsidRPr="0011334A">
        <w:rPr>
          <w:sz w:val="22"/>
          <w:szCs w:val="22"/>
        </w:rPr>
        <w:t xml:space="preserve">chovávajte mimo </w:t>
      </w:r>
      <w:r w:rsidR="001B22AA" w:rsidRPr="0011334A">
        <w:rPr>
          <w:sz w:val="22"/>
          <w:szCs w:val="22"/>
        </w:rPr>
        <w:t xml:space="preserve">dohľadu a </w:t>
      </w:r>
      <w:r w:rsidR="00731D56" w:rsidRPr="0011334A">
        <w:rPr>
          <w:sz w:val="22"/>
          <w:szCs w:val="22"/>
        </w:rPr>
        <w:t>dosahu detí.</w:t>
      </w:r>
    </w:p>
    <w:p w14:paraId="6794F6AC" w14:textId="77777777" w:rsidR="008622D6" w:rsidRDefault="008622D6" w:rsidP="002A1D46">
      <w:pPr>
        <w:rPr>
          <w:sz w:val="22"/>
          <w:szCs w:val="22"/>
        </w:rPr>
      </w:pPr>
    </w:p>
    <w:p w14:paraId="58C80058" w14:textId="157D2AB1" w:rsidR="008622D6" w:rsidRDefault="00BA68C5" w:rsidP="002A1D46">
      <w:pPr>
        <w:rPr>
          <w:sz w:val="22"/>
          <w:szCs w:val="22"/>
        </w:rPr>
      </w:pPr>
      <w:r w:rsidRPr="0011334A">
        <w:rPr>
          <w:sz w:val="22"/>
          <w:szCs w:val="22"/>
        </w:rPr>
        <w:lastRenderedPageBreak/>
        <w:t xml:space="preserve">Neužívajte </w:t>
      </w:r>
      <w:r w:rsidR="00783C61" w:rsidRPr="0011334A">
        <w:rPr>
          <w:sz w:val="22"/>
          <w:szCs w:val="22"/>
        </w:rPr>
        <w:t>tento liek</w:t>
      </w:r>
      <w:r w:rsidR="00731D56" w:rsidRPr="0011334A">
        <w:rPr>
          <w:sz w:val="22"/>
          <w:szCs w:val="22"/>
        </w:rPr>
        <w:t xml:space="preserve"> po dátume exspirácie, ktorý je uvedený na škatu</w:t>
      </w:r>
      <w:r w:rsidR="00AC7CAD" w:rsidRPr="0011334A">
        <w:rPr>
          <w:sz w:val="22"/>
          <w:szCs w:val="22"/>
        </w:rPr>
        <w:t xml:space="preserve">ľke </w:t>
      </w:r>
      <w:r w:rsidR="00731D56" w:rsidRPr="0011334A">
        <w:rPr>
          <w:sz w:val="22"/>
          <w:szCs w:val="22"/>
        </w:rPr>
        <w:t xml:space="preserve">a  </w:t>
      </w:r>
      <w:r w:rsidRPr="0011334A">
        <w:rPr>
          <w:sz w:val="22"/>
          <w:szCs w:val="22"/>
        </w:rPr>
        <w:t>fľaši</w:t>
      </w:r>
      <w:r w:rsidR="00E00C16">
        <w:rPr>
          <w:sz w:val="22"/>
          <w:szCs w:val="22"/>
        </w:rPr>
        <w:t xml:space="preserve"> po EXP</w:t>
      </w:r>
      <w:r w:rsidR="00731D56" w:rsidRPr="0011334A">
        <w:rPr>
          <w:sz w:val="22"/>
          <w:szCs w:val="22"/>
        </w:rPr>
        <w:t>. Dátum exspirácie sa vzťahuje na posledný deň v</w:t>
      </w:r>
      <w:r w:rsidR="00783C61" w:rsidRPr="0011334A">
        <w:rPr>
          <w:sz w:val="22"/>
          <w:szCs w:val="22"/>
        </w:rPr>
        <w:t xml:space="preserve"> danom </w:t>
      </w:r>
      <w:r w:rsidR="00731D56" w:rsidRPr="0011334A">
        <w:rPr>
          <w:sz w:val="22"/>
          <w:szCs w:val="22"/>
        </w:rPr>
        <w:t>mesiaci.</w:t>
      </w:r>
    </w:p>
    <w:p w14:paraId="0BC22456" w14:textId="77777777" w:rsidR="008622D6" w:rsidRDefault="008622D6" w:rsidP="002A1D46">
      <w:pPr>
        <w:rPr>
          <w:sz w:val="22"/>
          <w:szCs w:val="22"/>
        </w:rPr>
      </w:pPr>
    </w:p>
    <w:p w14:paraId="31F8AE17" w14:textId="77777777" w:rsidR="00937BAA" w:rsidRPr="00EB3C69" w:rsidRDefault="00937BAA" w:rsidP="00937BAA">
      <w:pPr>
        <w:rPr>
          <w:sz w:val="22"/>
          <w:szCs w:val="22"/>
        </w:rPr>
      </w:pPr>
      <w:bookmarkStart w:id="1" w:name="_Hlk16846338"/>
      <w:r>
        <w:rPr>
          <w:rStyle w:val="hps"/>
          <w:sz w:val="22"/>
          <w:szCs w:val="22"/>
        </w:rPr>
        <w:t>Tento liek nevyžaduje žiadne zvláštne podmienky na uchovávanie</w:t>
      </w:r>
      <w:r w:rsidRPr="00EB3C69">
        <w:rPr>
          <w:sz w:val="22"/>
          <w:szCs w:val="22"/>
        </w:rPr>
        <w:t>.</w:t>
      </w:r>
    </w:p>
    <w:bookmarkEnd w:id="1"/>
    <w:p w14:paraId="01C50C6D" w14:textId="77777777" w:rsidR="008622D6" w:rsidRDefault="008622D6" w:rsidP="002A1D46">
      <w:pPr>
        <w:rPr>
          <w:sz w:val="22"/>
          <w:szCs w:val="22"/>
        </w:rPr>
      </w:pPr>
    </w:p>
    <w:p w14:paraId="7F7A6A51" w14:textId="77777777" w:rsidR="008622D6" w:rsidRDefault="00783C61" w:rsidP="002A1D46">
      <w:pPr>
        <w:numPr>
          <w:ilvl w:val="12"/>
          <w:numId w:val="0"/>
        </w:numPr>
        <w:ind w:right="-2"/>
        <w:rPr>
          <w:noProof/>
          <w:sz w:val="22"/>
          <w:szCs w:val="22"/>
        </w:rPr>
      </w:pPr>
      <w:r w:rsidRPr="0011334A">
        <w:rPr>
          <w:noProof/>
          <w:sz w:val="22"/>
          <w:szCs w:val="22"/>
        </w:rPr>
        <w:t>Nelikvidujte lieky odpadovou vodou alebo domovým odpadom. Nepoužitý liek vráťte do lekárne. Tieto opatrenia pomôžu chrániť životné prostredie</w:t>
      </w:r>
      <w:r w:rsidR="00731D56" w:rsidRPr="0011334A">
        <w:rPr>
          <w:noProof/>
          <w:sz w:val="22"/>
          <w:szCs w:val="22"/>
        </w:rPr>
        <w:t>.</w:t>
      </w:r>
    </w:p>
    <w:p w14:paraId="164D9287" w14:textId="77777777" w:rsidR="00731D56" w:rsidRDefault="00731D56" w:rsidP="00A0589F">
      <w:pPr>
        <w:rPr>
          <w:sz w:val="22"/>
          <w:szCs w:val="22"/>
        </w:rPr>
      </w:pPr>
    </w:p>
    <w:p w14:paraId="21C6955D" w14:textId="77777777" w:rsidR="002A1D46" w:rsidRPr="0011334A" w:rsidRDefault="002A1D46" w:rsidP="00A0589F">
      <w:pPr>
        <w:rPr>
          <w:sz w:val="22"/>
          <w:szCs w:val="22"/>
        </w:rPr>
      </w:pPr>
    </w:p>
    <w:p w14:paraId="38FAFB38" w14:textId="77777777" w:rsidR="00731D56" w:rsidRPr="0011334A" w:rsidRDefault="00731D56" w:rsidP="00110448">
      <w:pPr>
        <w:pStyle w:val="Nadpis2"/>
        <w:ind w:left="567" w:hanging="567"/>
        <w:rPr>
          <w:rFonts w:ascii="Times New Roman" w:hAnsi="Times New Roman"/>
          <w:b/>
          <w:i w:val="0"/>
          <w:sz w:val="22"/>
          <w:szCs w:val="22"/>
        </w:rPr>
      </w:pPr>
      <w:r w:rsidRPr="0011334A">
        <w:rPr>
          <w:rFonts w:ascii="Times New Roman" w:hAnsi="Times New Roman"/>
          <w:b/>
          <w:i w:val="0"/>
          <w:sz w:val="22"/>
          <w:szCs w:val="22"/>
        </w:rPr>
        <w:t>6.</w:t>
      </w:r>
      <w:r w:rsidRPr="0011334A">
        <w:rPr>
          <w:rFonts w:ascii="Times New Roman" w:hAnsi="Times New Roman"/>
          <w:b/>
          <w:i w:val="0"/>
          <w:sz w:val="22"/>
          <w:szCs w:val="22"/>
        </w:rPr>
        <w:tab/>
      </w:r>
      <w:r w:rsidR="00825A8A" w:rsidRPr="0011334A">
        <w:rPr>
          <w:rFonts w:ascii="Times New Roman" w:hAnsi="Times New Roman"/>
          <w:b/>
          <w:i w:val="0"/>
          <w:sz w:val="22"/>
          <w:szCs w:val="22"/>
        </w:rPr>
        <w:t>Obsah balenia a ď</w:t>
      </w:r>
      <w:r w:rsidRPr="0011334A">
        <w:rPr>
          <w:rFonts w:ascii="Times New Roman" w:hAnsi="Times New Roman"/>
          <w:b/>
          <w:i w:val="0"/>
          <w:sz w:val="22"/>
          <w:szCs w:val="22"/>
        </w:rPr>
        <w:t>alšie informácie</w:t>
      </w:r>
    </w:p>
    <w:p w14:paraId="0F845356" w14:textId="77777777" w:rsidR="00731D56" w:rsidRPr="0011334A" w:rsidRDefault="00731D56" w:rsidP="00937BAA">
      <w:pPr>
        <w:rPr>
          <w:sz w:val="22"/>
          <w:szCs w:val="22"/>
        </w:rPr>
      </w:pPr>
    </w:p>
    <w:p w14:paraId="627DC25D" w14:textId="77777777" w:rsidR="008622D6" w:rsidRDefault="00B05ACA" w:rsidP="002A1D46">
      <w:pPr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 xml:space="preserve">Čo </w:t>
      </w:r>
      <w:r w:rsidR="004C5BCF">
        <w:rPr>
          <w:b/>
          <w:sz w:val="22"/>
          <w:szCs w:val="22"/>
        </w:rPr>
        <w:t>Tedez</w:t>
      </w:r>
      <w:r w:rsidR="00731D56" w:rsidRPr="0011334A">
        <w:rPr>
          <w:b/>
          <w:sz w:val="22"/>
          <w:szCs w:val="22"/>
        </w:rPr>
        <w:t xml:space="preserve"> obsahuje</w:t>
      </w:r>
    </w:p>
    <w:p w14:paraId="0D964580" w14:textId="77777777" w:rsidR="008622D6" w:rsidRDefault="00B05ACA" w:rsidP="002A1D46">
      <w:pPr>
        <w:rPr>
          <w:sz w:val="22"/>
          <w:szCs w:val="22"/>
        </w:rPr>
      </w:pPr>
      <w:r w:rsidRPr="00A653C9">
        <w:rPr>
          <w:sz w:val="22"/>
          <w:szCs w:val="22"/>
        </w:rPr>
        <w:t>Liečivá</w:t>
      </w:r>
      <w:r w:rsidR="00731D56" w:rsidRPr="00A653C9">
        <w:rPr>
          <w:sz w:val="22"/>
          <w:szCs w:val="22"/>
        </w:rPr>
        <w:t xml:space="preserve"> </w:t>
      </w:r>
      <w:r w:rsidRPr="00A653C9">
        <w:rPr>
          <w:sz w:val="22"/>
          <w:szCs w:val="22"/>
        </w:rPr>
        <w:t>sú</w:t>
      </w:r>
      <w:r w:rsidR="00731D56" w:rsidRPr="00A653C9">
        <w:rPr>
          <w:sz w:val="22"/>
          <w:szCs w:val="22"/>
        </w:rPr>
        <w:t xml:space="preserve"> dutasterid</w:t>
      </w:r>
      <w:r w:rsidRPr="00A653C9">
        <w:rPr>
          <w:sz w:val="22"/>
          <w:szCs w:val="22"/>
        </w:rPr>
        <w:t xml:space="preserve"> a tamsulozíniumchlorid</w:t>
      </w:r>
      <w:r w:rsidR="00731D56" w:rsidRPr="00A653C9">
        <w:rPr>
          <w:sz w:val="22"/>
          <w:szCs w:val="22"/>
        </w:rPr>
        <w:t>.</w:t>
      </w:r>
      <w:r w:rsidR="00731D56" w:rsidRPr="0011334A">
        <w:rPr>
          <w:sz w:val="22"/>
          <w:szCs w:val="22"/>
        </w:rPr>
        <w:t xml:space="preserve"> Každá </w:t>
      </w:r>
      <w:r w:rsidRPr="0011334A">
        <w:rPr>
          <w:sz w:val="22"/>
          <w:szCs w:val="22"/>
        </w:rPr>
        <w:t>kapsula obsahuje 0,5 mg dutasteridu a 0,4</w:t>
      </w:r>
      <w:r w:rsidR="00D83EA4" w:rsidRPr="0011334A">
        <w:rPr>
          <w:sz w:val="22"/>
          <w:szCs w:val="22"/>
        </w:rPr>
        <w:t> </w:t>
      </w:r>
      <w:r w:rsidRPr="0011334A">
        <w:rPr>
          <w:sz w:val="22"/>
          <w:szCs w:val="22"/>
        </w:rPr>
        <w:t>mg tamsulozíniumchloridu</w:t>
      </w:r>
      <w:r w:rsidR="00937BAA">
        <w:rPr>
          <w:sz w:val="22"/>
          <w:szCs w:val="22"/>
        </w:rPr>
        <w:t xml:space="preserve"> </w:t>
      </w:r>
      <w:r w:rsidR="00937BAA" w:rsidRPr="003E42CB">
        <w:rPr>
          <w:iCs/>
          <w:sz w:val="22"/>
          <w:szCs w:val="22"/>
          <w:lang w:val="es-ES"/>
        </w:rPr>
        <w:t>(čo zodpovedá 0,367 tamsulozínu)</w:t>
      </w:r>
      <w:r w:rsidRPr="0011334A">
        <w:rPr>
          <w:sz w:val="22"/>
          <w:szCs w:val="22"/>
        </w:rPr>
        <w:t>.</w:t>
      </w:r>
    </w:p>
    <w:p w14:paraId="58F4FF90" w14:textId="77777777" w:rsidR="008622D6" w:rsidRDefault="00731D56" w:rsidP="002A1D46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Ďalšie zložky sú:</w:t>
      </w:r>
    </w:p>
    <w:p w14:paraId="49FD1CC4" w14:textId="77777777" w:rsidR="00B05ACA" w:rsidRDefault="00B05ACA" w:rsidP="00A0589F">
      <w:pPr>
        <w:ind w:left="567" w:hanging="567"/>
        <w:rPr>
          <w:sz w:val="22"/>
          <w:szCs w:val="22"/>
        </w:rPr>
      </w:pPr>
    </w:p>
    <w:p w14:paraId="0E4562CC" w14:textId="77777777" w:rsidR="00A6366B" w:rsidRDefault="004C1E98" w:rsidP="00110448">
      <w:pPr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Obal tvrdej kapsuly:</w:t>
      </w:r>
    </w:p>
    <w:p w14:paraId="16EBEC8D" w14:textId="77777777" w:rsidR="005D3BDD" w:rsidRDefault="005D3BDD" w:rsidP="00937BAA">
      <w:pPr>
        <w:ind w:left="567" w:hanging="567"/>
        <w:rPr>
          <w:sz w:val="22"/>
          <w:szCs w:val="22"/>
        </w:rPr>
      </w:pPr>
      <w:r>
        <w:rPr>
          <w:sz w:val="22"/>
          <w:szCs w:val="22"/>
        </w:rPr>
        <w:t>čierny oxid železitý (E172)</w:t>
      </w:r>
    </w:p>
    <w:p w14:paraId="73DE98CA" w14:textId="77777777" w:rsidR="005D3BDD" w:rsidRDefault="005D3BDD">
      <w:pPr>
        <w:ind w:left="567" w:hanging="567"/>
        <w:rPr>
          <w:sz w:val="22"/>
          <w:szCs w:val="22"/>
        </w:rPr>
      </w:pPr>
      <w:r>
        <w:rPr>
          <w:sz w:val="22"/>
          <w:szCs w:val="22"/>
        </w:rPr>
        <w:t>červený oxid železitý (E172)</w:t>
      </w:r>
    </w:p>
    <w:p w14:paraId="3D9866BC" w14:textId="77777777" w:rsidR="00062A6D" w:rsidRDefault="00B05ACA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 xml:space="preserve">oxid titaničitý (E171) </w:t>
      </w:r>
    </w:p>
    <w:p w14:paraId="1AA9FCC3" w14:textId="77777777" w:rsidR="00062A6D" w:rsidRDefault="00B05ACA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žl</w:t>
      </w:r>
      <w:r w:rsidR="00062A6D">
        <w:rPr>
          <w:sz w:val="22"/>
          <w:szCs w:val="22"/>
        </w:rPr>
        <w:t>tý oxid železitý</w:t>
      </w:r>
      <w:r w:rsidRPr="0011334A">
        <w:rPr>
          <w:sz w:val="22"/>
          <w:szCs w:val="22"/>
        </w:rPr>
        <w:t xml:space="preserve"> (E1</w:t>
      </w:r>
      <w:r w:rsidR="00062A6D">
        <w:rPr>
          <w:sz w:val="22"/>
          <w:szCs w:val="22"/>
        </w:rPr>
        <w:t>72</w:t>
      </w:r>
      <w:r w:rsidRPr="0011334A">
        <w:rPr>
          <w:sz w:val="22"/>
          <w:szCs w:val="22"/>
        </w:rPr>
        <w:t>)</w:t>
      </w:r>
    </w:p>
    <w:p w14:paraId="06527CBD" w14:textId="77777777" w:rsidR="00521A89" w:rsidRDefault="00521A89">
      <w:pPr>
        <w:ind w:left="567" w:hanging="567"/>
        <w:rPr>
          <w:sz w:val="22"/>
          <w:szCs w:val="22"/>
        </w:rPr>
      </w:pPr>
      <w:r>
        <w:rPr>
          <w:sz w:val="22"/>
          <w:szCs w:val="22"/>
        </w:rPr>
        <w:t>oranžová žlť (E110)</w:t>
      </w:r>
    </w:p>
    <w:p w14:paraId="25882578" w14:textId="77777777" w:rsidR="00B05ACA" w:rsidRDefault="00062A6D">
      <w:pPr>
        <w:ind w:left="567" w:hanging="567"/>
        <w:rPr>
          <w:sz w:val="22"/>
          <w:szCs w:val="22"/>
        </w:rPr>
      </w:pPr>
      <w:r>
        <w:rPr>
          <w:sz w:val="22"/>
          <w:szCs w:val="22"/>
        </w:rPr>
        <w:t>želatína</w:t>
      </w:r>
      <w:r w:rsidR="00B05ACA" w:rsidRPr="0011334A">
        <w:rPr>
          <w:sz w:val="22"/>
          <w:szCs w:val="22"/>
        </w:rPr>
        <w:t>.</w:t>
      </w:r>
    </w:p>
    <w:p w14:paraId="73123905" w14:textId="77777777" w:rsidR="0082469F" w:rsidRDefault="0082469F">
      <w:pPr>
        <w:ind w:left="567" w:hanging="567"/>
        <w:rPr>
          <w:sz w:val="22"/>
          <w:szCs w:val="22"/>
        </w:rPr>
      </w:pPr>
    </w:p>
    <w:p w14:paraId="1D225926" w14:textId="77777777" w:rsidR="00794160" w:rsidRDefault="00794160">
      <w:pPr>
        <w:ind w:left="567" w:hanging="567"/>
        <w:rPr>
          <w:sz w:val="22"/>
          <w:szCs w:val="22"/>
          <w:u w:val="single"/>
        </w:rPr>
      </w:pPr>
      <w:r w:rsidRPr="00794160">
        <w:rPr>
          <w:sz w:val="22"/>
          <w:szCs w:val="22"/>
          <w:u w:val="single"/>
        </w:rPr>
        <w:t>Obsah mäkkej kapsuly s dutasteridom:</w:t>
      </w:r>
    </w:p>
    <w:p w14:paraId="49C2C2AC" w14:textId="62AE9C4F" w:rsidR="00FE7F75" w:rsidRDefault="00FE7F75">
      <w:pPr>
        <w:ind w:left="567" w:hanging="567"/>
        <w:rPr>
          <w:sz w:val="22"/>
          <w:szCs w:val="22"/>
        </w:rPr>
      </w:pPr>
      <w:r w:rsidRPr="00FE7F75">
        <w:rPr>
          <w:sz w:val="22"/>
          <w:szCs w:val="22"/>
        </w:rPr>
        <w:t>propyl</w:t>
      </w:r>
      <w:r>
        <w:rPr>
          <w:sz w:val="22"/>
          <w:szCs w:val="22"/>
        </w:rPr>
        <w:t>é</w:t>
      </w:r>
      <w:r w:rsidRPr="00FE7F75">
        <w:rPr>
          <w:sz w:val="22"/>
          <w:szCs w:val="22"/>
        </w:rPr>
        <w:t>nglykolmono</w:t>
      </w:r>
      <w:r w:rsidR="00E156BC">
        <w:rPr>
          <w:sz w:val="22"/>
          <w:szCs w:val="22"/>
        </w:rPr>
        <w:t>k</w:t>
      </w:r>
      <w:r w:rsidRPr="00FE7F75">
        <w:rPr>
          <w:sz w:val="22"/>
          <w:szCs w:val="22"/>
        </w:rPr>
        <w:t xml:space="preserve">aprylát, typ II </w:t>
      </w:r>
    </w:p>
    <w:p w14:paraId="4FB31F58" w14:textId="77777777" w:rsidR="00FE7F75" w:rsidRDefault="00BA68C5">
      <w:pPr>
        <w:ind w:left="567" w:hanging="567"/>
        <w:rPr>
          <w:sz w:val="22"/>
          <w:szCs w:val="22"/>
        </w:rPr>
      </w:pPr>
      <w:r w:rsidRPr="0011334A">
        <w:rPr>
          <w:sz w:val="22"/>
          <w:szCs w:val="22"/>
        </w:rPr>
        <w:t>butylhydroxytoluén (E321)</w:t>
      </w:r>
      <w:r w:rsidR="00FE7F75">
        <w:rPr>
          <w:sz w:val="22"/>
          <w:szCs w:val="22"/>
        </w:rPr>
        <w:t>.</w:t>
      </w:r>
    </w:p>
    <w:p w14:paraId="25C64B29" w14:textId="77777777" w:rsidR="00FE7F75" w:rsidRDefault="00FE7F75">
      <w:pPr>
        <w:ind w:left="567" w:hanging="567"/>
        <w:rPr>
          <w:sz w:val="22"/>
          <w:szCs w:val="22"/>
        </w:rPr>
      </w:pPr>
    </w:p>
    <w:p w14:paraId="433E35B7" w14:textId="77777777" w:rsidR="008622D6" w:rsidRDefault="00737AEC" w:rsidP="002A1D46">
      <w:pPr>
        <w:rPr>
          <w:sz w:val="22"/>
          <w:szCs w:val="22"/>
          <w:u w:val="single"/>
        </w:rPr>
      </w:pPr>
      <w:r w:rsidRPr="00737AEC">
        <w:rPr>
          <w:sz w:val="22"/>
          <w:szCs w:val="22"/>
          <w:u w:val="single"/>
        </w:rPr>
        <w:t>Obal mäkkej kapsuly:</w:t>
      </w:r>
    </w:p>
    <w:p w14:paraId="449F94CE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želatína</w:t>
      </w:r>
    </w:p>
    <w:p w14:paraId="391C8F2F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glycerol</w:t>
      </w:r>
    </w:p>
    <w:p w14:paraId="17ADCA94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oxid titaničitý (E171)</w:t>
      </w:r>
    </w:p>
    <w:p w14:paraId="014154B4" w14:textId="77777777" w:rsidR="008622D6" w:rsidRDefault="00E156BC" w:rsidP="002A1D46">
      <w:pPr>
        <w:rPr>
          <w:sz w:val="22"/>
          <w:szCs w:val="22"/>
        </w:rPr>
      </w:pPr>
      <w:r>
        <w:rPr>
          <w:sz w:val="22"/>
          <w:szCs w:val="22"/>
        </w:rPr>
        <w:t>t</w:t>
      </w:r>
      <w:r w:rsidRPr="009F4E1F">
        <w:rPr>
          <w:sz w:val="22"/>
          <w:szCs w:val="22"/>
        </w:rPr>
        <w:t>ri</w:t>
      </w:r>
      <w:r>
        <w:rPr>
          <w:sz w:val="22"/>
          <w:szCs w:val="22"/>
        </w:rPr>
        <w:t>acyl</w:t>
      </w:r>
      <w:r w:rsidRPr="009F4E1F">
        <w:rPr>
          <w:sz w:val="22"/>
          <w:szCs w:val="22"/>
        </w:rPr>
        <w:t>gly</w:t>
      </w:r>
      <w:r>
        <w:rPr>
          <w:sz w:val="22"/>
          <w:szCs w:val="22"/>
        </w:rPr>
        <w:t>ceroly</w:t>
      </w:r>
      <w:r w:rsidRPr="009F4E1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so </w:t>
      </w:r>
      <w:r w:rsidRPr="009F4E1F">
        <w:rPr>
          <w:sz w:val="22"/>
          <w:szCs w:val="22"/>
        </w:rPr>
        <w:t>stredne dlh</w:t>
      </w:r>
      <w:r>
        <w:rPr>
          <w:sz w:val="22"/>
          <w:szCs w:val="22"/>
        </w:rPr>
        <w:t>ým</w:t>
      </w:r>
      <w:r w:rsidRPr="009F4E1F">
        <w:rPr>
          <w:sz w:val="22"/>
          <w:szCs w:val="22"/>
        </w:rPr>
        <w:t xml:space="preserve"> reťazc</w:t>
      </w:r>
      <w:r>
        <w:rPr>
          <w:sz w:val="22"/>
          <w:szCs w:val="22"/>
        </w:rPr>
        <w:t>om</w:t>
      </w:r>
      <w:r w:rsidRPr="009F4E1F">
        <w:rPr>
          <w:sz w:val="22"/>
          <w:szCs w:val="22"/>
        </w:rPr>
        <w:t>)</w:t>
      </w:r>
    </w:p>
    <w:p w14:paraId="400F7F14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lecitín (môže obsahovať sójový olej)</w:t>
      </w:r>
      <w:r w:rsidR="00E156BC">
        <w:rPr>
          <w:sz w:val="22"/>
          <w:szCs w:val="22"/>
        </w:rPr>
        <w:t xml:space="preserve"> (pozri časť 2)</w:t>
      </w:r>
    </w:p>
    <w:p w14:paraId="2D8B0685" w14:textId="77777777" w:rsidR="008622D6" w:rsidRDefault="008622D6" w:rsidP="002A1D46">
      <w:pPr>
        <w:rPr>
          <w:sz w:val="22"/>
          <w:szCs w:val="22"/>
          <w:u w:val="single"/>
        </w:rPr>
      </w:pPr>
    </w:p>
    <w:p w14:paraId="4985F781" w14:textId="77777777" w:rsidR="008622D6" w:rsidRDefault="00737AEC" w:rsidP="002A1D46">
      <w:pPr>
        <w:rPr>
          <w:sz w:val="22"/>
          <w:szCs w:val="22"/>
          <w:u w:val="single"/>
        </w:rPr>
      </w:pPr>
      <w:r w:rsidRPr="00737AEC">
        <w:rPr>
          <w:sz w:val="22"/>
          <w:szCs w:val="22"/>
          <w:u w:val="single"/>
        </w:rPr>
        <w:t>Pelety tamsulozínu:</w:t>
      </w:r>
    </w:p>
    <w:p w14:paraId="3374EBE0" w14:textId="236D710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 xml:space="preserve">kopolymér kyseliny metakrylovej </w:t>
      </w:r>
      <w:r w:rsidR="00E156BC">
        <w:rPr>
          <w:sz w:val="22"/>
          <w:szCs w:val="22"/>
        </w:rPr>
        <w:t>s</w:t>
      </w:r>
      <w:r w:rsidRPr="00737AEC">
        <w:rPr>
          <w:sz w:val="22"/>
          <w:szCs w:val="22"/>
        </w:rPr>
        <w:t xml:space="preserve"> etylakrylát</w:t>
      </w:r>
      <w:r w:rsidR="00E156BC">
        <w:rPr>
          <w:sz w:val="22"/>
          <w:szCs w:val="22"/>
        </w:rPr>
        <w:t>om</w:t>
      </w:r>
      <w:r w:rsidRPr="00737AEC">
        <w:rPr>
          <w:sz w:val="22"/>
          <w:szCs w:val="22"/>
        </w:rPr>
        <w:t xml:space="preserve"> 1:1</w:t>
      </w:r>
      <w:r w:rsidR="00E156BC">
        <w:rPr>
          <w:sz w:val="22"/>
          <w:szCs w:val="22"/>
        </w:rPr>
        <w:t>, 30%</w:t>
      </w:r>
      <w:r w:rsidRPr="00737AEC">
        <w:rPr>
          <w:sz w:val="22"/>
          <w:szCs w:val="22"/>
        </w:rPr>
        <w:t xml:space="preserve"> disperzia (obsahuje lauryls</w:t>
      </w:r>
      <w:r w:rsidR="00E156BC">
        <w:rPr>
          <w:sz w:val="22"/>
          <w:szCs w:val="22"/>
        </w:rPr>
        <w:t>íran</w:t>
      </w:r>
      <w:r w:rsidRPr="00737AEC">
        <w:rPr>
          <w:sz w:val="22"/>
          <w:szCs w:val="22"/>
        </w:rPr>
        <w:t xml:space="preserve"> sodný</w:t>
      </w:r>
      <w:r w:rsidR="00E156BC">
        <w:rPr>
          <w:sz w:val="22"/>
          <w:szCs w:val="22"/>
        </w:rPr>
        <w:t xml:space="preserve"> a polysorbát 80</w:t>
      </w:r>
      <w:r w:rsidRPr="00737AEC">
        <w:rPr>
          <w:sz w:val="22"/>
          <w:szCs w:val="22"/>
        </w:rPr>
        <w:t>)</w:t>
      </w:r>
    </w:p>
    <w:p w14:paraId="2789CC50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mikrokryštalická celulóza</w:t>
      </w:r>
    </w:p>
    <w:p w14:paraId="6C6FEE07" w14:textId="67D8541D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dibutylseba</w:t>
      </w:r>
      <w:r w:rsidR="002728E0">
        <w:rPr>
          <w:sz w:val="22"/>
          <w:szCs w:val="22"/>
        </w:rPr>
        <w:t>k</w:t>
      </w:r>
      <w:r w:rsidRPr="00737AEC">
        <w:rPr>
          <w:sz w:val="22"/>
          <w:szCs w:val="22"/>
        </w:rPr>
        <w:t>át</w:t>
      </w:r>
    </w:p>
    <w:p w14:paraId="1D0B8200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polysorbát 80</w:t>
      </w:r>
    </w:p>
    <w:p w14:paraId="5D86EC6D" w14:textId="6AF757C6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koloidn</w:t>
      </w:r>
      <w:r w:rsidR="002728E0">
        <w:rPr>
          <w:sz w:val="22"/>
          <w:szCs w:val="22"/>
        </w:rPr>
        <w:t>ý</w:t>
      </w:r>
      <w:r w:rsidRPr="00737AEC">
        <w:rPr>
          <w:sz w:val="22"/>
          <w:szCs w:val="22"/>
        </w:rPr>
        <w:t xml:space="preserve"> hydratovaný oxid k</w:t>
      </w:r>
      <w:r w:rsidR="002728E0">
        <w:rPr>
          <w:sz w:val="22"/>
          <w:szCs w:val="22"/>
        </w:rPr>
        <w:t>r</w:t>
      </w:r>
      <w:r w:rsidRPr="00737AEC">
        <w:rPr>
          <w:sz w:val="22"/>
          <w:szCs w:val="22"/>
        </w:rPr>
        <w:t>emičitý</w:t>
      </w:r>
    </w:p>
    <w:p w14:paraId="1C28F4CE" w14:textId="4E1E8565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stear</w:t>
      </w:r>
      <w:r w:rsidR="002728E0">
        <w:rPr>
          <w:sz w:val="22"/>
          <w:szCs w:val="22"/>
        </w:rPr>
        <w:t>an</w:t>
      </w:r>
      <w:r w:rsidRPr="00737AEC">
        <w:rPr>
          <w:sz w:val="22"/>
          <w:szCs w:val="22"/>
        </w:rPr>
        <w:t xml:space="preserve"> </w:t>
      </w:r>
      <w:r w:rsidR="002728E0">
        <w:rPr>
          <w:sz w:val="22"/>
          <w:szCs w:val="22"/>
        </w:rPr>
        <w:t>vápenatý</w:t>
      </w:r>
    </w:p>
    <w:p w14:paraId="6A444931" w14:textId="77777777" w:rsidR="008622D6" w:rsidRDefault="008622D6" w:rsidP="002A1D46">
      <w:pPr>
        <w:rPr>
          <w:sz w:val="22"/>
          <w:szCs w:val="22"/>
          <w:u w:val="single"/>
        </w:rPr>
      </w:pPr>
    </w:p>
    <w:p w14:paraId="58B8CC25" w14:textId="77777777" w:rsidR="008622D6" w:rsidRDefault="00737AEC" w:rsidP="002A1D46">
      <w:pPr>
        <w:rPr>
          <w:sz w:val="22"/>
          <w:szCs w:val="22"/>
          <w:u w:val="single"/>
        </w:rPr>
      </w:pPr>
      <w:r w:rsidRPr="00737AEC">
        <w:rPr>
          <w:sz w:val="22"/>
          <w:szCs w:val="22"/>
          <w:u w:val="single"/>
        </w:rPr>
        <w:t>Čierny atrament</w:t>
      </w:r>
    </w:p>
    <w:p w14:paraId="447C7E22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šelak (E904)</w:t>
      </w:r>
    </w:p>
    <w:p w14:paraId="76FFBE42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čierny oxid železitý (E172)</w:t>
      </w:r>
    </w:p>
    <w:p w14:paraId="4C32D6FF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propylénglykol (E1520)</w:t>
      </w:r>
    </w:p>
    <w:p w14:paraId="556ED990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koncentrovaný roztok amoniaku (E527)</w:t>
      </w:r>
    </w:p>
    <w:p w14:paraId="189D5CDB" w14:textId="77777777" w:rsidR="008622D6" w:rsidRDefault="00737AEC" w:rsidP="002A1D46">
      <w:pPr>
        <w:rPr>
          <w:sz w:val="22"/>
          <w:szCs w:val="22"/>
        </w:rPr>
      </w:pPr>
      <w:r w:rsidRPr="00737AEC">
        <w:rPr>
          <w:sz w:val="22"/>
          <w:szCs w:val="22"/>
        </w:rPr>
        <w:t>hydroxid draselný (E525).</w:t>
      </w:r>
    </w:p>
    <w:p w14:paraId="67FFF47B" w14:textId="77777777" w:rsidR="008622D6" w:rsidRDefault="008622D6" w:rsidP="002A1D46">
      <w:pPr>
        <w:rPr>
          <w:sz w:val="22"/>
          <w:szCs w:val="22"/>
        </w:rPr>
      </w:pPr>
    </w:p>
    <w:p w14:paraId="6152F1FE" w14:textId="3D75CCCA" w:rsidR="002728E0" w:rsidRDefault="002728E0" w:rsidP="002728E0">
      <w:pPr>
        <w:jc w:val="both"/>
        <w:rPr>
          <w:sz w:val="22"/>
          <w:szCs w:val="22"/>
        </w:rPr>
      </w:pPr>
      <w:r>
        <w:rPr>
          <w:sz w:val="22"/>
          <w:szCs w:val="22"/>
        </w:rPr>
        <w:t>Pozri časť 2 “</w:t>
      </w:r>
      <w:r w:rsidR="004908EF">
        <w:rPr>
          <w:sz w:val="22"/>
          <w:szCs w:val="22"/>
        </w:rPr>
        <w:t>Tedez</w:t>
      </w:r>
      <w:r w:rsidR="002A1D46">
        <w:rPr>
          <w:sz w:val="22"/>
          <w:szCs w:val="22"/>
        </w:rPr>
        <w:t xml:space="preserve"> obsahuje lecitín zo sóje, </w:t>
      </w:r>
      <w:r>
        <w:rPr>
          <w:sz w:val="22"/>
          <w:szCs w:val="22"/>
        </w:rPr>
        <w:t>propylénglykol</w:t>
      </w:r>
      <w:r w:rsidR="002A1D46">
        <w:rPr>
          <w:sz w:val="22"/>
          <w:szCs w:val="22"/>
        </w:rPr>
        <w:t xml:space="preserve"> a sodík</w:t>
      </w:r>
      <w:r>
        <w:rPr>
          <w:sz w:val="22"/>
          <w:szCs w:val="22"/>
        </w:rPr>
        <w:t>”.</w:t>
      </w:r>
    </w:p>
    <w:p w14:paraId="009D621B" w14:textId="5A5CD711" w:rsidR="008622D6" w:rsidRDefault="00D249C7" w:rsidP="002A1D46">
      <w:pPr>
        <w:rPr>
          <w:sz w:val="22"/>
          <w:szCs w:val="22"/>
        </w:rPr>
      </w:pPr>
      <w:r w:rsidRPr="00482239">
        <w:rPr>
          <w:sz w:val="22"/>
          <w:szCs w:val="22"/>
        </w:rPr>
        <w:t>.</w:t>
      </w:r>
    </w:p>
    <w:p w14:paraId="30C96905" w14:textId="77777777" w:rsidR="008622D6" w:rsidRDefault="00B05ACA" w:rsidP="002A1D46">
      <w:pPr>
        <w:pStyle w:val="Pta"/>
        <w:keepNext/>
        <w:keepLines/>
        <w:tabs>
          <w:tab w:val="clear" w:pos="4320"/>
          <w:tab w:val="clear" w:pos="8640"/>
        </w:tabs>
        <w:rPr>
          <w:rFonts w:ascii="Times New Roman" w:hAnsi="Times New Roman"/>
          <w:b/>
          <w:sz w:val="22"/>
          <w:szCs w:val="22"/>
          <w:lang w:val="sk-SK"/>
        </w:rPr>
      </w:pPr>
      <w:r w:rsidRPr="0011334A">
        <w:rPr>
          <w:rFonts w:ascii="Times New Roman" w:hAnsi="Times New Roman"/>
          <w:b/>
          <w:sz w:val="22"/>
          <w:szCs w:val="22"/>
          <w:lang w:val="sk-SK"/>
        </w:rPr>
        <w:t xml:space="preserve">Ako vyzerá </w:t>
      </w:r>
      <w:r w:rsidR="000C47F3">
        <w:rPr>
          <w:rFonts w:ascii="Times New Roman" w:hAnsi="Times New Roman"/>
          <w:b/>
          <w:sz w:val="22"/>
          <w:szCs w:val="22"/>
          <w:lang w:val="sk-SK"/>
        </w:rPr>
        <w:t>Tedez</w:t>
      </w:r>
      <w:r w:rsidR="00731D56" w:rsidRPr="0011334A">
        <w:rPr>
          <w:rFonts w:ascii="Times New Roman" w:hAnsi="Times New Roman"/>
          <w:b/>
          <w:sz w:val="22"/>
          <w:szCs w:val="22"/>
          <w:lang w:val="sk-SK"/>
        </w:rPr>
        <w:t xml:space="preserve"> a obsah balenia</w:t>
      </w:r>
    </w:p>
    <w:p w14:paraId="4B1074BB" w14:textId="4EB44D26" w:rsidR="008622D6" w:rsidRDefault="006B53EB" w:rsidP="002A1D46">
      <w:pPr>
        <w:pStyle w:val="Pta"/>
        <w:keepNext/>
        <w:keepLines/>
        <w:tabs>
          <w:tab w:val="clear" w:pos="4320"/>
          <w:tab w:val="clear" w:pos="8640"/>
        </w:tabs>
        <w:rPr>
          <w:rFonts w:ascii="Times New Roman" w:hAnsi="Times New Roman"/>
          <w:sz w:val="22"/>
          <w:szCs w:val="22"/>
          <w:lang w:val="sk-SK"/>
        </w:rPr>
      </w:pPr>
      <w:r w:rsidRPr="0011334A">
        <w:rPr>
          <w:rFonts w:ascii="Times New Roman" w:hAnsi="Times New Roman"/>
          <w:sz w:val="22"/>
          <w:szCs w:val="22"/>
          <w:lang w:val="sk-SK"/>
        </w:rPr>
        <w:t xml:space="preserve">Tento liek </w:t>
      </w:r>
      <w:r w:rsidR="00025B84" w:rsidRPr="0011334A">
        <w:rPr>
          <w:rFonts w:ascii="Times New Roman" w:hAnsi="Times New Roman"/>
          <w:sz w:val="22"/>
          <w:szCs w:val="22"/>
          <w:lang w:val="sk-SK"/>
        </w:rPr>
        <w:t>je podlhovast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>á</w:t>
      </w:r>
      <w:r w:rsidR="00482239">
        <w:rPr>
          <w:rFonts w:ascii="Times New Roman" w:hAnsi="Times New Roman"/>
          <w:sz w:val="22"/>
          <w:szCs w:val="22"/>
          <w:lang w:val="sk-SK"/>
        </w:rPr>
        <w:t>,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 xml:space="preserve"> tvrdá </w:t>
      </w:r>
      <w:r w:rsidR="007439DC">
        <w:rPr>
          <w:rFonts w:ascii="Times New Roman" w:hAnsi="Times New Roman"/>
          <w:sz w:val="22"/>
          <w:szCs w:val="22"/>
          <w:lang w:val="sk-SK"/>
        </w:rPr>
        <w:t xml:space="preserve">želatínová 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>kapsula</w:t>
      </w:r>
      <w:r w:rsidR="002A1D46">
        <w:rPr>
          <w:rFonts w:ascii="Times New Roman" w:hAnsi="Times New Roman"/>
          <w:sz w:val="22"/>
          <w:szCs w:val="22"/>
          <w:lang w:val="sk-SK"/>
        </w:rPr>
        <w:t>,</w:t>
      </w:r>
      <w:r w:rsidR="007439DC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2A1D46" w:rsidRPr="00324A75">
        <w:rPr>
          <w:sz w:val="22"/>
          <w:szCs w:val="22"/>
        </w:rPr>
        <w:t>s rozmermi približne</w:t>
      </w:r>
      <w:r w:rsidR="00482239" w:rsidRPr="00324A75">
        <w:rPr>
          <w:sz w:val="22"/>
          <w:szCs w:val="22"/>
        </w:rPr>
        <w:t xml:space="preserve"> 2</w:t>
      </w:r>
      <w:r w:rsidR="00323D65">
        <w:rPr>
          <w:sz w:val="22"/>
          <w:szCs w:val="22"/>
        </w:rPr>
        <w:t>4,2</w:t>
      </w:r>
      <w:r w:rsidR="00482239">
        <w:rPr>
          <w:sz w:val="22"/>
          <w:szCs w:val="22"/>
        </w:rPr>
        <w:t xml:space="preserve"> mm x 7,</w:t>
      </w:r>
      <w:r w:rsidR="00323D65">
        <w:rPr>
          <w:sz w:val="22"/>
          <w:szCs w:val="22"/>
        </w:rPr>
        <w:t xml:space="preserve">7 </w:t>
      </w:r>
      <w:r w:rsidR="00482239">
        <w:rPr>
          <w:sz w:val="22"/>
          <w:szCs w:val="22"/>
        </w:rPr>
        <w:t>mm,</w:t>
      </w:r>
      <w:r w:rsidR="00482239" w:rsidDel="00482239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 xml:space="preserve"> s hnedým telom a </w:t>
      </w:r>
      <w:r w:rsidR="00323D65">
        <w:rPr>
          <w:rFonts w:ascii="Times New Roman" w:hAnsi="Times New Roman"/>
          <w:sz w:val="22"/>
          <w:szCs w:val="22"/>
          <w:lang w:val="sk-SK"/>
        </w:rPr>
        <w:t>béžovým</w:t>
      </w:r>
      <w:r w:rsidR="00323D65" w:rsidRPr="0011334A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82239">
        <w:rPr>
          <w:rFonts w:ascii="Times New Roman" w:hAnsi="Times New Roman"/>
          <w:sz w:val="22"/>
          <w:szCs w:val="22"/>
          <w:lang w:val="sk-SK"/>
        </w:rPr>
        <w:t>vrchnákom,</w:t>
      </w:r>
      <w:r w:rsidR="000C3ACE" w:rsidRPr="0011334A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 xml:space="preserve">s čiernym atramentom vytlačeným </w:t>
      </w:r>
      <w:r w:rsidR="007439DC">
        <w:rPr>
          <w:rFonts w:ascii="Times New Roman" w:hAnsi="Times New Roman"/>
          <w:sz w:val="22"/>
          <w:szCs w:val="22"/>
          <w:lang w:val="sk-SK"/>
        </w:rPr>
        <w:t>C001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 xml:space="preserve">. </w:t>
      </w:r>
    </w:p>
    <w:p w14:paraId="515B08CB" w14:textId="77777777" w:rsidR="00AE72E9" w:rsidRDefault="00AE72E9" w:rsidP="00AE72E9">
      <w:pPr>
        <w:rPr>
          <w:sz w:val="22"/>
          <w:szCs w:val="22"/>
        </w:rPr>
      </w:pPr>
    </w:p>
    <w:p w14:paraId="2C6D2BF0" w14:textId="77777777" w:rsidR="00AE72E9" w:rsidRPr="00253BC9" w:rsidRDefault="00AE72E9" w:rsidP="00AE72E9">
      <w:pPr>
        <w:pStyle w:val="Pta"/>
        <w:widowControl w:val="0"/>
        <w:rPr>
          <w:sz w:val="22"/>
          <w:szCs w:val="22"/>
          <w:lang w:val="sk-SK"/>
        </w:rPr>
      </w:pPr>
      <w:r w:rsidRPr="00253BC9">
        <w:rPr>
          <w:sz w:val="22"/>
          <w:szCs w:val="22"/>
          <w:lang w:val="sk-SK"/>
        </w:rPr>
        <w:lastRenderedPageBreak/>
        <w:t xml:space="preserve">Každá tvrdá kapsula obsahuje </w:t>
      </w:r>
      <w:r w:rsidRPr="00253BC9">
        <w:rPr>
          <w:bCs/>
          <w:iCs/>
          <w:sz w:val="22"/>
          <w:szCs w:val="22"/>
          <w:lang w:val="sk-SK"/>
        </w:rPr>
        <w:t xml:space="preserve">pelety </w:t>
      </w:r>
      <w:r w:rsidRPr="00253BC9">
        <w:rPr>
          <w:sz w:val="22"/>
          <w:szCs w:val="22"/>
          <w:lang w:val="sk-SK"/>
        </w:rPr>
        <w:t xml:space="preserve">tamsulozíniumchloridu s riadeným uvoľňovaním a jednu mäkkú želatínovú kapsulu </w:t>
      </w:r>
      <w:r>
        <w:rPr>
          <w:sz w:val="22"/>
          <w:szCs w:val="22"/>
          <w:lang w:val="sk-SK"/>
        </w:rPr>
        <w:t xml:space="preserve">s </w:t>
      </w:r>
      <w:r w:rsidRPr="00253BC9">
        <w:rPr>
          <w:sz w:val="22"/>
          <w:szCs w:val="22"/>
          <w:lang w:val="sk-SK"/>
        </w:rPr>
        <w:t>dutasterid</w:t>
      </w:r>
      <w:r>
        <w:rPr>
          <w:sz w:val="22"/>
          <w:szCs w:val="22"/>
          <w:lang w:val="sk-SK"/>
        </w:rPr>
        <w:t>om</w:t>
      </w:r>
      <w:r w:rsidRPr="00253BC9">
        <w:rPr>
          <w:sz w:val="22"/>
          <w:szCs w:val="22"/>
          <w:lang w:val="sk-SK"/>
        </w:rPr>
        <w:t>.</w:t>
      </w:r>
    </w:p>
    <w:p w14:paraId="733B6802" w14:textId="77777777" w:rsidR="008622D6" w:rsidRDefault="008622D6" w:rsidP="002A1D46">
      <w:pPr>
        <w:pStyle w:val="Pta"/>
        <w:keepNext/>
        <w:keepLines/>
        <w:tabs>
          <w:tab w:val="clear" w:pos="4320"/>
          <w:tab w:val="clear" w:pos="8640"/>
        </w:tabs>
        <w:rPr>
          <w:rFonts w:ascii="Times New Roman" w:hAnsi="Times New Roman"/>
          <w:sz w:val="22"/>
          <w:szCs w:val="22"/>
          <w:lang w:val="sk-SK"/>
        </w:rPr>
      </w:pPr>
    </w:p>
    <w:p w14:paraId="4911FC0D" w14:textId="77777777" w:rsidR="008622D6" w:rsidRDefault="00E4153C" w:rsidP="002A1D46">
      <w:pPr>
        <w:pStyle w:val="Pta"/>
        <w:keepNext/>
        <w:keepLines/>
        <w:tabs>
          <w:tab w:val="clear" w:pos="4320"/>
          <w:tab w:val="clear" w:pos="8640"/>
        </w:tabs>
        <w:rPr>
          <w:rFonts w:ascii="Times New Roman" w:hAnsi="Times New Roman"/>
          <w:sz w:val="22"/>
          <w:szCs w:val="22"/>
          <w:lang w:val="sk-SK"/>
        </w:rPr>
      </w:pPr>
      <w:r w:rsidRPr="0011334A">
        <w:rPr>
          <w:rFonts w:ascii="Times New Roman" w:hAnsi="Times New Roman"/>
          <w:sz w:val="22"/>
          <w:szCs w:val="22"/>
          <w:lang w:val="sk-SK"/>
        </w:rPr>
        <w:t xml:space="preserve">Dodáva sa </w:t>
      </w:r>
      <w:r w:rsidR="00931B72" w:rsidRPr="0011334A">
        <w:rPr>
          <w:rFonts w:ascii="Times New Roman" w:hAnsi="Times New Roman"/>
          <w:sz w:val="22"/>
          <w:szCs w:val="22"/>
          <w:lang w:val="sk-SK"/>
        </w:rPr>
        <w:t xml:space="preserve">v baleniach so 7, </w:t>
      </w:r>
      <w:r w:rsidR="00731D56" w:rsidRPr="0011334A">
        <w:rPr>
          <w:rFonts w:ascii="Times New Roman" w:hAnsi="Times New Roman"/>
          <w:sz w:val="22"/>
          <w:szCs w:val="22"/>
          <w:lang w:val="sk-SK"/>
        </w:rPr>
        <w:t xml:space="preserve">30 a 90 kapsulami. </w:t>
      </w:r>
    </w:p>
    <w:p w14:paraId="51FF6B25" w14:textId="77777777" w:rsidR="008622D6" w:rsidRDefault="008622D6" w:rsidP="002A1D46">
      <w:pPr>
        <w:pStyle w:val="Pta"/>
        <w:keepNext/>
        <w:keepLines/>
        <w:tabs>
          <w:tab w:val="clear" w:pos="4320"/>
          <w:tab w:val="clear" w:pos="8640"/>
        </w:tabs>
        <w:rPr>
          <w:rFonts w:ascii="Times New Roman" w:hAnsi="Times New Roman"/>
          <w:sz w:val="22"/>
          <w:szCs w:val="22"/>
          <w:lang w:val="sk-SK"/>
        </w:rPr>
      </w:pPr>
    </w:p>
    <w:p w14:paraId="4EBE3DE9" w14:textId="77777777" w:rsidR="008622D6" w:rsidRDefault="00E4153C" w:rsidP="002A1D46">
      <w:pPr>
        <w:pStyle w:val="Pta"/>
        <w:keepNext/>
        <w:keepLines/>
        <w:tabs>
          <w:tab w:val="clear" w:pos="4320"/>
          <w:tab w:val="clear" w:pos="8640"/>
        </w:tabs>
        <w:rPr>
          <w:rFonts w:ascii="Times New Roman" w:hAnsi="Times New Roman"/>
          <w:sz w:val="22"/>
          <w:szCs w:val="22"/>
          <w:lang w:val="sk-SK"/>
        </w:rPr>
      </w:pPr>
      <w:r w:rsidRPr="0011334A">
        <w:rPr>
          <w:rFonts w:ascii="Times New Roman" w:hAnsi="Times New Roman"/>
          <w:sz w:val="22"/>
          <w:szCs w:val="22"/>
          <w:lang w:val="sk-SK"/>
        </w:rPr>
        <w:t xml:space="preserve">Na trh nemusia byť uvedené </w:t>
      </w:r>
      <w:r w:rsidR="00731D56" w:rsidRPr="0011334A">
        <w:rPr>
          <w:rFonts w:ascii="Times New Roman" w:hAnsi="Times New Roman"/>
          <w:sz w:val="22"/>
          <w:szCs w:val="22"/>
          <w:lang w:val="sk-SK"/>
        </w:rPr>
        <w:t>všetky veľkosti balenia.</w:t>
      </w:r>
    </w:p>
    <w:p w14:paraId="7359FAD1" w14:textId="77777777" w:rsidR="008622D6" w:rsidRDefault="008622D6" w:rsidP="002A1D46">
      <w:pPr>
        <w:rPr>
          <w:sz w:val="22"/>
          <w:szCs w:val="22"/>
        </w:rPr>
      </w:pPr>
    </w:p>
    <w:p w14:paraId="5DF828B2" w14:textId="77777777" w:rsidR="008622D6" w:rsidRDefault="00731D56" w:rsidP="002A1D46">
      <w:pPr>
        <w:outlineLvl w:val="0"/>
        <w:rPr>
          <w:b/>
          <w:sz w:val="22"/>
          <w:szCs w:val="22"/>
        </w:rPr>
      </w:pPr>
      <w:r w:rsidRPr="00227E46">
        <w:rPr>
          <w:b/>
          <w:sz w:val="22"/>
          <w:szCs w:val="22"/>
        </w:rPr>
        <w:t>Držiteľ rozhodnutia o registrácii a výrobca</w:t>
      </w:r>
    </w:p>
    <w:p w14:paraId="143E2FC6" w14:textId="77777777" w:rsidR="008622D6" w:rsidRDefault="008622D6" w:rsidP="002A1D46">
      <w:pPr>
        <w:pStyle w:val="Nadpis3"/>
        <w:rPr>
          <w:rFonts w:ascii="Times New Roman" w:hAnsi="Times New Roman"/>
          <w:sz w:val="22"/>
          <w:szCs w:val="22"/>
        </w:rPr>
      </w:pPr>
    </w:p>
    <w:p w14:paraId="30BB831E" w14:textId="77777777" w:rsidR="008622D6" w:rsidRDefault="00731D56" w:rsidP="002A1D46">
      <w:pPr>
        <w:rPr>
          <w:b/>
          <w:bCs/>
          <w:sz w:val="22"/>
          <w:szCs w:val="22"/>
        </w:rPr>
      </w:pPr>
      <w:r w:rsidRPr="00E13D6D">
        <w:rPr>
          <w:b/>
          <w:bCs/>
          <w:sz w:val="22"/>
          <w:szCs w:val="22"/>
        </w:rPr>
        <w:t>Držiteľ rozhodnutia o registrácii:</w:t>
      </w:r>
    </w:p>
    <w:p w14:paraId="24A1D49E" w14:textId="77777777" w:rsidR="00E13D6D" w:rsidRPr="00E13D6D" w:rsidRDefault="00E13D6D" w:rsidP="00A0589F">
      <w:pPr>
        <w:rPr>
          <w:sz w:val="22"/>
          <w:szCs w:val="22"/>
        </w:rPr>
      </w:pPr>
      <w:r w:rsidRPr="00E13D6D">
        <w:rPr>
          <w:sz w:val="22"/>
          <w:szCs w:val="22"/>
        </w:rPr>
        <w:t>ARDEZ Pharma, spol. s r.o.</w:t>
      </w:r>
    </w:p>
    <w:p w14:paraId="6F666625" w14:textId="77777777" w:rsidR="00E13D6D" w:rsidRPr="00E13D6D" w:rsidRDefault="00E13D6D" w:rsidP="00110448">
      <w:pPr>
        <w:rPr>
          <w:sz w:val="22"/>
          <w:szCs w:val="22"/>
        </w:rPr>
      </w:pPr>
      <w:r w:rsidRPr="00E13D6D">
        <w:rPr>
          <w:sz w:val="22"/>
          <w:szCs w:val="22"/>
        </w:rPr>
        <w:t>V Borovičkách 278</w:t>
      </w:r>
    </w:p>
    <w:p w14:paraId="466994D9" w14:textId="77777777" w:rsidR="00E13D6D" w:rsidRPr="00E13D6D" w:rsidRDefault="00E13D6D" w:rsidP="00937BAA">
      <w:pPr>
        <w:rPr>
          <w:sz w:val="22"/>
          <w:szCs w:val="22"/>
        </w:rPr>
      </w:pPr>
      <w:r w:rsidRPr="00E13D6D">
        <w:rPr>
          <w:sz w:val="22"/>
          <w:szCs w:val="22"/>
        </w:rPr>
        <w:t>252 26 Kosoř</w:t>
      </w:r>
    </w:p>
    <w:p w14:paraId="5B8028F7" w14:textId="77777777" w:rsidR="00731D56" w:rsidRDefault="00E13D6D">
      <w:pPr>
        <w:rPr>
          <w:sz w:val="22"/>
          <w:szCs w:val="22"/>
        </w:rPr>
      </w:pPr>
      <w:r w:rsidRPr="00E13D6D">
        <w:rPr>
          <w:sz w:val="22"/>
          <w:szCs w:val="22"/>
        </w:rPr>
        <w:t>Česká republika</w:t>
      </w:r>
    </w:p>
    <w:p w14:paraId="5EB0674B" w14:textId="77777777" w:rsidR="00E13D6D" w:rsidRPr="0011334A" w:rsidRDefault="00E13D6D">
      <w:pPr>
        <w:rPr>
          <w:sz w:val="22"/>
          <w:szCs w:val="22"/>
        </w:rPr>
      </w:pPr>
    </w:p>
    <w:p w14:paraId="307780BD" w14:textId="77777777" w:rsidR="00B05ACA" w:rsidRPr="00E13D6D" w:rsidRDefault="00731D56">
      <w:pPr>
        <w:ind w:left="567" w:hanging="567"/>
        <w:rPr>
          <w:b/>
          <w:bCs/>
          <w:sz w:val="22"/>
          <w:szCs w:val="22"/>
        </w:rPr>
      </w:pPr>
      <w:r w:rsidRPr="00E13D6D">
        <w:rPr>
          <w:b/>
          <w:bCs/>
          <w:sz w:val="22"/>
          <w:szCs w:val="22"/>
        </w:rPr>
        <w:t>Výrobca:</w:t>
      </w:r>
    </w:p>
    <w:p w14:paraId="739299FD" w14:textId="77777777" w:rsidR="00E13D6D" w:rsidRPr="00E13D6D" w:rsidRDefault="00E13D6D">
      <w:pPr>
        <w:rPr>
          <w:bCs/>
          <w:color w:val="000000"/>
          <w:sz w:val="22"/>
          <w:szCs w:val="22"/>
          <w:lang w:eastAsia="en-GB"/>
        </w:rPr>
      </w:pPr>
      <w:r w:rsidRPr="00E13D6D">
        <w:rPr>
          <w:bCs/>
          <w:color w:val="000000"/>
          <w:sz w:val="22"/>
          <w:szCs w:val="22"/>
          <w:lang w:eastAsia="en-GB"/>
        </w:rPr>
        <w:t>Laboratorios LEÓN FARMA, SA</w:t>
      </w:r>
    </w:p>
    <w:p w14:paraId="5A2A7C1D" w14:textId="77777777" w:rsidR="00E13D6D" w:rsidRPr="00E13D6D" w:rsidRDefault="00E13D6D">
      <w:pPr>
        <w:rPr>
          <w:bCs/>
          <w:color w:val="000000"/>
          <w:sz w:val="22"/>
          <w:szCs w:val="22"/>
          <w:lang w:eastAsia="en-GB"/>
        </w:rPr>
      </w:pPr>
      <w:r w:rsidRPr="00E13D6D">
        <w:rPr>
          <w:bCs/>
          <w:color w:val="000000"/>
          <w:sz w:val="22"/>
          <w:szCs w:val="22"/>
          <w:lang w:eastAsia="en-GB"/>
        </w:rPr>
        <w:t>C/La Vallina, s/n, Polígono Industrial Navatejera</w:t>
      </w:r>
    </w:p>
    <w:p w14:paraId="2AE85275" w14:textId="77777777" w:rsidR="00E13D6D" w:rsidRPr="00E13D6D" w:rsidRDefault="00E13D6D">
      <w:pPr>
        <w:rPr>
          <w:bCs/>
          <w:color w:val="000000"/>
          <w:sz w:val="22"/>
          <w:szCs w:val="22"/>
          <w:lang w:eastAsia="en-GB"/>
        </w:rPr>
      </w:pPr>
      <w:r w:rsidRPr="00E13D6D">
        <w:rPr>
          <w:bCs/>
          <w:color w:val="000000"/>
          <w:sz w:val="22"/>
          <w:szCs w:val="22"/>
          <w:lang w:eastAsia="en-GB"/>
        </w:rPr>
        <w:t>Villaquilambre-24008 (León)</w:t>
      </w:r>
    </w:p>
    <w:p w14:paraId="2DB017E4" w14:textId="77777777" w:rsidR="00731D56" w:rsidRDefault="00E13D6D">
      <w:pPr>
        <w:rPr>
          <w:bCs/>
          <w:color w:val="000000"/>
          <w:sz w:val="22"/>
          <w:szCs w:val="22"/>
          <w:lang w:eastAsia="en-GB"/>
        </w:rPr>
      </w:pPr>
      <w:r w:rsidRPr="00E13D6D">
        <w:rPr>
          <w:bCs/>
          <w:color w:val="000000"/>
          <w:sz w:val="22"/>
          <w:szCs w:val="22"/>
          <w:lang w:eastAsia="en-GB"/>
        </w:rPr>
        <w:t>Špa</w:t>
      </w:r>
      <w:r>
        <w:rPr>
          <w:bCs/>
          <w:color w:val="000000"/>
          <w:sz w:val="22"/>
          <w:szCs w:val="22"/>
          <w:lang w:eastAsia="en-GB"/>
        </w:rPr>
        <w:t>nie</w:t>
      </w:r>
      <w:r w:rsidRPr="00E13D6D">
        <w:rPr>
          <w:bCs/>
          <w:color w:val="000000"/>
          <w:sz w:val="22"/>
          <w:szCs w:val="22"/>
          <w:lang w:eastAsia="en-GB"/>
        </w:rPr>
        <w:t>lsko</w:t>
      </w:r>
    </w:p>
    <w:p w14:paraId="579140F2" w14:textId="77777777" w:rsidR="00E13D6D" w:rsidRPr="0011334A" w:rsidRDefault="00E13D6D">
      <w:pPr>
        <w:rPr>
          <w:sz w:val="22"/>
          <w:szCs w:val="22"/>
        </w:rPr>
      </w:pPr>
    </w:p>
    <w:p w14:paraId="7A7569D0" w14:textId="77777777" w:rsidR="00731D56" w:rsidRDefault="00731D56">
      <w:pPr>
        <w:keepNext/>
        <w:keepLines/>
        <w:rPr>
          <w:b/>
          <w:sz w:val="22"/>
          <w:szCs w:val="22"/>
        </w:rPr>
      </w:pPr>
      <w:r w:rsidRPr="0011334A">
        <w:rPr>
          <w:b/>
          <w:sz w:val="22"/>
          <w:szCs w:val="22"/>
        </w:rPr>
        <w:t>Liek je schválený v členských štátoch Európskeho hospodárskeho priestoru (EHP) pod</w:t>
      </w:r>
      <w:r w:rsidR="00E4153C" w:rsidRPr="0011334A">
        <w:rPr>
          <w:b/>
          <w:sz w:val="22"/>
          <w:szCs w:val="22"/>
        </w:rPr>
        <w:t> </w:t>
      </w:r>
      <w:r w:rsidRPr="0011334A">
        <w:rPr>
          <w:b/>
          <w:sz w:val="22"/>
          <w:szCs w:val="22"/>
        </w:rPr>
        <w:t>nasledovnými názvami:</w:t>
      </w:r>
    </w:p>
    <w:p w14:paraId="056951F8" w14:textId="77777777" w:rsidR="00763A60" w:rsidRPr="0011334A" w:rsidRDefault="00763A60">
      <w:pPr>
        <w:keepNext/>
        <w:keepLines/>
        <w:rPr>
          <w:b/>
          <w:sz w:val="22"/>
          <w:szCs w:val="22"/>
        </w:rPr>
      </w:pPr>
    </w:p>
    <w:p w14:paraId="347A3EE2" w14:textId="77777777" w:rsidR="00763A60" w:rsidRPr="00763A60" w:rsidRDefault="00763A60">
      <w:pPr>
        <w:keepNext/>
        <w:keepLines/>
        <w:numPr>
          <w:ilvl w:val="12"/>
          <w:numId w:val="0"/>
        </w:numPr>
        <w:ind w:right="-2"/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Dánsko</w:t>
      </w:r>
      <w:r>
        <w:rPr>
          <w:iCs/>
          <w:noProof/>
          <w:sz w:val="22"/>
          <w:szCs w:val="22"/>
        </w:rPr>
        <w:tab/>
      </w:r>
      <w:r>
        <w:rPr>
          <w:iCs/>
          <w:noProof/>
          <w:sz w:val="22"/>
          <w:szCs w:val="22"/>
        </w:rPr>
        <w:tab/>
      </w:r>
      <w:r w:rsidR="00B9322A">
        <w:rPr>
          <w:iCs/>
          <w:noProof/>
          <w:sz w:val="22"/>
          <w:szCs w:val="22"/>
        </w:rPr>
        <w:tab/>
      </w:r>
      <w:r>
        <w:rPr>
          <w:iCs/>
          <w:noProof/>
          <w:sz w:val="22"/>
          <w:szCs w:val="22"/>
        </w:rPr>
        <w:t>Denerid</w:t>
      </w:r>
    </w:p>
    <w:p w14:paraId="50CB28E3" w14:textId="77777777" w:rsidR="008622D6" w:rsidRDefault="00763A60" w:rsidP="002A1D46">
      <w:pPr>
        <w:pStyle w:val="Normln1"/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</w:rPr>
      </w:pPr>
      <w:r w:rsidRPr="00A00A6D">
        <w:rPr>
          <w:szCs w:val="22"/>
        </w:rPr>
        <w:t>Česká republika</w:t>
      </w:r>
      <w:r w:rsidRPr="00A00A6D">
        <w:rPr>
          <w:szCs w:val="22"/>
        </w:rPr>
        <w:tab/>
      </w:r>
      <w:r w:rsidR="00B9322A">
        <w:rPr>
          <w:szCs w:val="22"/>
        </w:rPr>
        <w:tab/>
      </w:r>
      <w:r>
        <w:rPr>
          <w:szCs w:val="22"/>
        </w:rPr>
        <w:t>Tedez</w:t>
      </w:r>
    </w:p>
    <w:p w14:paraId="1CEC5C91" w14:textId="77777777" w:rsidR="008622D6" w:rsidRDefault="00763A60" w:rsidP="002A1D46">
      <w:pPr>
        <w:pStyle w:val="Normln1"/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</w:rPr>
      </w:pPr>
      <w:r w:rsidRPr="00A00A6D">
        <w:rPr>
          <w:bCs/>
          <w:noProof/>
          <w:szCs w:val="22"/>
        </w:rPr>
        <w:t>Est</w:t>
      </w:r>
      <w:r>
        <w:rPr>
          <w:bCs/>
          <w:noProof/>
          <w:szCs w:val="22"/>
        </w:rPr>
        <w:t>ó</w:t>
      </w:r>
      <w:r w:rsidRPr="00A00A6D">
        <w:rPr>
          <w:bCs/>
          <w:noProof/>
          <w:szCs w:val="22"/>
        </w:rPr>
        <w:t>nsko</w:t>
      </w:r>
      <w:r w:rsidRPr="00A00A6D">
        <w:rPr>
          <w:bCs/>
          <w:noProof/>
          <w:szCs w:val="22"/>
        </w:rPr>
        <w:tab/>
      </w:r>
      <w:r w:rsidRPr="00A00A6D">
        <w:rPr>
          <w:bCs/>
          <w:noProof/>
          <w:szCs w:val="22"/>
        </w:rPr>
        <w:tab/>
      </w:r>
      <w:r w:rsidR="00B9322A">
        <w:rPr>
          <w:bCs/>
          <w:noProof/>
          <w:szCs w:val="22"/>
        </w:rPr>
        <w:tab/>
      </w:r>
      <w:r w:rsidRPr="00FD0BBB">
        <w:rPr>
          <w:szCs w:val="22"/>
        </w:rPr>
        <w:t>Dutasteride/Tamsulosin Olainfarm</w:t>
      </w:r>
    </w:p>
    <w:p w14:paraId="32A7E0D2" w14:textId="77777777" w:rsidR="008622D6" w:rsidRDefault="00763A60" w:rsidP="002A1D46">
      <w:pPr>
        <w:pStyle w:val="Normln1"/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</w:rPr>
      </w:pPr>
      <w:r>
        <w:rPr>
          <w:bCs/>
          <w:noProof/>
          <w:szCs w:val="22"/>
        </w:rPr>
        <w:t>Cyprus</w:t>
      </w:r>
      <w:r w:rsidRPr="00A00A6D">
        <w:rPr>
          <w:bCs/>
          <w:noProof/>
          <w:szCs w:val="22"/>
        </w:rPr>
        <w:tab/>
      </w:r>
      <w:r w:rsidRPr="00A00A6D">
        <w:rPr>
          <w:bCs/>
          <w:noProof/>
          <w:szCs w:val="22"/>
        </w:rPr>
        <w:tab/>
      </w:r>
      <w:r w:rsidR="00B9322A">
        <w:rPr>
          <w:bCs/>
          <w:noProof/>
          <w:szCs w:val="22"/>
        </w:rPr>
        <w:tab/>
      </w:r>
      <w:r w:rsidRPr="003130FF">
        <w:rPr>
          <w:szCs w:val="22"/>
        </w:rPr>
        <w:t>DUTASTERIDE+TAMSULOSIN/THAMA</w:t>
      </w:r>
    </w:p>
    <w:p w14:paraId="6D68B054" w14:textId="77777777" w:rsidR="008622D6" w:rsidRDefault="00763A60" w:rsidP="002A1D46">
      <w:pPr>
        <w:pStyle w:val="Normln1"/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</w:rPr>
      </w:pPr>
      <w:r w:rsidRPr="00A00A6D">
        <w:rPr>
          <w:szCs w:val="22"/>
        </w:rPr>
        <w:t>Litva</w:t>
      </w:r>
      <w:r w:rsidRPr="00A00A6D">
        <w:rPr>
          <w:szCs w:val="22"/>
        </w:rPr>
        <w:tab/>
      </w:r>
      <w:r w:rsidRPr="00A00A6D">
        <w:rPr>
          <w:szCs w:val="22"/>
        </w:rPr>
        <w:tab/>
      </w:r>
      <w:r w:rsidRPr="00A00A6D">
        <w:rPr>
          <w:szCs w:val="22"/>
        </w:rPr>
        <w:tab/>
      </w:r>
      <w:r w:rsidR="00B9322A">
        <w:rPr>
          <w:szCs w:val="22"/>
        </w:rPr>
        <w:tab/>
      </w:r>
      <w:r w:rsidRPr="00FD0BBB">
        <w:rPr>
          <w:szCs w:val="22"/>
        </w:rPr>
        <w:t>Dutasteride/Tamsulosin Olainfarm</w:t>
      </w:r>
    </w:p>
    <w:p w14:paraId="644170C3" w14:textId="77777777" w:rsidR="008622D6" w:rsidRDefault="00763A60" w:rsidP="002A1D46">
      <w:pPr>
        <w:pStyle w:val="Normln1"/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</w:rPr>
      </w:pPr>
      <w:r w:rsidRPr="00A00A6D">
        <w:rPr>
          <w:szCs w:val="22"/>
        </w:rPr>
        <w:t>Lotyšsko</w:t>
      </w:r>
      <w:r w:rsidRPr="00A00A6D">
        <w:rPr>
          <w:szCs w:val="22"/>
        </w:rPr>
        <w:tab/>
      </w:r>
      <w:r w:rsidRPr="00A00A6D">
        <w:rPr>
          <w:szCs w:val="22"/>
        </w:rPr>
        <w:tab/>
      </w:r>
      <w:r w:rsidR="00B9322A">
        <w:rPr>
          <w:szCs w:val="22"/>
        </w:rPr>
        <w:tab/>
      </w:r>
      <w:r w:rsidRPr="00FD0BBB">
        <w:rPr>
          <w:szCs w:val="22"/>
        </w:rPr>
        <w:t>Dutasteride/Tamsulosin Olainfarm</w:t>
      </w:r>
    </w:p>
    <w:p w14:paraId="3D8FD88F" w14:textId="77777777" w:rsidR="008622D6" w:rsidRDefault="0070583C" w:rsidP="002A1D46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récko</w:t>
      </w:r>
      <w:r w:rsidR="00763A60" w:rsidRPr="00A00A6D">
        <w:rPr>
          <w:sz w:val="22"/>
          <w:szCs w:val="22"/>
        </w:rPr>
        <w:tab/>
      </w:r>
      <w:r w:rsidR="00763A60" w:rsidRPr="00A00A6D">
        <w:rPr>
          <w:sz w:val="22"/>
          <w:szCs w:val="22"/>
        </w:rPr>
        <w:tab/>
      </w:r>
      <w:r w:rsidR="00B9322A">
        <w:rPr>
          <w:sz w:val="22"/>
          <w:szCs w:val="22"/>
        </w:rPr>
        <w:tab/>
      </w:r>
      <w:r w:rsidR="00763A60" w:rsidRPr="003130FF">
        <w:rPr>
          <w:sz w:val="22"/>
          <w:szCs w:val="22"/>
        </w:rPr>
        <w:t>DUTASTERIDE+TAMSULOSIN/THAMA</w:t>
      </w:r>
    </w:p>
    <w:p w14:paraId="5273B91E" w14:textId="77777777" w:rsidR="008622D6" w:rsidRDefault="00763A60" w:rsidP="002A1D46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lovinsko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9322A">
        <w:rPr>
          <w:sz w:val="22"/>
          <w:szCs w:val="22"/>
        </w:rPr>
        <w:tab/>
      </w:r>
      <w:r w:rsidRPr="003130FF">
        <w:rPr>
          <w:sz w:val="22"/>
          <w:szCs w:val="22"/>
        </w:rPr>
        <w:t>Amdut Combo 0,5 mg/0,4 mg trde kapsule</w:t>
      </w:r>
    </w:p>
    <w:p w14:paraId="3C91A591" w14:textId="3602E539" w:rsidR="00763A60" w:rsidRDefault="00763A60" w:rsidP="00A0589F">
      <w:pPr>
        <w:keepNext/>
        <w:keepLines/>
        <w:numPr>
          <w:ilvl w:val="12"/>
          <w:numId w:val="0"/>
        </w:numPr>
        <w:ind w:right="-2"/>
        <w:rPr>
          <w:i/>
          <w:noProof/>
          <w:sz w:val="22"/>
          <w:szCs w:val="22"/>
        </w:rPr>
      </w:pPr>
      <w:r>
        <w:rPr>
          <w:sz w:val="22"/>
          <w:szCs w:val="22"/>
        </w:rPr>
        <w:t>Slovensk</w:t>
      </w:r>
      <w:r w:rsidR="00B9322A">
        <w:rPr>
          <w:sz w:val="22"/>
          <w:szCs w:val="22"/>
        </w:rPr>
        <w:t>á republika</w:t>
      </w:r>
      <w:r w:rsidRPr="00A00A6D">
        <w:rPr>
          <w:sz w:val="22"/>
          <w:szCs w:val="22"/>
        </w:rPr>
        <w:tab/>
      </w:r>
      <w:r>
        <w:rPr>
          <w:sz w:val="22"/>
          <w:szCs w:val="22"/>
        </w:rPr>
        <w:t>Tedez</w:t>
      </w:r>
      <w:r w:rsidR="00482239">
        <w:rPr>
          <w:sz w:val="22"/>
          <w:szCs w:val="22"/>
        </w:rPr>
        <w:t xml:space="preserve"> </w:t>
      </w:r>
    </w:p>
    <w:p w14:paraId="3A897435" w14:textId="77777777" w:rsidR="00763A60" w:rsidRDefault="00763A60" w:rsidP="00110448">
      <w:pPr>
        <w:keepNext/>
        <w:keepLines/>
        <w:numPr>
          <w:ilvl w:val="12"/>
          <w:numId w:val="0"/>
        </w:numPr>
        <w:ind w:right="-2"/>
        <w:rPr>
          <w:i/>
          <w:noProof/>
          <w:sz w:val="22"/>
          <w:szCs w:val="22"/>
        </w:rPr>
      </w:pPr>
    </w:p>
    <w:p w14:paraId="463BE880" w14:textId="6A36C5BE" w:rsidR="00706B54" w:rsidRPr="0011334A" w:rsidRDefault="00731D56" w:rsidP="00937BAA">
      <w:pPr>
        <w:rPr>
          <w:noProof/>
          <w:sz w:val="22"/>
          <w:szCs w:val="22"/>
        </w:rPr>
      </w:pPr>
      <w:r w:rsidRPr="0011334A">
        <w:rPr>
          <w:b/>
          <w:sz w:val="22"/>
          <w:szCs w:val="22"/>
        </w:rPr>
        <w:t xml:space="preserve">Táto písomná informácia bola naposledy </w:t>
      </w:r>
      <w:r w:rsidR="00E4153C" w:rsidRPr="0011334A">
        <w:rPr>
          <w:b/>
          <w:sz w:val="22"/>
          <w:szCs w:val="22"/>
        </w:rPr>
        <w:t>aktualizovaná</w:t>
      </w:r>
      <w:r w:rsidRPr="0011334A">
        <w:rPr>
          <w:b/>
          <w:sz w:val="22"/>
          <w:szCs w:val="22"/>
        </w:rPr>
        <w:t xml:space="preserve"> v</w:t>
      </w:r>
      <w:r w:rsidR="00B519CD">
        <w:rPr>
          <w:b/>
          <w:sz w:val="22"/>
          <w:szCs w:val="22"/>
        </w:rPr>
        <w:t> 01/2021</w:t>
      </w:r>
      <w:r w:rsidR="002A1D46">
        <w:rPr>
          <w:b/>
          <w:sz w:val="22"/>
          <w:szCs w:val="22"/>
        </w:rPr>
        <w:t>.</w:t>
      </w:r>
    </w:p>
    <w:sectPr w:rsidR="00706B54" w:rsidRPr="0011334A" w:rsidSect="00765C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418" w:bottom="1134" w:left="1418" w:header="737" w:footer="737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7A78BE" w14:textId="77777777" w:rsidR="00DB1F46" w:rsidRDefault="00DB1F46">
      <w:r>
        <w:separator/>
      </w:r>
    </w:p>
  </w:endnote>
  <w:endnote w:type="continuationSeparator" w:id="0">
    <w:p w14:paraId="1781366A" w14:textId="77777777" w:rsidR="00DB1F46" w:rsidRDefault="00DB1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632CF" w14:textId="77777777" w:rsidR="00DB2950" w:rsidRDefault="005D52F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 w:rsidR="00DB2950"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157E1EE" w14:textId="77777777" w:rsidR="00DB2950" w:rsidRDefault="00DB2950">
    <w:pPr>
      <w:pStyle w:val="Pt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821CCE" w14:textId="77777777" w:rsidR="00DB2950" w:rsidRPr="004732CF" w:rsidRDefault="005D52F9" w:rsidP="004732CF">
    <w:pPr>
      <w:pStyle w:val="Pta"/>
      <w:framePr w:wrap="around" w:vAnchor="text" w:hAnchor="margin" w:xAlign="center" w:y="1"/>
      <w:jc w:val="center"/>
      <w:rPr>
        <w:rStyle w:val="slostrany"/>
        <w:rFonts w:ascii="Times New Roman" w:hAnsi="Times New Roman"/>
        <w:sz w:val="18"/>
        <w:szCs w:val="18"/>
      </w:rPr>
    </w:pPr>
    <w:r w:rsidRPr="004732CF">
      <w:rPr>
        <w:rStyle w:val="slostrany"/>
        <w:rFonts w:ascii="Times New Roman" w:hAnsi="Times New Roman"/>
        <w:sz w:val="18"/>
        <w:szCs w:val="18"/>
      </w:rPr>
      <w:fldChar w:fldCharType="begin"/>
    </w:r>
    <w:r w:rsidR="00DB2950" w:rsidRPr="004732CF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4732CF">
      <w:rPr>
        <w:rStyle w:val="slostrany"/>
        <w:rFonts w:ascii="Times New Roman" w:hAnsi="Times New Roman"/>
        <w:sz w:val="18"/>
        <w:szCs w:val="18"/>
      </w:rPr>
      <w:fldChar w:fldCharType="separate"/>
    </w:r>
    <w:r w:rsidR="00765C9C">
      <w:rPr>
        <w:rStyle w:val="slostrany"/>
        <w:rFonts w:ascii="Times New Roman" w:hAnsi="Times New Roman"/>
        <w:noProof/>
        <w:sz w:val="18"/>
        <w:szCs w:val="18"/>
      </w:rPr>
      <w:t>2</w:t>
    </w:r>
    <w:r w:rsidRPr="004732CF">
      <w:rPr>
        <w:rStyle w:val="slostrany"/>
        <w:rFonts w:ascii="Times New Roman" w:hAnsi="Times New Roman"/>
        <w:sz w:val="18"/>
        <w:szCs w:val="18"/>
      </w:rPr>
      <w:fldChar w:fldCharType="end"/>
    </w:r>
  </w:p>
  <w:p w14:paraId="2597AF07" w14:textId="77777777" w:rsidR="00DB2950" w:rsidRDefault="00DB2950">
    <w:pPr>
      <w:pStyle w:val="Pta"/>
      <w:framePr w:wrap="around" w:vAnchor="text" w:hAnchor="margin" w:xAlign="right" w:y="1"/>
      <w:rPr>
        <w:rStyle w:val="slostrany"/>
      </w:rPr>
    </w:pPr>
  </w:p>
  <w:p w14:paraId="47226F1E" w14:textId="77777777" w:rsidR="00DB2950" w:rsidRDefault="00DB2950" w:rsidP="004732CF">
    <w:pPr>
      <w:pStyle w:val="Pta"/>
      <w:tabs>
        <w:tab w:val="center" w:pos="4355"/>
        <w:tab w:val="left" w:pos="5407"/>
      </w:tabs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C7E8D" w14:textId="77777777" w:rsidR="00400C95" w:rsidRPr="004732CF" w:rsidRDefault="005D52F9">
    <w:pPr>
      <w:pStyle w:val="Pta"/>
      <w:jc w:val="center"/>
      <w:rPr>
        <w:sz w:val="18"/>
        <w:szCs w:val="18"/>
      </w:rPr>
    </w:pPr>
    <w:r w:rsidRPr="004732CF">
      <w:rPr>
        <w:sz w:val="18"/>
        <w:szCs w:val="18"/>
      </w:rPr>
      <w:fldChar w:fldCharType="begin"/>
    </w:r>
    <w:r w:rsidR="00400C95" w:rsidRPr="004732CF">
      <w:rPr>
        <w:sz w:val="18"/>
        <w:szCs w:val="18"/>
      </w:rPr>
      <w:instrText>PAGE   \* MERGEFORMAT</w:instrText>
    </w:r>
    <w:r w:rsidRPr="004732CF">
      <w:rPr>
        <w:sz w:val="18"/>
        <w:szCs w:val="18"/>
      </w:rPr>
      <w:fldChar w:fldCharType="separate"/>
    </w:r>
    <w:r w:rsidR="00114EAF">
      <w:rPr>
        <w:noProof/>
        <w:sz w:val="18"/>
        <w:szCs w:val="18"/>
      </w:rPr>
      <w:t>1</w:t>
    </w:r>
    <w:r w:rsidRPr="004732CF">
      <w:rPr>
        <w:sz w:val="18"/>
        <w:szCs w:val="18"/>
      </w:rPr>
      <w:fldChar w:fldCharType="end"/>
    </w:r>
  </w:p>
  <w:p w14:paraId="6A9FADA7" w14:textId="77777777" w:rsidR="00400C95" w:rsidRDefault="00400C9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861B37" w14:textId="77777777" w:rsidR="00DB1F46" w:rsidRDefault="00DB1F46">
      <w:r>
        <w:separator/>
      </w:r>
    </w:p>
  </w:footnote>
  <w:footnote w:type="continuationSeparator" w:id="0">
    <w:p w14:paraId="2A847DE5" w14:textId="77777777" w:rsidR="00DB1F46" w:rsidRDefault="00DB1F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9A333" w14:textId="77777777" w:rsidR="00114EAF" w:rsidRDefault="00114EAF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48A20F" w14:textId="19DBDE72" w:rsidR="004163BA" w:rsidRDefault="00114EAF" w:rsidP="004163BA">
    <w:pPr>
      <w:pStyle w:val="Hlavika"/>
    </w:pPr>
    <w:r>
      <w:rPr>
        <w:sz w:val="18"/>
        <w:szCs w:val="18"/>
      </w:rPr>
      <w:t>Príloha č. 2 k notifikácii o zmene, ev. č.: 2020/03347-Z1A</w:t>
    </w:r>
  </w:p>
  <w:p w14:paraId="317DF576" w14:textId="77777777" w:rsidR="004163BA" w:rsidRDefault="004163BA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F289CD" w14:textId="07ECC1B4" w:rsidR="004163BA" w:rsidRDefault="00D71081" w:rsidP="004163BA">
    <w:pPr>
      <w:pStyle w:val="Hlavika"/>
    </w:pPr>
    <w:r>
      <w:rPr>
        <w:sz w:val="18"/>
        <w:szCs w:val="18"/>
      </w:rPr>
      <w:t>Príloha č. 2 k notifikácii o zmene, ev. č.: 2020/03347-Z1A</w:t>
    </w:r>
  </w:p>
  <w:p w14:paraId="089D3EBD" w14:textId="77777777" w:rsidR="004163BA" w:rsidRDefault="004163BA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B3CC3"/>
    <w:multiLevelType w:val="hybridMultilevel"/>
    <w:tmpl w:val="02327852"/>
    <w:lvl w:ilvl="0" w:tplc="337432AA">
      <w:start w:val="6"/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250"/>
        </w:tabs>
        <w:ind w:left="525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970"/>
        </w:tabs>
        <w:ind w:left="597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</w:rPr>
    </w:lvl>
  </w:abstractNum>
  <w:abstractNum w:abstractNumId="1" w15:restartNumberingAfterBreak="0">
    <w:nsid w:val="266A7BBF"/>
    <w:multiLevelType w:val="hybridMultilevel"/>
    <w:tmpl w:val="E9A8811C"/>
    <w:lvl w:ilvl="0" w:tplc="24680F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D7E98"/>
    <w:multiLevelType w:val="hybridMultilevel"/>
    <w:tmpl w:val="A85AEF26"/>
    <w:lvl w:ilvl="0" w:tplc="B71E8EBE">
      <w:start w:val="1"/>
      <w:numFmt w:val="bullet"/>
      <w:lvlText w:val="-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" w15:restartNumberingAfterBreak="0">
    <w:nsid w:val="7B4C5BC7"/>
    <w:multiLevelType w:val="hybridMultilevel"/>
    <w:tmpl w:val="43CC7182"/>
    <w:lvl w:ilvl="0" w:tplc="B71E8EB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DU3MjA0MTcysjBV0lEKTi0uzszPAykwrAUAF3P2hiwAAAA="/>
  </w:docVars>
  <w:rsids>
    <w:rsidRoot w:val="00921277"/>
    <w:rsid w:val="0000053B"/>
    <w:rsid w:val="00016874"/>
    <w:rsid w:val="0002014F"/>
    <w:rsid w:val="00025B84"/>
    <w:rsid w:val="00033ED1"/>
    <w:rsid w:val="0003617C"/>
    <w:rsid w:val="00036931"/>
    <w:rsid w:val="00062A6D"/>
    <w:rsid w:val="00071787"/>
    <w:rsid w:val="00081329"/>
    <w:rsid w:val="00081A57"/>
    <w:rsid w:val="00093B2D"/>
    <w:rsid w:val="00093E29"/>
    <w:rsid w:val="0009454A"/>
    <w:rsid w:val="00097CE4"/>
    <w:rsid w:val="000A2BBB"/>
    <w:rsid w:val="000A44C9"/>
    <w:rsid w:val="000A4AB3"/>
    <w:rsid w:val="000C0AA8"/>
    <w:rsid w:val="000C3ACE"/>
    <w:rsid w:val="000C47F3"/>
    <w:rsid w:val="000C7BFA"/>
    <w:rsid w:val="000E3796"/>
    <w:rsid w:val="000E6287"/>
    <w:rsid w:val="000F18CB"/>
    <w:rsid w:val="000F66FE"/>
    <w:rsid w:val="00100886"/>
    <w:rsid w:val="00101E1C"/>
    <w:rsid w:val="00103B49"/>
    <w:rsid w:val="0010568A"/>
    <w:rsid w:val="00110448"/>
    <w:rsid w:val="0011334A"/>
    <w:rsid w:val="00114EAF"/>
    <w:rsid w:val="00115407"/>
    <w:rsid w:val="001301C5"/>
    <w:rsid w:val="00136BBB"/>
    <w:rsid w:val="00150EAA"/>
    <w:rsid w:val="001532FD"/>
    <w:rsid w:val="00167BEF"/>
    <w:rsid w:val="00170727"/>
    <w:rsid w:val="00171570"/>
    <w:rsid w:val="001739BB"/>
    <w:rsid w:val="00180D90"/>
    <w:rsid w:val="00190EDA"/>
    <w:rsid w:val="00192415"/>
    <w:rsid w:val="001A202A"/>
    <w:rsid w:val="001B22AA"/>
    <w:rsid w:val="001B7F65"/>
    <w:rsid w:val="001C34C5"/>
    <w:rsid w:val="001D0386"/>
    <w:rsid w:val="001D26AF"/>
    <w:rsid w:val="001D33C0"/>
    <w:rsid w:val="001E3018"/>
    <w:rsid w:val="001F1478"/>
    <w:rsid w:val="00212220"/>
    <w:rsid w:val="00223411"/>
    <w:rsid w:val="00227E46"/>
    <w:rsid w:val="00246C0F"/>
    <w:rsid w:val="002472F6"/>
    <w:rsid w:val="0025700A"/>
    <w:rsid w:val="00262DC2"/>
    <w:rsid w:val="002636A4"/>
    <w:rsid w:val="002728E0"/>
    <w:rsid w:val="002835A8"/>
    <w:rsid w:val="0029040D"/>
    <w:rsid w:val="002A1D46"/>
    <w:rsid w:val="002C6F99"/>
    <w:rsid w:val="002F0B37"/>
    <w:rsid w:val="002F2F09"/>
    <w:rsid w:val="002F33D5"/>
    <w:rsid w:val="002F50F5"/>
    <w:rsid w:val="002F5C70"/>
    <w:rsid w:val="00307C22"/>
    <w:rsid w:val="003109AE"/>
    <w:rsid w:val="003147FA"/>
    <w:rsid w:val="00323D65"/>
    <w:rsid w:val="00324A75"/>
    <w:rsid w:val="003326DB"/>
    <w:rsid w:val="003424F1"/>
    <w:rsid w:val="0035059B"/>
    <w:rsid w:val="0035194B"/>
    <w:rsid w:val="00353E52"/>
    <w:rsid w:val="003569D8"/>
    <w:rsid w:val="003910E3"/>
    <w:rsid w:val="00391AF6"/>
    <w:rsid w:val="00395B2C"/>
    <w:rsid w:val="003A151A"/>
    <w:rsid w:val="003B6449"/>
    <w:rsid w:val="003C168F"/>
    <w:rsid w:val="003C2A73"/>
    <w:rsid w:val="003C5303"/>
    <w:rsid w:val="003D5149"/>
    <w:rsid w:val="003D6705"/>
    <w:rsid w:val="003E443A"/>
    <w:rsid w:val="003E5758"/>
    <w:rsid w:val="003F33D9"/>
    <w:rsid w:val="003F4D23"/>
    <w:rsid w:val="003F7372"/>
    <w:rsid w:val="003F7B9A"/>
    <w:rsid w:val="00400C95"/>
    <w:rsid w:val="004042C8"/>
    <w:rsid w:val="00410491"/>
    <w:rsid w:val="004136E2"/>
    <w:rsid w:val="004163BA"/>
    <w:rsid w:val="004359DB"/>
    <w:rsid w:val="00436656"/>
    <w:rsid w:val="0044227B"/>
    <w:rsid w:val="0044290F"/>
    <w:rsid w:val="00454009"/>
    <w:rsid w:val="00463E37"/>
    <w:rsid w:val="004707FB"/>
    <w:rsid w:val="00470D55"/>
    <w:rsid w:val="004732CF"/>
    <w:rsid w:val="00473A29"/>
    <w:rsid w:val="00476725"/>
    <w:rsid w:val="00480A46"/>
    <w:rsid w:val="00482239"/>
    <w:rsid w:val="00482E80"/>
    <w:rsid w:val="004840B4"/>
    <w:rsid w:val="00486B76"/>
    <w:rsid w:val="004908EF"/>
    <w:rsid w:val="004951A1"/>
    <w:rsid w:val="004A2C77"/>
    <w:rsid w:val="004A327F"/>
    <w:rsid w:val="004A6C02"/>
    <w:rsid w:val="004B5CB4"/>
    <w:rsid w:val="004B5E22"/>
    <w:rsid w:val="004C1E98"/>
    <w:rsid w:val="004C5BCF"/>
    <w:rsid w:val="004D6566"/>
    <w:rsid w:val="004D68FA"/>
    <w:rsid w:val="00521A89"/>
    <w:rsid w:val="005307EC"/>
    <w:rsid w:val="0053171F"/>
    <w:rsid w:val="00532170"/>
    <w:rsid w:val="00534C27"/>
    <w:rsid w:val="00535EBF"/>
    <w:rsid w:val="00544C19"/>
    <w:rsid w:val="005505D9"/>
    <w:rsid w:val="0055324F"/>
    <w:rsid w:val="005567FE"/>
    <w:rsid w:val="00562590"/>
    <w:rsid w:val="00577768"/>
    <w:rsid w:val="0059500A"/>
    <w:rsid w:val="00597851"/>
    <w:rsid w:val="005B08C9"/>
    <w:rsid w:val="005B349E"/>
    <w:rsid w:val="005B71E9"/>
    <w:rsid w:val="005D3BDD"/>
    <w:rsid w:val="005D52F9"/>
    <w:rsid w:val="005E73C2"/>
    <w:rsid w:val="005F002F"/>
    <w:rsid w:val="00601216"/>
    <w:rsid w:val="00610FEB"/>
    <w:rsid w:val="00633783"/>
    <w:rsid w:val="00644324"/>
    <w:rsid w:val="00651B0D"/>
    <w:rsid w:val="006656BD"/>
    <w:rsid w:val="006856F7"/>
    <w:rsid w:val="00692A88"/>
    <w:rsid w:val="0069570B"/>
    <w:rsid w:val="00697488"/>
    <w:rsid w:val="006A1CCF"/>
    <w:rsid w:val="006A2783"/>
    <w:rsid w:val="006B53EB"/>
    <w:rsid w:val="006C0D51"/>
    <w:rsid w:val="006C1E5C"/>
    <w:rsid w:val="006C6239"/>
    <w:rsid w:val="006C7605"/>
    <w:rsid w:val="006D4629"/>
    <w:rsid w:val="006D4E7F"/>
    <w:rsid w:val="006D6AA4"/>
    <w:rsid w:val="006E03A0"/>
    <w:rsid w:val="006F2D95"/>
    <w:rsid w:val="006F4569"/>
    <w:rsid w:val="006F5F82"/>
    <w:rsid w:val="0070583C"/>
    <w:rsid w:val="00706B54"/>
    <w:rsid w:val="00714B59"/>
    <w:rsid w:val="007207E1"/>
    <w:rsid w:val="00725F34"/>
    <w:rsid w:val="00731D56"/>
    <w:rsid w:val="00737AC8"/>
    <w:rsid w:val="00737AEC"/>
    <w:rsid w:val="007439DC"/>
    <w:rsid w:val="00746361"/>
    <w:rsid w:val="00752D71"/>
    <w:rsid w:val="007554BE"/>
    <w:rsid w:val="00757A70"/>
    <w:rsid w:val="00763A60"/>
    <w:rsid w:val="0076435D"/>
    <w:rsid w:val="00765C9C"/>
    <w:rsid w:val="00775BA9"/>
    <w:rsid w:val="00776452"/>
    <w:rsid w:val="0078257B"/>
    <w:rsid w:val="00783C61"/>
    <w:rsid w:val="00794160"/>
    <w:rsid w:val="007A7F39"/>
    <w:rsid w:val="007B292E"/>
    <w:rsid w:val="007B5955"/>
    <w:rsid w:val="007B6256"/>
    <w:rsid w:val="007B6414"/>
    <w:rsid w:val="007C03B1"/>
    <w:rsid w:val="007C13CE"/>
    <w:rsid w:val="007C2F91"/>
    <w:rsid w:val="007C6376"/>
    <w:rsid w:val="007E0F20"/>
    <w:rsid w:val="007F3DA4"/>
    <w:rsid w:val="007F4806"/>
    <w:rsid w:val="007F57BC"/>
    <w:rsid w:val="007F5820"/>
    <w:rsid w:val="008005F1"/>
    <w:rsid w:val="008043F8"/>
    <w:rsid w:val="00822983"/>
    <w:rsid w:val="0082469F"/>
    <w:rsid w:val="00825A8A"/>
    <w:rsid w:val="00832F44"/>
    <w:rsid w:val="00833EEB"/>
    <w:rsid w:val="008527C3"/>
    <w:rsid w:val="00854EE7"/>
    <w:rsid w:val="008622D6"/>
    <w:rsid w:val="00865BDD"/>
    <w:rsid w:val="008676F5"/>
    <w:rsid w:val="0087581F"/>
    <w:rsid w:val="00887382"/>
    <w:rsid w:val="008928F1"/>
    <w:rsid w:val="008B079A"/>
    <w:rsid w:val="008B1B4A"/>
    <w:rsid w:val="008C15AE"/>
    <w:rsid w:val="008D102E"/>
    <w:rsid w:val="008E6D22"/>
    <w:rsid w:val="008E7CD0"/>
    <w:rsid w:val="00905C4D"/>
    <w:rsid w:val="009079C6"/>
    <w:rsid w:val="0091552C"/>
    <w:rsid w:val="00921277"/>
    <w:rsid w:val="00927AFA"/>
    <w:rsid w:val="00931B72"/>
    <w:rsid w:val="00937BAA"/>
    <w:rsid w:val="00943899"/>
    <w:rsid w:val="00945C36"/>
    <w:rsid w:val="009460E4"/>
    <w:rsid w:val="009514E6"/>
    <w:rsid w:val="00957EEB"/>
    <w:rsid w:val="009838D7"/>
    <w:rsid w:val="00994577"/>
    <w:rsid w:val="009969C4"/>
    <w:rsid w:val="009A52C9"/>
    <w:rsid w:val="009A5D09"/>
    <w:rsid w:val="009B3D35"/>
    <w:rsid w:val="009C3251"/>
    <w:rsid w:val="009C3A63"/>
    <w:rsid w:val="009C682A"/>
    <w:rsid w:val="009D2B90"/>
    <w:rsid w:val="009D4596"/>
    <w:rsid w:val="009E0BF9"/>
    <w:rsid w:val="009E1BFD"/>
    <w:rsid w:val="009E5BAD"/>
    <w:rsid w:val="009F043B"/>
    <w:rsid w:val="009F1594"/>
    <w:rsid w:val="009F2108"/>
    <w:rsid w:val="009F288C"/>
    <w:rsid w:val="00A0082F"/>
    <w:rsid w:val="00A0278C"/>
    <w:rsid w:val="00A0589F"/>
    <w:rsid w:val="00A05A05"/>
    <w:rsid w:val="00A1523D"/>
    <w:rsid w:val="00A165DA"/>
    <w:rsid w:val="00A262D5"/>
    <w:rsid w:val="00A30A04"/>
    <w:rsid w:val="00A30D9A"/>
    <w:rsid w:val="00A32901"/>
    <w:rsid w:val="00A371CD"/>
    <w:rsid w:val="00A421D6"/>
    <w:rsid w:val="00A43031"/>
    <w:rsid w:val="00A6366B"/>
    <w:rsid w:val="00A648DD"/>
    <w:rsid w:val="00A653C9"/>
    <w:rsid w:val="00A67E26"/>
    <w:rsid w:val="00A97DB5"/>
    <w:rsid w:val="00AA24AB"/>
    <w:rsid w:val="00AA3D32"/>
    <w:rsid w:val="00AA4708"/>
    <w:rsid w:val="00AA734B"/>
    <w:rsid w:val="00AB3086"/>
    <w:rsid w:val="00AB51D0"/>
    <w:rsid w:val="00AB533A"/>
    <w:rsid w:val="00AB66DF"/>
    <w:rsid w:val="00AC3741"/>
    <w:rsid w:val="00AC4DEE"/>
    <w:rsid w:val="00AC7CAD"/>
    <w:rsid w:val="00AD1F31"/>
    <w:rsid w:val="00AD7983"/>
    <w:rsid w:val="00AE2528"/>
    <w:rsid w:val="00AE2F0B"/>
    <w:rsid w:val="00AE72E9"/>
    <w:rsid w:val="00AF6905"/>
    <w:rsid w:val="00B01BFE"/>
    <w:rsid w:val="00B050AD"/>
    <w:rsid w:val="00B05ACA"/>
    <w:rsid w:val="00B15301"/>
    <w:rsid w:val="00B179B7"/>
    <w:rsid w:val="00B20E52"/>
    <w:rsid w:val="00B22EBB"/>
    <w:rsid w:val="00B24A7D"/>
    <w:rsid w:val="00B24C53"/>
    <w:rsid w:val="00B24DE0"/>
    <w:rsid w:val="00B25DF7"/>
    <w:rsid w:val="00B27A8E"/>
    <w:rsid w:val="00B31B45"/>
    <w:rsid w:val="00B4317D"/>
    <w:rsid w:val="00B44D29"/>
    <w:rsid w:val="00B50B63"/>
    <w:rsid w:val="00B50EB7"/>
    <w:rsid w:val="00B519CD"/>
    <w:rsid w:val="00B651E9"/>
    <w:rsid w:val="00B67718"/>
    <w:rsid w:val="00B72208"/>
    <w:rsid w:val="00B90525"/>
    <w:rsid w:val="00B9322A"/>
    <w:rsid w:val="00B96846"/>
    <w:rsid w:val="00BA611B"/>
    <w:rsid w:val="00BA68C5"/>
    <w:rsid w:val="00BB3290"/>
    <w:rsid w:val="00BB598D"/>
    <w:rsid w:val="00BF07BE"/>
    <w:rsid w:val="00C36023"/>
    <w:rsid w:val="00C36493"/>
    <w:rsid w:val="00C51BFA"/>
    <w:rsid w:val="00C64958"/>
    <w:rsid w:val="00C64BDE"/>
    <w:rsid w:val="00C67829"/>
    <w:rsid w:val="00C731B1"/>
    <w:rsid w:val="00C84D20"/>
    <w:rsid w:val="00C92F38"/>
    <w:rsid w:val="00C9333D"/>
    <w:rsid w:val="00C97412"/>
    <w:rsid w:val="00CB4A1A"/>
    <w:rsid w:val="00CC6B43"/>
    <w:rsid w:val="00CD4AB0"/>
    <w:rsid w:val="00CD6E2A"/>
    <w:rsid w:val="00CF0F4E"/>
    <w:rsid w:val="00CF617C"/>
    <w:rsid w:val="00D02614"/>
    <w:rsid w:val="00D02CE5"/>
    <w:rsid w:val="00D11DB4"/>
    <w:rsid w:val="00D158B1"/>
    <w:rsid w:val="00D17386"/>
    <w:rsid w:val="00D23368"/>
    <w:rsid w:val="00D249C7"/>
    <w:rsid w:val="00D57E15"/>
    <w:rsid w:val="00D71081"/>
    <w:rsid w:val="00D74237"/>
    <w:rsid w:val="00D83EA4"/>
    <w:rsid w:val="00D856CA"/>
    <w:rsid w:val="00D96472"/>
    <w:rsid w:val="00DA00E3"/>
    <w:rsid w:val="00DA6B49"/>
    <w:rsid w:val="00DB1F46"/>
    <w:rsid w:val="00DB2950"/>
    <w:rsid w:val="00DB2FDB"/>
    <w:rsid w:val="00DC278C"/>
    <w:rsid w:val="00DC3456"/>
    <w:rsid w:val="00DC409D"/>
    <w:rsid w:val="00DD0B33"/>
    <w:rsid w:val="00DD28E3"/>
    <w:rsid w:val="00DD28F3"/>
    <w:rsid w:val="00DE11B0"/>
    <w:rsid w:val="00E00C16"/>
    <w:rsid w:val="00E0592D"/>
    <w:rsid w:val="00E068FD"/>
    <w:rsid w:val="00E13D6D"/>
    <w:rsid w:val="00E156BC"/>
    <w:rsid w:val="00E17199"/>
    <w:rsid w:val="00E26325"/>
    <w:rsid w:val="00E4153C"/>
    <w:rsid w:val="00E43A1A"/>
    <w:rsid w:val="00E4702E"/>
    <w:rsid w:val="00E50F00"/>
    <w:rsid w:val="00E514C2"/>
    <w:rsid w:val="00E54D08"/>
    <w:rsid w:val="00E54F6F"/>
    <w:rsid w:val="00E6184D"/>
    <w:rsid w:val="00E65B0E"/>
    <w:rsid w:val="00E7092D"/>
    <w:rsid w:val="00E714DD"/>
    <w:rsid w:val="00E765FB"/>
    <w:rsid w:val="00E91B20"/>
    <w:rsid w:val="00E92693"/>
    <w:rsid w:val="00E93001"/>
    <w:rsid w:val="00E947AA"/>
    <w:rsid w:val="00EA0E20"/>
    <w:rsid w:val="00ED2C7E"/>
    <w:rsid w:val="00ED5D58"/>
    <w:rsid w:val="00EF1B77"/>
    <w:rsid w:val="00EF35FC"/>
    <w:rsid w:val="00F21A79"/>
    <w:rsid w:val="00F30ACE"/>
    <w:rsid w:val="00F63DBB"/>
    <w:rsid w:val="00F7229A"/>
    <w:rsid w:val="00F725D3"/>
    <w:rsid w:val="00F75F2F"/>
    <w:rsid w:val="00F81C87"/>
    <w:rsid w:val="00F93AA5"/>
    <w:rsid w:val="00F94E21"/>
    <w:rsid w:val="00FA0F91"/>
    <w:rsid w:val="00FA39B2"/>
    <w:rsid w:val="00FA3F88"/>
    <w:rsid w:val="00FB4C12"/>
    <w:rsid w:val="00FC0DCD"/>
    <w:rsid w:val="00FC179C"/>
    <w:rsid w:val="00FE7F75"/>
    <w:rsid w:val="00FF0E05"/>
    <w:rsid w:val="00FF5916"/>
    <w:rsid w:val="00FF6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B47830"/>
  <w15:docId w15:val="{383C5AB4-F127-4FB9-A992-1233403D2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D52F9"/>
    <w:rPr>
      <w:lang w:val="sk-SK" w:eastAsia="sk-SK"/>
    </w:rPr>
  </w:style>
  <w:style w:type="paragraph" w:styleId="Nadpis2">
    <w:name w:val="heading 2"/>
    <w:basedOn w:val="Normlny"/>
    <w:next w:val="Normlny"/>
    <w:qFormat/>
    <w:rsid w:val="005D52F9"/>
    <w:pPr>
      <w:keepNext/>
      <w:outlineLvl w:val="1"/>
    </w:pPr>
    <w:rPr>
      <w:rFonts w:ascii="Arial" w:hAnsi="Arial"/>
      <w:i/>
    </w:rPr>
  </w:style>
  <w:style w:type="paragraph" w:styleId="Nadpis3">
    <w:name w:val="heading 3"/>
    <w:basedOn w:val="Normlny"/>
    <w:next w:val="Normlny"/>
    <w:qFormat/>
    <w:rsid w:val="005D52F9"/>
    <w:pPr>
      <w:keepNext/>
      <w:outlineLvl w:val="2"/>
    </w:pPr>
    <w:rPr>
      <w:rFonts w:ascii="Arial" w:hAnsi="Arial"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5D52F9"/>
    <w:pPr>
      <w:tabs>
        <w:tab w:val="center" w:pos="4320"/>
        <w:tab w:val="right" w:pos="8640"/>
      </w:tabs>
    </w:pPr>
    <w:rPr>
      <w:rFonts w:ascii="Times" w:hAnsi="Times"/>
      <w:lang w:val="cs-CZ"/>
    </w:rPr>
  </w:style>
  <w:style w:type="paragraph" w:styleId="Zkladntext">
    <w:name w:val="Body Text"/>
    <w:basedOn w:val="Normlny"/>
    <w:link w:val="ZkladntextChar"/>
    <w:rsid w:val="005D52F9"/>
    <w:rPr>
      <w:rFonts w:ascii="Arial" w:hAnsi="Arial"/>
      <w:u w:val="double"/>
      <w:lang w:val="cs-CZ"/>
    </w:rPr>
  </w:style>
  <w:style w:type="character" w:styleId="slostrany">
    <w:name w:val="page number"/>
    <w:basedOn w:val="Predvolenpsmoodseku"/>
    <w:rsid w:val="005D52F9"/>
  </w:style>
  <w:style w:type="paragraph" w:styleId="Zkladntext2">
    <w:name w:val="Body Text 2"/>
    <w:basedOn w:val="Normlny"/>
    <w:rsid w:val="005D52F9"/>
    <w:pPr>
      <w:jc w:val="both"/>
    </w:pPr>
    <w:rPr>
      <w:rFonts w:ascii="Arial" w:hAnsi="Arial"/>
    </w:rPr>
  </w:style>
  <w:style w:type="paragraph" w:styleId="Zarkazkladnhotextu">
    <w:name w:val="Body Text Indent"/>
    <w:basedOn w:val="Normlny"/>
    <w:rsid w:val="005D52F9"/>
    <w:pPr>
      <w:spacing w:line="260" w:lineRule="atLeast"/>
      <w:ind w:left="567" w:hanging="567"/>
    </w:pPr>
    <w:rPr>
      <w:sz w:val="22"/>
      <w:szCs w:val="22"/>
    </w:rPr>
  </w:style>
  <w:style w:type="paragraph" w:styleId="Zkladntext3">
    <w:name w:val="Body Text 3"/>
    <w:basedOn w:val="Normlny"/>
    <w:rsid w:val="005D52F9"/>
    <w:rPr>
      <w:i/>
      <w:iCs/>
      <w:sz w:val="22"/>
      <w:szCs w:val="22"/>
    </w:rPr>
  </w:style>
  <w:style w:type="paragraph" w:styleId="Textbubliny">
    <w:name w:val="Balloon Text"/>
    <w:basedOn w:val="Normlny"/>
    <w:semiHidden/>
    <w:rsid w:val="005D52F9"/>
    <w:rPr>
      <w:rFonts w:ascii="Tahoma" w:hAnsi="Tahoma" w:cs="Tahoma"/>
      <w:sz w:val="16"/>
      <w:szCs w:val="16"/>
    </w:rPr>
  </w:style>
  <w:style w:type="character" w:styleId="Odkaznakomentr">
    <w:name w:val="annotation reference"/>
    <w:semiHidden/>
    <w:rsid w:val="005D52F9"/>
    <w:rPr>
      <w:sz w:val="16"/>
      <w:szCs w:val="16"/>
    </w:rPr>
  </w:style>
  <w:style w:type="paragraph" w:styleId="Textkomentra">
    <w:name w:val="annotation text"/>
    <w:basedOn w:val="Normlny"/>
    <w:semiHidden/>
    <w:rsid w:val="005D52F9"/>
  </w:style>
  <w:style w:type="paragraph" w:styleId="Predmetkomentra">
    <w:name w:val="annotation subject"/>
    <w:basedOn w:val="Textkomentra"/>
    <w:next w:val="Textkomentra"/>
    <w:semiHidden/>
    <w:rsid w:val="005D52F9"/>
    <w:rPr>
      <w:b/>
      <w:bCs/>
    </w:rPr>
  </w:style>
  <w:style w:type="character" w:styleId="Zvraznenie">
    <w:name w:val="Emphasis"/>
    <w:uiPriority w:val="20"/>
    <w:qFormat/>
    <w:rsid w:val="008B079A"/>
    <w:rPr>
      <w:b/>
      <w:bCs/>
      <w:i w:val="0"/>
      <w:iCs w:val="0"/>
    </w:rPr>
  </w:style>
  <w:style w:type="character" w:customStyle="1" w:styleId="ZkladntextChar">
    <w:name w:val="Základný text Char"/>
    <w:link w:val="Zkladntext"/>
    <w:rsid w:val="00A165DA"/>
    <w:rPr>
      <w:rFonts w:ascii="Arial" w:hAnsi="Arial"/>
      <w:u w:val="double"/>
      <w:lang w:val="cs-CZ" w:eastAsia="sk-SK"/>
    </w:rPr>
  </w:style>
  <w:style w:type="paragraph" w:styleId="Revzia">
    <w:name w:val="Revision"/>
    <w:hidden/>
    <w:uiPriority w:val="99"/>
    <w:semiHidden/>
    <w:rsid w:val="00B22EBB"/>
    <w:rPr>
      <w:lang w:eastAsia="sk-SK"/>
    </w:rPr>
  </w:style>
  <w:style w:type="paragraph" w:styleId="Hlavika">
    <w:name w:val="header"/>
    <w:basedOn w:val="Normlny"/>
    <w:link w:val="HlavikaChar"/>
    <w:uiPriority w:val="99"/>
    <w:rsid w:val="00714B59"/>
    <w:pPr>
      <w:tabs>
        <w:tab w:val="center" w:pos="4536"/>
        <w:tab w:val="right" w:pos="9072"/>
      </w:tabs>
    </w:pPr>
    <w:rPr>
      <w:lang w:val="cs-CZ"/>
    </w:rPr>
  </w:style>
  <w:style w:type="character" w:customStyle="1" w:styleId="HlavikaChar">
    <w:name w:val="Hlavička Char"/>
    <w:link w:val="Hlavika"/>
    <w:uiPriority w:val="99"/>
    <w:rsid w:val="00714B59"/>
    <w:rPr>
      <w:lang w:val="cs-CZ"/>
    </w:rPr>
  </w:style>
  <w:style w:type="character" w:styleId="Hypertextovprepojenie">
    <w:name w:val="Hyperlink"/>
    <w:rsid w:val="003B6449"/>
    <w:rPr>
      <w:rFonts w:cs="Times New Roman"/>
      <w:color w:val="0000FF"/>
      <w:u w:val="single"/>
    </w:rPr>
  </w:style>
  <w:style w:type="character" w:customStyle="1" w:styleId="PtaChar">
    <w:name w:val="Päta Char"/>
    <w:link w:val="Pta"/>
    <w:uiPriority w:val="99"/>
    <w:rsid w:val="00400C95"/>
    <w:rPr>
      <w:rFonts w:ascii="Times" w:hAnsi="Times"/>
      <w:lang w:val="cs-CZ"/>
    </w:rPr>
  </w:style>
  <w:style w:type="paragraph" w:customStyle="1" w:styleId="Normln1">
    <w:name w:val="Normální1"/>
    <w:qFormat/>
    <w:rsid w:val="00763A60"/>
    <w:pPr>
      <w:tabs>
        <w:tab w:val="left" w:pos="567"/>
      </w:tabs>
      <w:spacing w:line="260" w:lineRule="exact"/>
    </w:pPr>
    <w:rPr>
      <w:sz w:val="22"/>
    </w:rPr>
  </w:style>
  <w:style w:type="paragraph" w:customStyle="1" w:styleId="Default">
    <w:name w:val="Default"/>
    <w:rsid w:val="00763A60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PouitHypertextovPrepojenie">
    <w:name w:val="FollowedHyperlink"/>
    <w:basedOn w:val="Predvolenpsmoodseku"/>
    <w:rsid w:val="00E00C16"/>
    <w:rPr>
      <w:color w:val="954F72" w:themeColor="followedHyperlink"/>
      <w:u w:val="single"/>
    </w:rPr>
  </w:style>
  <w:style w:type="character" w:customStyle="1" w:styleId="hps">
    <w:name w:val="hps"/>
    <w:basedOn w:val="Predvolenpsmoodseku"/>
    <w:rsid w:val="00937B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2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307</Words>
  <Characters>13152</Characters>
  <Application>Microsoft Office Word</Application>
  <DocSecurity>0</DocSecurity>
  <Lines>109</Lines>
  <Paragraphs>3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PÍSOMNÁ INFORMÁCIA PRE POUŽÍVATEĽOV</vt:lpstr>
      <vt:lpstr>PÍSOMNÁ INFORMÁCIA PRE POUŽÍVATEĽOV</vt:lpstr>
      <vt:lpstr>PÍSOMNÁ INFORMÁCIA PRE POUŽÍVATEĽOV</vt:lpstr>
    </vt:vector>
  </TitlesOfParts>
  <Company>GlaxoSmithKline</Company>
  <LinksUpToDate>false</LinksUpToDate>
  <CharactersWithSpaces>15429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ÍSOMNÁ INFORMÁCIA PRE POUŽÍVATEĽOV</dc:title>
  <dc:creator>RegPharm Slovakia</dc:creator>
  <cp:lastModifiedBy>Kuziaková, Marianna</cp:lastModifiedBy>
  <cp:revision>2</cp:revision>
  <cp:lastPrinted>2019-09-12T13:40:00Z</cp:lastPrinted>
  <dcterms:created xsi:type="dcterms:W3CDTF">2021-01-21T09:56:00Z</dcterms:created>
  <dcterms:modified xsi:type="dcterms:W3CDTF">2021-01-21T09:56:00Z</dcterms:modified>
</cp:coreProperties>
</file>